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6DDC4" w14:textId="46B25961" w:rsidR="00D52515" w:rsidRPr="008E7CEB" w:rsidRDefault="00840E56" w:rsidP="008E7CEB">
      <w:pPr>
        <w:jc w:val="center"/>
        <w:rPr>
          <w:rFonts w:ascii="Times New Roman" w:hAnsi="Times New Roman" w:cs="Times New Roman"/>
          <w:sz w:val="72"/>
          <w:szCs w:val="72"/>
        </w:rPr>
      </w:pPr>
      <w:r w:rsidRPr="00AC7D2B">
        <w:rPr>
          <w:rFonts w:ascii="Times New Roman" w:hAnsi="Times New Roman" w:cs="Times New Roman"/>
          <w:sz w:val="72"/>
          <w:szCs w:val="72"/>
        </w:rPr>
        <w:t>BA</w:t>
      </w:r>
      <w:r w:rsidR="00AD2B13" w:rsidRPr="00AC7D2B">
        <w:rPr>
          <w:rFonts w:ascii="Times New Roman" w:hAnsi="Times New Roman" w:cs="Times New Roman"/>
          <w:sz w:val="72"/>
          <w:szCs w:val="72"/>
        </w:rPr>
        <w:t>IT</w:t>
      </w:r>
      <w:r w:rsidRPr="00AC7D2B">
        <w:rPr>
          <w:rFonts w:ascii="Times New Roman" w:hAnsi="Times New Roman" w:cs="Times New Roman"/>
          <w:sz w:val="72"/>
          <w:szCs w:val="72"/>
        </w:rPr>
        <w:t>5</w:t>
      </w:r>
      <w:r w:rsidR="00AD2B13" w:rsidRPr="00AC7D2B">
        <w:rPr>
          <w:rFonts w:ascii="Times New Roman" w:hAnsi="Times New Roman" w:cs="Times New Roman"/>
          <w:sz w:val="72"/>
          <w:szCs w:val="72"/>
        </w:rPr>
        <w:t>08</w:t>
      </w:r>
      <w:r w:rsidR="000A125E" w:rsidRPr="00AC7D2B">
        <w:rPr>
          <w:rFonts w:ascii="Times New Roman" w:hAnsi="Times New Roman" w:cs="Times New Roman"/>
          <w:sz w:val="72"/>
          <w:szCs w:val="72"/>
        </w:rPr>
        <w:t xml:space="preserve"> </w:t>
      </w:r>
      <w:r w:rsidR="00D75D3F" w:rsidRPr="00AC7D2B">
        <w:rPr>
          <w:rFonts w:ascii="Times New Roman" w:hAnsi="Times New Roman" w:cs="Times New Roman"/>
          <w:sz w:val="72"/>
          <w:szCs w:val="72"/>
        </w:rPr>
        <w:t xml:space="preserve">Group </w:t>
      </w:r>
      <w:r w:rsidR="00433D63" w:rsidRPr="00AC7D2B">
        <w:rPr>
          <w:rFonts w:ascii="Times New Roman" w:hAnsi="Times New Roman" w:cs="Times New Roman"/>
          <w:sz w:val="72"/>
          <w:szCs w:val="72"/>
        </w:rPr>
        <w:t>Project</w:t>
      </w:r>
      <w:r w:rsidR="00D534F3" w:rsidRPr="00AC7D2B">
        <w:rPr>
          <w:rFonts w:ascii="Times New Roman" w:hAnsi="Times New Roman" w:cs="Times New Roman"/>
          <w:sz w:val="72"/>
          <w:szCs w:val="72"/>
        </w:rPr>
        <w:t xml:space="preserve">: </w:t>
      </w:r>
      <w:r w:rsidR="00B244E1" w:rsidRPr="00AC7D2B">
        <w:rPr>
          <w:rFonts w:ascii="Times New Roman" w:hAnsi="Times New Roman" w:cs="Times New Roman"/>
          <w:sz w:val="72"/>
          <w:szCs w:val="72"/>
        </w:rPr>
        <w:t xml:space="preserve">Social Media </w:t>
      </w:r>
      <w:r w:rsidR="00555713" w:rsidRPr="00AC7D2B">
        <w:rPr>
          <w:rFonts w:ascii="Times New Roman" w:hAnsi="Times New Roman" w:cs="Times New Roman"/>
          <w:sz w:val="72"/>
          <w:szCs w:val="72"/>
        </w:rPr>
        <w:t>Analytics</w:t>
      </w:r>
      <w:r w:rsidR="00D52515" w:rsidRPr="001E7DAB">
        <w:rPr>
          <w:rFonts w:ascii="Times New Roman" w:hAnsi="Times New Roman" w:cs="Times New Roman"/>
          <w:bCs/>
          <w:bdr w:val="none" w:sz="0" w:space="0" w:color="auto" w:frame="1"/>
        </w:rPr>
        <w:br w:type="page"/>
      </w:r>
    </w:p>
    <w:sdt>
      <w:sdtPr>
        <w:rPr>
          <w:rFonts w:ascii="Times New Roman" w:eastAsiaTheme="minorEastAsia" w:hAnsi="Times New Roman" w:cs="Times New Roman"/>
          <w:b w:val="0"/>
          <w:bCs w:val="0"/>
          <w:color w:val="auto"/>
          <w:sz w:val="24"/>
          <w:szCs w:val="24"/>
        </w:rPr>
        <w:id w:val="-1326964461"/>
        <w:docPartObj>
          <w:docPartGallery w:val="Table of Contents"/>
          <w:docPartUnique/>
        </w:docPartObj>
      </w:sdtPr>
      <w:sdtEndPr>
        <w:rPr>
          <w:noProof/>
        </w:rPr>
      </w:sdtEndPr>
      <w:sdtContent>
        <w:p w14:paraId="7B3E3A43" w14:textId="0F7D6412" w:rsidR="00A322E4" w:rsidRPr="00AC7D2B" w:rsidRDefault="00A322E4" w:rsidP="00AC7D2B">
          <w:pPr>
            <w:pStyle w:val="TOCHeading"/>
            <w:jc w:val="center"/>
            <w:rPr>
              <w:rFonts w:ascii="Times New Roman" w:hAnsi="Times New Roman" w:cs="Times New Roman"/>
              <w:color w:val="auto"/>
              <w:sz w:val="40"/>
              <w:szCs w:val="40"/>
            </w:rPr>
          </w:pPr>
          <w:r w:rsidRPr="00AC7D2B">
            <w:rPr>
              <w:rFonts w:ascii="Times New Roman" w:hAnsi="Times New Roman" w:cs="Times New Roman"/>
              <w:color w:val="auto"/>
              <w:sz w:val="40"/>
              <w:szCs w:val="40"/>
            </w:rPr>
            <w:t>Table of Contents</w:t>
          </w:r>
        </w:p>
        <w:p w14:paraId="5933975B" w14:textId="62945B59" w:rsidR="00AC7D2B" w:rsidRPr="00AC7D2B" w:rsidRDefault="00A322E4">
          <w:pPr>
            <w:pStyle w:val="TOC1"/>
            <w:tabs>
              <w:tab w:val="right" w:leader="dot" w:pos="8630"/>
            </w:tabs>
            <w:rPr>
              <w:rFonts w:ascii="Times New Roman" w:hAnsi="Times New Roman" w:cs="Times New Roman"/>
              <w:b w:val="0"/>
              <w:bCs w:val="0"/>
              <w:i w:val="0"/>
              <w:iCs w:val="0"/>
              <w:noProof/>
            </w:rPr>
          </w:pPr>
          <w:r w:rsidRPr="00AC7D2B">
            <w:rPr>
              <w:rFonts w:ascii="Times New Roman" w:hAnsi="Times New Roman" w:cs="Times New Roman"/>
              <w:b w:val="0"/>
              <w:bCs w:val="0"/>
            </w:rPr>
            <w:fldChar w:fldCharType="begin"/>
          </w:r>
          <w:r w:rsidRPr="00AC7D2B">
            <w:rPr>
              <w:rFonts w:ascii="Times New Roman" w:hAnsi="Times New Roman" w:cs="Times New Roman"/>
            </w:rPr>
            <w:instrText xml:space="preserve"> TOC \o "1-3" \h \z \u </w:instrText>
          </w:r>
          <w:r w:rsidRPr="00AC7D2B">
            <w:rPr>
              <w:rFonts w:ascii="Times New Roman" w:hAnsi="Times New Roman" w:cs="Times New Roman"/>
              <w:b w:val="0"/>
              <w:bCs w:val="0"/>
            </w:rPr>
            <w:fldChar w:fldCharType="separate"/>
          </w:r>
          <w:hyperlink w:anchor="_Toc115967742" w:history="1">
            <w:r w:rsidR="00AC7D2B" w:rsidRPr="00AC7D2B">
              <w:rPr>
                <w:rStyle w:val="Hyperlink"/>
                <w:rFonts w:ascii="Times New Roman" w:hAnsi="Times New Roman" w:cs="Times New Roman"/>
                <w:noProof/>
                <w:color w:val="auto"/>
                <w:bdr w:val="none" w:sz="0" w:space="0" w:color="auto" w:frame="1"/>
              </w:rPr>
              <w:t>Project Overview:</w:t>
            </w:r>
            <w:r w:rsidR="00AC7D2B" w:rsidRPr="00AC7D2B">
              <w:rPr>
                <w:rFonts w:ascii="Times New Roman" w:hAnsi="Times New Roman" w:cs="Times New Roman"/>
                <w:noProof/>
                <w:webHidden/>
              </w:rPr>
              <w:tab/>
            </w:r>
            <w:r w:rsidR="00AC7D2B" w:rsidRPr="00AC7D2B">
              <w:rPr>
                <w:rFonts w:ascii="Times New Roman" w:hAnsi="Times New Roman" w:cs="Times New Roman"/>
                <w:noProof/>
                <w:webHidden/>
              </w:rPr>
              <w:fldChar w:fldCharType="begin"/>
            </w:r>
            <w:r w:rsidR="00AC7D2B" w:rsidRPr="00AC7D2B">
              <w:rPr>
                <w:rFonts w:ascii="Times New Roman" w:hAnsi="Times New Roman" w:cs="Times New Roman"/>
                <w:noProof/>
                <w:webHidden/>
              </w:rPr>
              <w:instrText xml:space="preserve"> PAGEREF _Toc115967742 \h </w:instrText>
            </w:r>
            <w:r w:rsidR="00AC7D2B" w:rsidRPr="00AC7D2B">
              <w:rPr>
                <w:rFonts w:ascii="Times New Roman" w:hAnsi="Times New Roman" w:cs="Times New Roman"/>
                <w:noProof/>
                <w:webHidden/>
              </w:rPr>
            </w:r>
            <w:r w:rsidR="00AC7D2B" w:rsidRPr="00AC7D2B">
              <w:rPr>
                <w:rFonts w:ascii="Times New Roman" w:hAnsi="Times New Roman" w:cs="Times New Roman"/>
                <w:noProof/>
                <w:webHidden/>
              </w:rPr>
              <w:fldChar w:fldCharType="separate"/>
            </w:r>
            <w:r w:rsidR="00AC7D2B" w:rsidRPr="00AC7D2B">
              <w:rPr>
                <w:rFonts w:ascii="Times New Roman" w:hAnsi="Times New Roman" w:cs="Times New Roman"/>
                <w:noProof/>
                <w:webHidden/>
              </w:rPr>
              <w:t>4</w:t>
            </w:r>
            <w:r w:rsidR="00AC7D2B" w:rsidRPr="00AC7D2B">
              <w:rPr>
                <w:rFonts w:ascii="Times New Roman" w:hAnsi="Times New Roman" w:cs="Times New Roman"/>
                <w:noProof/>
                <w:webHidden/>
              </w:rPr>
              <w:fldChar w:fldCharType="end"/>
            </w:r>
          </w:hyperlink>
        </w:p>
        <w:p w14:paraId="2B4270C7" w14:textId="63D26A7A" w:rsidR="00AC7D2B" w:rsidRPr="00AC7D2B" w:rsidRDefault="00000000">
          <w:pPr>
            <w:pStyle w:val="TOC1"/>
            <w:tabs>
              <w:tab w:val="right" w:leader="dot" w:pos="8630"/>
            </w:tabs>
            <w:rPr>
              <w:rFonts w:ascii="Times New Roman" w:hAnsi="Times New Roman" w:cs="Times New Roman"/>
              <w:b w:val="0"/>
              <w:bCs w:val="0"/>
              <w:i w:val="0"/>
              <w:iCs w:val="0"/>
              <w:noProof/>
            </w:rPr>
          </w:pPr>
          <w:hyperlink w:anchor="_Toc115967743" w:history="1">
            <w:r w:rsidR="00AC7D2B" w:rsidRPr="00AC7D2B">
              <w:rPr>
                <w:rStyle w:val="Hyperlink"/>
                <w:rFonts w:ascii="Times New Roman" w:hAnsi="Times New Roman" w:cs="Times New Roman"/>
                <w:noProof/>
                <w:color w:val="auto"/>
                <w:bdr w:val="none" w:sz="0" w:space="0" w:color="auto" w:frame="1"/>
              </w:rPr>
              <w:t>Detailed Steps:</w:t>
            </w:r>
            <w:r w:rsidR="00AC7D2B" w:rsidRPr="00AC7D2B">
              <w:rPr>
                <w:rFonts w:ascii="Times New Roman" w:hAnsi="Times New Roman" w:cs="Times New Roman"/>
                <w:noProof/>
                <w:webHidden/>
              </w:rPr>
              <w:tab/>
            </w:r>
            <w:r w:rsidR="00AC7D2B" w:rsidRPr="00AC7D2B">
              <w:rPr>
                <w:rFonts w:ascii="Times New Roman" w:hAnsi="Times New Roman" w:cs="Times New Roman"/>
                <w:noProof/>
                <w:webHidden/>
              </w:rPr>
              <w:fldChar w:fldCharType="begin"/>
            </w:r>
            <w:r w:rsidR="00AC7D2B" w:rsidRPr="00AC7D2B">
              <w:rPr>
                <w:rFonts w:ascii="Times New Roman" w:hAnsi="Times New Roman" w:cs="Times New Roman"/>
                <w:noProof/>
                <w:webHidden/>
              </w:rPr>
              <w:instrText xml:space="preserve"> PAGEREF _Toc115967743 \h </w:instrText>
            </w:r>
            <w:r w:rsidR="00AC7D2B" w:rsidRPr="00AC7D2B">
              <w:rPr>
                <w:rFonts w:ascii="Times New Roman" w:hAnsi="Times New Roman" w:cs="Times New Roman"/>
                <w:noProof/>
                <w:webHidden/>
              </w:rPr>
            </w:r>
            <w:r w:rsidR="00AC7D2B" w:rsidRPr="00AC7D2B">
              <w:rPr>
                <w:rFonts w:ascii="Times New Roman" w:hAnsi="Times New Roman" w:cs="Times New Roman"/>
                <w:noProof/>
                <w:webHidden/>
              </w:rPr>
              <w:fldChar w:fldCharType="separate"/>
            </w:r>
            <w:r w:rsidR="00AC7D2B" w:rsidRPr="00AC7D2B">
              <w:rPr>
                <w:rFonts w:ascii="Times New Roman" w:hAnsi="Times New Roman" w:cs="Times New Roman"/>
                <w:noProof/>
                <w:webHidden/>
              </w:rPr>
              <w:t>4</w:t>
            </w:r>
            <w:r w:rsidR="00AC7D2B" w:rsidRPr="00AC7D2B">
              <w:rPr>
                <w:rFonts w:ascii="Times New Roman" w:hAnsi="Times New Roman" w:cs="Times New Roman"/>
                <w:noProof/>
                <w:webHidden/>
              </w:rPr>
              <w:fldChar w:fldCharType="end"/>
            </w:r>
          </w:hyperlink>
        </w:p>
        <w:p w14:paraId="2EED394B" w14:textId="7E58325F" w:rsidR="00AC7D2B" w:rsidRPr="00AC7D2B" w:rsidRDefault="00000000">
          <w:pPr>
            <w:pStyle w:val="TOC2"/>
            <w:tabs>
              <w:tab w:val="left" w:pos="720"/>
              <w:tab w:val="right" w:leader="dot" w:pos="8630"/>
            </w:tabs>
            <w:rPr>
              <w:rFonts w:ascii="Times New Roman" w:hAnsi="Times New Roman" w:cs="Times New Roman"/>
              <w:b w:val="0"/>
              <w:bCs w:val="0"/>
              <w:noProof/>
              <w:sz w:val="24"/>
              <w:szCs w:val="24"/>
            </w:rPr>
          </w:pPr>
          <w:hyperlink w:anchor="_Toc115967744" w:history="1">
            <w:r w:rsidR="00AC7D2B" w:rsidRPr="00AC7D2B">
              <w:rPr>
                <w:rStyle w:val="Hyperlink"/>
                <w:rFonts w:ascii="Times New Roman" w:hAnsi="Times New Roman" w:cs="Times New Roman"/>
                <w:noProof/>
                <w:color w:val="auto"/>
                <w:sz w:val="24"/>
                <w:szCs w:val="24"/>
              </w:rPr>
              <w:t>A.</w:t>
            </w:r>
            <w:r w:rsidR="00AC7D2B" w:rsidRPr="00AC7D2B">
              <w:rPr>
                <w:rFonts w:ascii="Times New Roman" w:hAnsi="Times New Roman" w:cs="Times New Roman"/>
                <w:b w:val="0"/>
                <w:bCs w:val="0"/>
                <w:noProof/>
                <w:sz w:val="24"/>
                <w:szCs w:val="24"/>
              </w:rPr>
              <w:tab/>
            </w:r>
            <w:r w:rsidR="00AC7D2B" w:rsidRPr="00AC7D2B">
              <w:rPr>
                <w:rStyle w:val="Hyperlink"/>
                <w:rFonts w:ascii="Times New Roman" w:hAnsi="Times New Roman" w:cs="Times New Roman"/>
                <w:noProof/>
                <w:color w:val="auto"/>
                <w:sz w:val="24"/>
                <w:szCs w:val="24"/>
              </w:rPr>
              <w:t>[Keyword Selection and Data Collection; 20 point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44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4</w:t>
            </w:r>
            <w:r w:rsidR="00AC7D2B" w:rsidRPr="00AC7D2B">
              <w:rPr>
                <w:rFonts w:ascii="Times New Roman" w:hAnsi="Times New Roman" w:cs="Times New Roman"/>
                <w:noProof/>
                <w:webHidden/>
                <w:sz w:val="24"/>
                <w:szCs w:val="24"/>
              </w:rPr>
              <w:fldChar w:fldCharType="end"/>
            </w:r>
          </w:hyperlink>
        </w:p>
        <w:p w14:paraId="5DBBB229" w14:textId="14679489"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45" w:history="1">
            <w:r w:rsidR="00AC7D2B" w:rsidRPr="00AC7D2B">
              <w:rPr>
                <w:rStyle w:val="Hyperlink"/>
                <w:rFonts w:ascii="Times New Roman" w:hAnsi="Times New Roman" w:cs="Times New Roman"/>
                <w:noProof/>
                <w:color w:val="auto"/>
                <w:sz w:val="24"/>
                <w:szCs w:val="24"/>
              </w:rPr>
              <w:t>1.</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Pick one keyword (or multiple keywords if you want) of your interest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45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4</w:t>
            </w:r>
            <w:r w:rsidR="00AC7D2B" w:rsidRPr="00AC7D2B">
              <w:rPr>
                <w:rFonts w:ascii="Times New Roman" w:hAnsi="Times New Roman" w:cs="Times New Roman"/>
                <w:noProof/>
                <w:webHidden/>
                <w:sz w:val="24"/>
                <w:szCs w:val="24"/>
              </w:rPr>
              <w:fldChar w:fldCharType="end"/>
            </w:r>
          </w:hyperlink>
        </w:p>
        <w:p w14:paraId="04AEA66A" w14:textId="3020F175"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46" w:history="1">
            <w:r w:rsidR="00AC7D2B" w:rsidRPr="00AC7D2B">
              <w:rPr>
                <w:rStyle w:val="Hyperlink"/>
                <w:rFonts w:ascii="Times New Roman" w:hAnsi="Times New Roman" w:cs="Times New Roman"/>
                <w:noProof/>
                <w:color w:val="auto"/>
                <w:sz w:val="24"/>
                <w:szCs w:val="24"/>
              </w:rPr>
              <w:t>2.</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tweet data] Using the Python script the instructor team provided, collect 10K recent tweets on the selected keyword.</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46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4</w:t>
            </w:r>
            <w:r w:rsidR="00AC7D2B" w:rsidRPr="00AC7D2B">
              <w:rPr>
                <w:rFonts w:ascii="Times New Roman" w:hAnsi="Times New Roman" w:cs="Times New Roman"/>
                <w:noProof/>
                <w:webHidden/>
                <w:sz w:val="24"/>
                <w:szCs w:val="24"/>
              </w:rPr>
              <w:fldChar w:fldCharType="end"/>
            </w:r>
          </w:hyperlink>
        </w:p>
        <w:p w14:paraId="3B32E9FA" w14:textId="159A4A91"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47" w:history="1">
            <w:r w:rsidR="00AC7D2B" w:rsidRPr="00AC7D2B">
              <w:rPr>
                <w:rStyle w:val="Hyperlink"/>
                <w:rFonts w:ascii="Times New Roman" w:hAnsi="Times New Roman" w:cs="Times New Roman"/>
                <w:noProof/>
                <w:color w:val="auto"/>
                <w:sz w:val="24"/>
                <w:szCs w:val="24"/>
              </w:rPr>
              <w:t>3.</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From the collected tweets, get the list of unique author ID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47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5</w:t>
            </w:r>
            <w:r w:rsidR="00AC7D2B" w:rsidRPr="00AC7D2B">
              <w:rPr>
                <w:rFonts w:ascii="Times New Roman" w:hAnsi="Times New Roman" w:cs="Times New Roman"/>
                <w:noProof/>
                <w:webHidden/>
                <w:sz w:val="24"/>
                <w:szCs w:val="24"/>
              </w:rPr>
              <w:fldChar w:fldCharType="end"/>
            </w:r>
          </w:hyperlink>
        </w:p>
        <w:p w14:paraId="2B4701E0" w14:textId="26CEB0D8"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48" w:history="1">
            <w:r w:rsidR="00AC7D2B" w:rsidRPr="00AC7D2B">
              <w:rPr>
                <w:rStyle w:val="Hyperlink"/>
                <w:rFonts w:ascii="Times New Roman" w:hAnsi="Times New Roman" w:cs="Times New Roman"/>
                <w:noProof/>
                <w:color w:val="auto"/>
                <w:sz w:val="24"/>
                <w:szCs w:val="24"/>
              </w:rPr>
              <w:t>4.</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author data] Using the provided Python script, collect the author information of those author ID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48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5</w:t>
            </w:r>
            <w:r w:rsidR="00AC7D2B" w:rsidRPr="00AC7D2B">
              <w:rPr>
                <w:rFonts w:ascii="Times New Roman" w:hAnsi="Times New Roman" w:cs="Times New Roman"/>
                <w:noProof/>
                <w:webHidden/>
                <w:sz w:val="24"/>
                <w:szCs w:val="24"/>
              </w:rPr>
              <w:fldChar w:fldCharType="end"/>
            </w:r>
          </w:hyperlink>
        </w:p>
        <w:p w14:paraId="5E1FB0FC" w14:textId="0551BAE7" w:rsidR="00AC7D2B" w:rsidRPr="00AC7D2B" w:rsidRDefault="00000000">
          <w:pPr>
            <w:pStyle w:val="TOC2"/>
            <w:tabs>
              <w:tab w:val="left" w:pos="720"/>
              <w:tab w:val="right" w:leader="dot" w:pos="8630"/>
            </w:tabs>
            <w:rPr>
              <w:rFonts w:ascii="Times New Roman" w:hAnsi="Times New Roman" w:cs="Times New Roman"/>
              <w:b w:val="0"/>
              <w:bCs w:val="0"/>
              <w:noProof/>
              <w:sz w:val="24"/>
              <w:szCs w:val="24"/>
            </w:rPr>
          </w:pPr>
          <w:hyperlink w:anchor="_Toc115967749" w:history="1">
            <w:r w:rsidR="00AC7D2B" w:rsidRPr="00AC7D2B">
              <w:rPr>
                <w:rStyle w:val="Hyperlink"/>
                <w:rFonts w:ascii="Times New Roman" w:hAnsi="Times New Roman" w:cs="Times New Roman"/>
                <w:noProof/>
                <w:color w:val="auto"/>
                <w:sz w:val="24"/>
                <w:szCs w:val="24"/>
              </w:rPr>
              <w:t>B.</w:t>
            </w:r>
            <w:r w:rsidR="00AC7D2B" w:rsidRPr="00AC7D2B">
              <w:rPr>
                <w:rFonts w:ascii="Times New Roman" w:hAnsi="Times New Roman" w:cs="Times New Roman"/>
                <w:b w:val="0"/>
                <w:bCs w:val="0"/>
                <w:noProof/>
                <w:sz w:val="24"/>
                <w:szCs w:val="24"/>
              </w:rPr>
              <w:tab/>
            </w:r>
            <w:r w:rsidR="00AC7D2B" w:rsidRPr="00AC7D2B">
              <w:rPr>
                <w:rStyle w:val="Hyperlink"/>
                <w:rFonts w:ascii="Times New Roman" w:hAnsi="Times New Roman" w:cs="Times New Roman"/>
                <w:noProof/>
                <w:color w:val="auto"/>
                <w:sz w:val="24"/>
                <w:szCs w:val="24"/>
              </w:rPr>
              <w:t>[Preliminary Analysis; 20 points] Using text column of all the collected tweets, please answer the following question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49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5</w:t>
            </w:r>
            <w:r w:rsidR="00AC7D2B" w:rsidRPr="00AC7D2B">
              <w:rPr>
                <w:rFonts w:ascii="Times New Roman" w:hAnsi="Times New Roman" w:cs="Times New Roman"/>
                <w:noProof/>
                <w:webHidden/>
                <w:sz w:val="24"/>
                <w:szCs w:val="24"/>
              </w:rPr>
              <w:fldChar w:fldCharType="end"/>
            </w:r>
          </w:hyperlink>
        </w:p>
        <w:p w14:paraId="00D59FBF" w14:textId="71E3FD1A"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0" w:history="1">
            <w:r w:rsidR="00AC7D2B" w:rsidRPr="00AC7D2B">
              <w:rPr>
                <w:rStyle w:val="Hyperlink"/>
                <w:rFonts w:ascii="Times New Roman" w:hAnsi="Times New Roman" w:cs="Times New Roman"/>
                <w:noProof/>
                <w:color w:val="auto"/>
                <w:sz w:val="24"/>
                <w:szCs w:val="24"/>
              </w:rPr>
              <w:t>1.</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 xml:space="preserve">What are the ten most popular words </w:t>
            </w:r>
            <w:r w:rsidR="00AC7D2B" w:rsidRPr="00AC7D2B">
              <w:rPr>
                <w:rStyle w:val="Hyperlink"/>
                <w:rFonts w:ascii="Times New Roman" w:hAnsi="Times New Roman" w:cs="Times New Roman"/>
                <w:i/>
                <w:iCs/>
                <w:noProof/>
                <w:color w:val="auto"/>
                <w:sz w:val="24"/>
                <w:szCs w:val="24"/>
              </w:rPr>
              <w:t>with</w:t>
            </w:r>
            <w:r w:rsidR="00AC7D2B" w:rsidRPr="00AC7D2B">
              <w:rPr>
                <w:rStyle w:val="Hyperlink"/>
                <w:rFonts w:ascii="Times New Roman" w:hAnsi="Times New Roman" w:cs="Times New Roman"/>
                <w:noProof/>
                <w:color w:val="auto"/>
                <w:sz w:val="24"/>
                <w:szCs w:val="24"/>
              </w:rPr>
              <w:t xml:space="preserve"> and </w:t>
            </w:r>
            <w:r w:rsidR="00AC7D2B" w:rsidRPr="00AC7D2B">
              <w:rPr>
                <w:rStyle w:val="Hyperlink"/>
                <w:rFonts w:ascii="Times New Roman" w:hAnsi="Times New Roman" w:cs="Times New Roman"/>
                <w:i/>
                <w:iCs/>
                <w:noProof/>
                <w:color w:val="auto"/>
                <w:sz w:val="24"/>
                <w:szCs w:val="24"/>
              </w:rPr>
              <w:t>without</w:t>
            </w:r>
            <w:r w:rsidR="00AC7D2B" w:rsidRPr="00AC7D2B">
              <w:rPr>
                <w:rStyle w:val="Hyperlink"/>
                <w:rFonts w:ascii="Times New Roman" w:hAnsi="Times New Roman" w:cs="Times New Roman"/>
                <w:noProof/>
                <w:color w:val="auto"/>
                <w:sz w:val="24"/>
                <w:szCs w:val="24"/>
              </w:rPr>
              <w:t xml:space="preserve"> stop word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0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5</w:t>
            </w:r>
            <w:r w:rsidR="00AC7D2B" w:rsidRPr="00AC7D2B">
              <w:rPr>
                <w:rFonts w:ascii="Times New Roman" w:hAnsi="Times New Roman" w:cs="Times New Roman"/>
                <w:noProof/>
                <w:webHidden/>
                <w:sz w:val="24"/>
                <w:szCs w:val="24"/>
              </w:rPr>
              <w:fldChar w:fldCharType="end"/>
            </w:r>
          </w:hyperlink>
        </w:p>
        <w:p w14:paraId="1E5E20F4" w14:textId="305330F4"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1" w:history="1">
            <w:r w:rsidR="00AC7D2B" w:rsidRPr="00AC7D2B">
              <w:rPr>
                <w:rStyle w:val="Hyperlink"/>
                <w:rFonts w:ascii="Times New Roman" w:hAnsi="Times New Roman" w:cs="Times New Roman"/>
                <w:noProof/>
                <w:color w:val="auto"/>
                <w:sz w:val="24"/>
                <w:szCs w:val="24"/>
              </w:rPr>
              <w:t>2.</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at are the ten most popular hashtags (#hashtag)?</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1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6</w:t>
            </w:r>
            <w:r w:rsidR="00AC7D2B" w:rsidRPr="00AC7D2B">
              <w:rPr>
                <w:rFonts w:ascii="Times New Roman" w:hAnsi="Times New Roman" w:cs="Times New Roman"/>
                <w:noProof/>
                <w:webHidden/>
                <w:sz w:val="24"/>
                <w:szCs w:val="24"/>
              </w:rPr>
              <w:fldChar w:fldCharType="end"/>
            </w:r>
          </w:hyperlink>
        </w:p>
        <w:p w14:paraId="1C22FDD2" w14:textId="2CE799F9"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2" w:history="1">
            <w:r w:rsidR="00AC7D2B" w:rsidRPr="00AC7D2B">
              <w:rPr>
                <w:rStyle w:val="Hyperlink"/>
                <w:rFonts w:ascii="Times New Roman" w:hAnsi="Times New Roman" w:cs="Times New Roman"/>
                <w:noProof/>
                <w:color w:val="auto"/>
                <w:sz w:val="24"/>
                <w:szCs w:val="24"/>
              </w:rPr>
              <w:t>3.</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at are the ten most frequently mentioned usernames (@username)?</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2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6</w:t>
            </w:r>
            <w:r w:rsidR="00AC7D2B" w:rsidRPr="00AC7D2B">
              <w:rPr>
                <w:rFonts w:ascii="Times New Roman" w:hAnsi="Times New Roman" w:cs="Times New Roman"/>
                <w:noProof/>
                <w:webHidden/>
                <w:sz w:val="24"/>
                <w:szCs w:val="24"/>
              </w:rPr>
              <w:fldChar w:fldCharType="end"/>
            </w:r>
          </w:hyperlink>
        </w:p>
        <w:p w14:paraId="057023B8" w14:textId="31AEDA29"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3" w:history="1">
            <w:r w:rsidR="00AC7D2B" w:rsidRPr="00AC7D2B">
              <w:rPr>
                <w:rStyle w:val="Hyperlink"/>
                <w:rFonts w:ascii="Times New Roman" w:hAnsi="Times New Roman" w:cs="Times New Roman"/>
                <w:noProof/>
                <w:color w:val="auto"/>
                <w:sz w:val="24"/>
                <w:szCs w:val="24"/>
              </w:rPr>
              <w:t>4.</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ich are the three most common sources of the tweets? A tweet’s source can be found in the “source” field in the tweet data.</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3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6</w:t>
            </w:r>
            <w:r w:rsidR="00AC7D2B" w:rsidRPr="00AC7D2B">
              <w:rPr>
                <w:rFonts w:ascii="Times New Roman" w:hAnsi="Times New Roman" w:cs="Times New Roman"/>
                <w:noProof/>
                <w:webHidden/>
                <w:sz w:val="24"/>
                <w:szCs w:val="24"/>
              </w:rPr>
              <w:fldChar w:fldCharType="end"/>
            </w:r>
          </w:hyperlink>
        </w:p>
        <w:p w14:paraId="3A16EB13" w14:textId="2846CB64"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4" w:history="1">
            <w:r w:rsidR="00AC7D2B" w:rsidRPr="00AC7D2B">
              <w:rPr>
                <w:rStyle w:val="Hyperlink"/>
                <w:rFonts w:ascii="Times New Roman" w:hAnsi="Times New Roman" w:cs="Times New Roman"/>
                <w:noProof/>
                <w:color w:val="auto"/>
                <w:sz w:val="24"/>
                <w:szCs w:val="24"/>
              </w:rPr>
              <w:t>5.</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Create a line chart to show the time trend of tweet counts (number of tweets in a day (or an hour or a minute) depending on the collected data).</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4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7</w:t>
            </w:r>
            <w:r w:rsidR="00AC7D2B" w:rsidRPr="00AC7D2B">
              <w:rPr>
                <w:rFonts w:ascii="Times New Roman" w:hAnsi="Times New Roman" w:cs="Times New Roman"/>
                <w:noProof/>
                <w:webHidden/>
                <w:sz w:val="24"/>
                <w:szCs w:val="24"/>
              </w:rPr>
              <w:fldChar w:fldCharType="end"/>
            </w:r>
          </w:hyperlink>
        </w:p>
        <w:p w14:paraId="1C4513F4" w14:textId="1B171E0C"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5" w:history="1">
            <w:r w:rsidR="00AC7D2B" w:rsidRPr="00AC7D2B">
              <w:rPr>
                <w:rStyle w:val="Hyperlink"/>
                <w:rFonts w:ascii="Times New Roman" w:hAnsi="Times New Roman" w:cs="Times New Roman"/>
                <w:noProof/>
                <w:color w:val="auto"/>
                <w:sz w:val="24"/>
                <w:szCs w:val="24"/>
              </w:rPr>
              <w:t>6.</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ich are the three most influential tweets? A tweet’s influence score is the sum of “quote_count”, “reply_count”, “retweet_count”, “like_count”. These counts can be found in the “public_metrics” in the tweet data.</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5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7</w:t>
            </w:r>
            <w:r w:rsidR="00AC7D2B" w:rsidRPr="00AC7D2B">
              <w:rPr>
                <w:rFonts w:ascii="Times New Roman" w:hAnsi="Times New Roman" w:cs="Times New Roman"/>
                <w:noProof/>
                <w:webHidden/>
                <w:sz w:val="24"/>
                <w:szCs w:val="24"/>
              </w:rPr>
              <w:fldChar w:fldCharType="end"/>
            </w:r>
          </w:hyperlink>
        </w:p>
        <w:p w14:paraId="211B43EB" w14:textId="41F5CA77"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6" w:history="1">
            <w:r w:rsidR="00AC7D2B" w:rsidRPr="00AC7D2B">
              <w:rPr>
                <w:rStyle w:val="Hyperlink"/>
                <w:rFonts w:ascii="Times New Roman" w:hAnsi="Times New Roman" w:cs="Times New Roman"/>
                <w:noProof/>
                <w:color w:val="auto"/>
                <w:sz w:val="24"/>
                <w:szCs w:val="24"/>
              </w:rPr>
              <w:t>7.</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o are the three most vocal authors on the keyword? In other words, who are the most frequently tweeting authors in the tweet data?</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6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7</w:t>
            </w:r>
            <w:r w:rsidR="00AC7D2B" w:rsidRPr="00AC7D2B">
              <w:rPr>
                <w:rFonts w:ascii="Times New Roman" w:hAnsi="Times New Roman" w:cs="Times New Roman"/>
                <w:noProof/>
                <w:webHidden/>
                <w:sz w:val="24"/>
                <w:szCs w:val="24"/>
              </w:rPr>
              <w:fldChar w:fldCharType="end"/>
            </w:r>
          </w:hyperlink>
        </w:p>
        <w:p w14:paraId="2E0964C4" w14:textId="62E61BF9"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57" w:history="1">
            <w:r w:rsidR="00AC7D2B" w:rsidRPr="00AC7D2B">
              <w:rPr>
                <w:rStyle w:val="Hyperlink"/>
                <w:rFonts w:ascii="Times New Roman" w:hAnsi="Times New Roman" w:cs="Times New Roman"/>
                <w:noProof/>
                <w:color w:val="auto"/>
                <w:sz w:val="24"/>
                <w:szCs w:val="24"/>
              </w:rPr>
              <w:t>8.</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o are the three most influential authors? A user’s influence score is the sum of “followers_count”, “following_count”, “listed_count”. “tweet_count” in the author data.</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7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396B773D" w14:textId="3373F116" w:rsidR="00AC7D2B" w:rsidRPr="00AC7D2B" w:rsidRDefault="00000000">
          <w:pPr>
            <w:pStyle w:val="TOC2"/>
            <w:tabs>
              <w:tab w:val="left" w:pos="720"/>
              <w:tab w:val="right" w:leader="dot" w:pos="8630"/>
            </w:tabs>
            <w:rPr>
              <w:rFonts w:ascii="Times New Roman" w:hAnsi="Times New Roman" w:cs="Times New Roman"/>
              <w:b w:val="0"/>
              <w:bCs w:val="0"/>
              <w:noProof/>
              <w:sz w:val="24"/>
              <w:szCs w:val="24"/>
            </w:rPr>
          </w:pPr>
          <w:hyperlink w:anchor="_Toc115967758" w:history="1">
            <w:r w:rsidR="00AC7D2B" w:rsidRPr="00AC7D2B">
              <w:rPr>
                <w:rStyle w:val="Hyperlink"/>
                <w:rFonts w:ascii="Times New Roman" w:hAnsi="Times New Roman" w:cs="Times New Roman"/>
                <w:noProof/>
                <w:color w:val="auto"/>
                <w:sz w:val="24"/>
                <w:szCs w:val="24"/>
              </w:rPr>
              <w:t>C.</w:t>
            </w:r>
            <w:r w:rsidR="00AC7D2B" w:rsidRPr="00AC7D2B">
              <w:rPr>
                <w:rFonts w:ascii="Times New Roman" w:hAnsi="Times New Roman" w:cs="Times New Roman"/>
                <w:b w:val="0"/>
                <w:bCs w:val="0"/>
                <w:noProof/>
                <w:sz w:val="24"/>
                <w:szCs w:val="24"/>
              </w:rPr>
              <w:tab/>
            </w:r>
            <w:r w:rsidR="00AC7D2B" w:rsidRPr="00AC7D2B">
              <w:rPr>
                <w:rStyle w:val="Hyperlink"/>
                <w:rFonts w:ascii="Times New Roman" w:hAnsi="Times New Roman" w:cs="Times New Roman"/>
                <w:noProof/>
                <w:color w:val="auto"/>
                <w:sz w:val="24"/>
                <w:szCs w:val="24"/>
              </w:rPr>
              <w:t>[Word Cloud; 20 points] Create a word cloud from the collected tweets. Please remove stop words before feeding the text into the wordcloud module. Feel free to add meaningless words (e.g, br, sr, etc.) into the stop words list for better interpretation. You don’t need to do stemming/lemmatization for this project.</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8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6ACA364D" w14:textId="477AA643" w:rsidR="00AC7D2B" w:rsidRPr="00AC7D2B" w:rsidRDefault="00000000">
          <w:pPr>
            <w:pStyle w:val="TOC2"/>
            <w:tabs>
              <w:tab w:val="left" w:pos="720"/>
              <w:tab w:val="right" w:leader="dot" w:pos="8630"/>
            </w:tabs>
            <w:rPr>
              <w:rFonts w:ascii="Times New Roman" w:hAnsi="Times New Roman" w:cs="Times New Roman"/>
              <w:b w:val="0"/>
              <w:bCs w:val="0"/>
              <w:noProof/>
              <w:sz w:val="24"/>
              <w:szCs w:val="24"/>
            </w:rPr>
          </w:pPr>
          <w:hyperlink w:anchor="_Toc115967759" w:history="1">
            <w:r w:rsidR="00AC7D2B" w:rsidRPr="00AC7D2B">
              <w:rPr>
                <w:rStyle w:val="Hyperlink"/>
                <w:rFonts w:ascii="Times New Roman" w:hAnsi="Times New Roman" w:cs="Times New Roman"/>
                <w:noProof/>
                <w:color w:val="auto"/>
                <w:sz w:val="24"/>
                <w:szCs w:val="24"/>
              </w:rPr>
              <w:t>D.</w:t>
            </w:r>
            <w:r w:rsidR="00AC7D2B" w:rsidRPr="00AC7D2B">
              <w:rPr>
                <w:rFonts w:ascii="Times New Roman" w:hAnsi="Times New Roman" w:cs="Times New Roman"/>
                <w:b w:val="0"/>
                <w:bCs w:val="0"/>
                <w:noProof/>
                <w:sz w:val="24"/>
                <w:szCs w:val="24"/>
              </w:rPr>
              <w:tab/>
            </w:r>
            <w:r w:rsidR="00AC7D2B" w:rsidRPr="00AC7D2B">
              <w:rPr>
                <w:rStyle w:val="Hyperlink"/>
                <w:rFonts w:ascii="Times New Roman" w:hAnsi="Times New Roman" w:cs="Times New Roman"/>
                <w:noProof/>
                <w:color w:val="auto"/>
                <w:sz w:val="24"/>
                <w:szCs w:val="24"/>
              </w:rPr>
              <w:t>[Sentiment Analysis; 20 points] Using TextBlob, calculate the polarity and subjectivity scores for the collected tweets, and answer the following question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59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6A920B53" w14:textId="224E42A4"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60" w:history="1">
            <w:r w:rsidR="00AC7D2B" w:rsidRPr="00AC7D2B">
              <w:rPr>
                <w:rStyle w:val="Hyperlink"/>
                <w:rFonts w:ascii="Times New Roman" w:hAnsi="Times New Roman" w:cs="Times New Roman"/>
                <w:noProof/>
                <w:color w:val="auto"/>
                <w:sz w:val="24"/>
                <w:szCs w:val="24"/>
              </w:rPr>
              <w:t>1.</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What are the average polarity and subjectivity score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60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7FC969F5" w14:textId="35BF437C"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61" w:history="1">
            <w:r w:rsidR="00AC7D2B" w:rsidRPr="00AC7D2B">
              <w:rPr>
                <w:rStyle w:val="Hyperlink"/>
                <w:rFonts w:ascii="Times New Roman" w:hAnsi="Times New Roman" w:cs="Times New Roman"/>
                <w:noProof/>
                <w:color w:val="auto"/>
                <w:sz w:val="24"/>
                <w:szCs w:val="24"/>
              </w:rPr>
              <w:t>2.</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Visualize the polarity and subjectivity score distributions using histograms, where X-axis is the score and Y-axis is the tweet count in the score bin. In total, there should be 2 histograms for this task.</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61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6CF2D10A" w14:textId="3BDD1371"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62" w:history="1">
            <w:r w:rsidR="00AC7D2B" w:rsidRPr="00AC7D2B">
              <w:rPr>
                <w:rStyle w:val="Hyperlink"/>
                <w:rFonts w:ascii="Times New Roman" w:hAnsi="Times New Roman" w:cs="Times New Roman"/>
                <w:noProof/>
                <w:color w:val="auto"/>
                <w:sz w:val="24"/>
                <w:szCs w:val="24"/>
              </w:rPr>
              <w:t>3.</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Based on the polarity scores, what are the most positive and negative tweets on the keyword? Why is the author happy/angry on the topic? If there are multiple tweets with same sentiment scores, please pick 2-3 tweets among them.</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62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3A4A6259" w14:textId="156C0491" w:rsidR="00AC7D2B" w:rsidRPr="00AC7D2B" w:rsidRDefault="00000000">
          <w:pPr>
            <w:pStyle w:val="TOC2"/>
            <w:tabs>
              <w:tab w:val="left" w:pos="720"/>
              <w:tab w:val="right" w:leader="dot" w:pos="8630"/>
            </w:tabs>
            <w:rPr>
              <w:rFonts w:ascii="Times New Roman" w:hAnsi="Times New Roman" w:cs="Times New Roman"/>
              <w:b w:val="0"/>
              <w:bCs w:val="0"/>
              <w:noProof/>
              <w:sz w:val="24"/>
              <w:szCs w:val="24"/>
            </w:rPr>
          </w:pPr>
          <w:hyperlink w:anchor="_Toc115967763" w:history="1">
            <w:r w:rsidR="00AC7D2B" w:rsidRPr="00AC7D2B">
              <w:rPr>
                <w:rStyle w:val="Hyperlink"/>
                <w:rFonts w:ascii="Times New Roman" w:hAnsi="Times New Roman" w:cs="Times New Roman"/>
                <w:noProof/>
                <w:color w:val="auto"/>
                <w:sz w:val="24"/>
                <w:szCs w:val="24"/>
              </w:rPr>
              <w:t>E.</w:t>
            </w:r>
            <w:r w:rsidR="00AC7D2B" w:rsidRPr="00AC7D2B">
              <w:rPr>
                <w:rFonts w:ascii="Times New Roman" w:hAnsi="Times New Roman" w:cs="Times New Roman"/>
                <w:b w:val="0"/>
                <w:bCs w:val="0"/>
                <w:noProof/>
                <w:sz w:val="24"/>
                <w:szCs w:val="24"/>
              </w:rPr>
              <w:tab/>
            </w:r>
            <w:r w:rsidR="00AC7D2B" w:rsidRPr="00AC7D2B">
              <w:rPr>
                <w:rStyle w:val="Hyperlink"/>
                <w:rFonts w:ascii="Times New Roman" w:hAnsi="Times New Roman" w:cs="Times New Roman"/>
                <w:noProof/>
                <w:color w:val="auto"/>
                <w:sz w:val="24"/>
                <w:szCs w:val="24"/>
              </w:rPr>
              <w:t>[Insights; 20 points] At the end of the day, what we want from all these analyses is the data-driven insight.</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63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52ABB198" w14:textId="2A79512C"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64" w:history="1">
            <w:r w:rsidR="00AC7D2B" w:rsidRPr="00AC7D2B">
              <w:rPr>
                <w:rStyle w:val="Hyperlink"/>
                <w:rFonts w:ascii="Times New Roman" w:hAnsi="Times New Roman" w:cs="Times New Roman"/>
                <w:noProof/>
                <w:color w:val="auto"/>
                <w:sz w:val="24"/>
                <w:szCs w:val="24"/>
              </w:rPr>
              <w:t>1.</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Please describe the insights you gained from the analyse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64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1FC8F614" w14:textId="4F3586E9" w:rsidR="00AC7D2B" w:rsidRPr="00AC7D2B" w:rsidRDefault="00000000">
          <w:pPr>
            <w:pStyle w:val="TOC3"/>
            <w:tabs>
              <w:tab w:val="left" w:pos="960"/>
              <w:tab w:val="right" w:leader="dot" w:pos="8630"/>
            </w:tabs>
            <w:rPr>
              <w:rFonts w:ascii="Times New Roman" w:hAnsi="Times New Roman" w:cs="Times New Roman"/>
              <w:noProof/>
              <w:sz w:val="24"/>
              <w:szCs w:val="24"/>
            </w:rPr>
          </w:pPr>
          <w:hyperlink w:anchor="_Toc115967765" w:history="1">
            <w:r w:rsidR="00AC7D2B" w:rsidRPr="00AC7D2B">
              <w:rPr>
                <w:rStyle w:val="Hyperlink"/>
                <w:rFonts w:ascii="Times New Roman" w:hAnsi="Times New Roman" w:cs="Times New Roman"/>
                <w:noProof/>
                <w:color w:val="auto"/>
                <w:sz w:val="24"/>
                <w:szCs w:val="24"/>
              </w:rPr>
              <w:t>2.</w:t>
            </w:r>
            <w:r w:rsidR="00AC7D2B" w:rsidRPr="00AC7D2B">
              <w:rPr>
                <w:rFonts w:ascii="Times New Roman" w:hAnsi="Times New Roman" w:cs="Times New Roman"/>
                <w:noProof/>
                <w:sz w:val="24"/>
                <w:szCs w:val="24"/>
              </w:rPr>
              <w:tab/>
            </w:r>
            <w:r w:rsidR="00AC7D2B" w:rsidRPr="00AC7D2B">
              <w:rPr>
                <w:rStyle w:val="Hyperlink"/>
                <w:rFonts w:ascii="Times New Roman" w:hAnsi="Times New Roman" w:cs="Times New Roman"/>
                <w:noProof/>
                <w:color w:val="auto"/>
                <w:sz w:val="24"/>
                <w:szCs w:val="24"/>
              </w:rPr>
              <w:t>Think about a broader social media project you may conduct using more datasets such as intermetal corporate datasets (e.g., customer transactions, firm financials, HR data) as well as other unstructured data (e.g., business/legal documents, social media pictures, YouTube/TikTok videos, etc.). I look forward to seeing your unique and creative perspectives.</w:t>
            </w:r>
            <w:r w:rsidR="00AC7D2B" w:rsidRPr="00AC7D2B">
              <w:rPr>
                <w:rFonts w:ascii="Times New Roman" w:hAnsi="Times New Roman" w:cs="Times New Roman"/>
                <w:noProof/>
                <w:webHidden/>
                <w:sz w:val="24"/>
                <w:szCs w:val="24"/>
              </w:rPr>
              <w:tab/>
            </w:r>
            <w:r w:rsidR="00AC7D2B" w:rsidRPr="00AC7D2B">
              <w:rPr>
                <w:rFonts w:ascii="Times New Roman" w:hAnsi="Times New Roman" w:cs="Times New Roman"/>
                <w:noProof/>
                <w:webHidden/>
                <w:sz w:val="24"/>
                <w:szCs w:val="24"/>
              </w:rPr>
              <w:fldChar w:fldCharType="begin"/>
            </w:r>
            <w:r w:rsidR="00AC7D2B" w:rsidRPr="00AC7D2B">
              <w:rPr>
                <w:rFonts w:ascii="Times New Roman" w:hAnsi="Times New Roman" w:cs="Times New Roman"/>
                <w:noProof/>
                <w:webHidden/>
                <w:sz w:val="24"/>
                <w:szCs w:val="24"/>
              </w:rPr>
              <w:instrText xml:space="preserve"> PAGEREF _Toc115967765 \h </w:instrText>
            </w:r>
            <w:r w:rsidR="00AC7D2B" w:rsidRPr="00AC7D2B">
              <w:rPr>
                <w:rFonts w:ascii="Times New Roman" w:hAnsi="Times New Roman" w:cs="Times New Roman"/>
                <w:noProof/>
                <w:webHidden/>
                <w:sz w:val="24"/>
                <w:szCs w:val="24"/>
              </w:rPr>
            </w:r>
            <w:r w:rsidR="00AC7D2B" w:rsidRPr="00AC7D2B">
              <w:rPr>
                <w:rFonts w:ascii="Times New Roman" w:hAnsi="Times New Roman" w:cs="Times New Roman"/>
                <w:noProof/>
                <w:webHidden/>
                <w:sz w:val="24"/>
                <w:szCs w:val="24"/>
              </w:rPr>
              <w:fldChar w:fldCharType="separate"/>
            </w:r>
            <w:r w:rsidR="00AC7D2B" w:rsidRPr="00AC7D2B">
              <w:rPr>
                <w:rFonts w:ascii="Times New Roman" w:hAnsi="Times New Roman" w:cs="Times New Roman"/>
                <w:noProof/>
                <w:webHidden/>
                <w:sz w:val="24"/>
                <w:szCs w:val="24"/>
              </w:rPr>
              <w:t>8</w:t>
            </w:r>
            <w:r w:rsidR="00AC7D2B" w:rsidRPr="00AC7D2B">
              <w:rPr>
                <w:rFonts w:ascii="Times New Roman" w:hAnsi="Times New Roman" w:cs="Times New Roman"/>
                <w:noProof/>
                <w:webHidden/>
                <w:sz w:val="24"/>
                <w:szCs w:val="24"/>
              </w:rPr>
              <w:fldChar w:fldCharType="end"/>
            </w:r>
          </w:hyperlink>
        </w:p>
        <w:p w14:paraId="1D4E0937" w14:textId="7B951948" w:rsidR="00A322E4" w:rsidRPr="00AC7D2B" w:rsidRDefault="00A322E4">
          <w:pPr>
            <w:rPr>
              <w:rFonts w:ascii="Times New Roman" w:hAnsi="Times New Roman" w:cs="Times New Roman"/>
            </w:rPr>
          </w:pPr>
          <w:r w:rsidRPr="00AC7D2B">
            <w:rPr>
              <w:rFonts w:ascii="Times New Roman" w:hAnsi="Times New Roman" w:cs="Times New Roman"/>
              <w:b/>
              <w:bCs/>
              <w:noProof/>
            </w:rPr>
            <w:fldChar w:fldCharType="end"/>
          </w:r>
        </w:p>
      </w:sdtContent>
    </w:sdt>
    <w:p w14:paraId="1DA7E166" w14:textId="21F5E034" w:rsidR="00D52515" w:rsidRPr="00AC7D2B" w:rsidRDefault="00D52515" w:rsidP="00A322E4">
      <w:pPr>
        <w:rPr>
          <w:rFonts w:ascii="Times New Roman" w:hAnsi="Times New Roman" w:cs="Times New Roman"/>
          <w:b/>
          <w:bdr w:val="none" w:sz="0" w:space="0" w:color="auto" w:frame="1"/>
        </w:rPr>
      </w:pPr>
      <w:r w:rsidRPr="00AC7D2B">
        <w:rPr>
          <w:rFonts w:ascii="Times New Roman" w:hAnsi="Times New Roman" w:cs="Times New Roman"/>
          <w:b/>
          <w:bdr w:val="none" w:sz="0" w:space="0" w:color="auto" w:frame="1"/>
        </w:rPr>
        <w:br w:type="page"/>
      </w:r>
    </w:p>
    <w:p w14:paraId="1CC62C14" w14:textId="7A8D66A6" w:rsidR="007803F2" w:rsidRPr="00AC7D2B" w:rsidRDefault="00F60A3B" w:rsidP="00A322E4">
      <w:pPr>
        <w:pStyle w:val="Heading1"/>
        <w:rPr>
          <w:rFonts w:ascii="Times New Roman" w:hAnsi="Times New Roman" w:cs="Times New Roman"/>
          <w:color w:val="auto"/>
          <w:sz w:val="40"/>
          <w:szCs w:val="40"/>
          <w:bdr w:val="none" w:sz="0" w:space="0" w:color="auto" w:frame="1"/>
        </w:rPr>
      </w:pPr>
      <w:bookmarkStart w:id="0" w:name="_Toc115967742"/>
      <w:r w:rsidRPr="00AC7D2B">
        <w:rPr>
          <w:rFonts w:ascii="Times New Roman" w:hAnsi="Times New Roman" w:cs="Times New Roman"/>
          <w:color w:val="auto"/>
          <w:sz w:val="40"/>
          <w:szCs w:val="40"/>
          <w:bdr w:val="none" w:sz="0" w:space="0" w:color="auto" w:frame="1"/>
        </w:rPr>
        <w:lastRenderedPageBreak/>
        <w:t>Project Overview:</w:t>
      </w:r>
      <w:bookmarkEnd w:id="0"/>
      <w:r w:rsidRPr="00AC7D2B">
        <w:rPr>
          <w:rFonts w:ascii="Times New Roman" w:hAnsi="Times New Roman" w:cs="Times New Roman"/>
          <w:color w:val="auto"/>
          <w:sz w:val="40"/>
          <w:szCs w:val="40"/>
          <w:bdr w:val="none" w:sz="0" w:space="0" w:color="auto" w:frame="1"/>
        </w:rPr>
        <w:t xml:space="preserve"> </w:t>
      </w:r>
    </w:p>
    <w:p w14:paraId="2C277A0B" w14:textId="77777777" w:rsidR="00424920" w:rsidRPr="00AC7D2B" w:rsidRDefault="00424920" w:rsidP="001E771A">
      <w:pPr>
        <w:rPr>
          <w:rFonts w:ascii="Times New Roman" w:hAnsi="Times New Roman" w:cs="Times New Roman"/>
          <w:b/>
          <w:bdr w:val="none" w:sz="0" w:space="0" w:color="auto" w:frame="1"/>
        </w:rPr>
      </w:pPr>
    </w:p>
    <w:p w14:paraId="7E19FBC2" w14:textId="0E6B6B6A" w:rsidR="00424920" w:rsidRPr="00AC7D2B" w:rsidRDefault="00424920" w:rsidP="007803F2">
      <w:pPr>
        <w:pStyle w:val="NoSpacing"/>
        <w:rPr>
          <w:rFonts w:ascii="Times New Roman" w:hAnsi="Times New Roman" w:cs="Times New Roman"/>
          <w:bdr w:val="none" w:sz="0" w:space="0" w:color="auto" w:frame="1"/>
        </w:rPr>
      </w:pPr>
      <w:r w:rsidRPr="00AC7D2B">
        <w:rPr>
          <w:rFonts w:ascii="Times New Roman" w:hAnsi="Times New Roman" w:cs="Times New Roman"/>
          <w:bdr w:val="none" w:sz="0" w:space="0" w:color="auto" w:frame="1"/>
        </w:rPr>
        <w:t>Iran is facing a lot of protests recently, most of which started after the killing of Mahsa Amini, a 22-year-old Kurdish woman. Her killing was the tipping point for the people of Iran to raise their voices against the atrocities they are currently facing. “The protestors’ bold acts of defiance against Iran’s Supreme Leader Ayatollah Ali Khamenei and the regime he represents are part of a long struggle for democracy, sovereignty, and independence among people in Iran, said Abbas Milani, the director of the Hamid and Christina Moghadam Program in Iranian Studies in the School of Humanities and Sciences.”</w:t>
      </w:r>
      <w:r w:rsidRPr="00AC7D2B">
        <w:rPr>
          <w:rStyle w:val="FootnoteReference"/>
          <w:rFonts w:ascii="Times New Roman" w:hAnsi="Times New Roman" w:cs="Times New Roman"/>
          <w:bdr w:val="none" w:sz="0" w:space="0" w:color="auto" w:frame="1"/>
        </w:rPr>
        <w:footnoteReference w:id="1"/>
      </w:r>
    </w:p>
    <w:p w14:paraId="4A046EC4" w14:textId="271A23F4" w:rsidR="00424920" w:rsidRPr="00AC7D2B" w:rsidRDefault="00424920" w:rsidP="007803F2">
      <w:pPr>
        <w:pStyle w:val="NoSpacing"/>
        <w:rPr>
          <w:rFonts w:ascii="Times New Roman" w:hAnsi="Times New Roman" w:cs="Times New Roman"/>
          <w:bdr w:val="none" w:sz="0" w:space="0" w:color="auto" w:frame="1"/>
        </w:rPr>
      </w:pPr>
    </w:p>
    <w:p w14:paraId="30E21DCF" w14:textId="2B31C1EA" w:rsidR="00424920" w:rsidRPr="00AC7D2B" w:rsidRDefault="00424920" w:rsidP="007803F2">
      <w:pPr>
        <w:pStyle w:val="NoSpacing"/>
        <w:rPr>
          <w:rFonts w:ascii="Times New Roman" w:hAnsi="Times New Roman" w:cs="Times New Roman"/>
          <w:bdr w:val="none" w:sz="0" w:space="0" w:color="auto" w:frame="1"/>
        </w:rPr>
      </w:pPr>
      <w:r w:rsidRPr="00AC7D2B">
        <w:rPr>
          <w:rFonts w:ascii="Times New Roman" w:hAnsi="Times New Roman" w:cs="Times New Roman"/>
          <w:bdr w:val="none" w:sz="0" w:space="0" w:color="auto" w:frame="1"/>
        </w:rPr>
        <w:t xml:space="preserve">We decided to use “Iran” as the keyword for our project to better understand the situation of Iran. Media might cover up the situation or point it out by exaggerating the conditions but analyzing tweets on twitter by real people helps us get a somewhat unbiased view of what is happening in the country. It helps us better understand how the people of Iran are feeling as Twitter provides them with a platform to voice their opinions. </w:t>
      </w:r>
    </w:p>
    <w:p w14:paraId="2EE9000E" w14:textId="3BB3EEF4" w:rsidR="00424920" w:rsidRPr="00AC7D2B" w:rsidRDefault="00424920" w:rsidP="007803F2">
      <w:pPr>
        <w:pStyle w:val="NoSpacing"/>
        <w:rPr>
          <w:rFonts w:ascii="Times New Roman" w:hAnsi="Times New Roman" w:cs="Times New Roman"/>
          <w:bdr w:val="none" w:sz="0" w:space="0" w:color="auto" w:frame="1"/>
        </w:rPr>
      </w:pPr>
    </w:p>
    <w:p w14:paraId="00E2E6A1" w14:textId="7B6547BF" w:rsidR="00424920" w:rsidRPr="00AC7D2B" w:rsidRDefault="00424920" w:rsidP="007803F2">
      <w:pPr>
        <w:pStyle w:val="NoSpacing"/>
        <w:rPr>
          <w:rFonts w:ascii="Times New Roman" w:hAnsi="Times New Roman" w:cs="Times New Roman"/>
          <w:bdr w:val="none" w:sz="0" w:space="0" w:color="auto" w:frame="1"/>
        </w:rPr>
      </w:pPr>
      <w:r w:rsidRPr="00AC7D2B">
        <w:rPr>
          <w:rFonts w:ascii="Times New Roman" w:hAnsi="Times New Roman" w:cs="Times New Roman"/>
          <w:bdr w:val="none" w:sz="0" w:space="0" w:color="auto" w:frame="1"/>
        </w:rPr>
        <w:t>This kind of analysis is especially important in a situation like the one we are covering because it helps us get the information directly from the source rather than the media as middlemen. Further analysis (out of scope for this project) can also help us find the exact moment that was the tipping point for the protests and analyzing these tweets can also help us track any upcoming protests around this topic (which may or may not be a good thing depending on who gets their hands on this information. Our analysis, however, is a step in the right direction to learn more about what are topics of interest for the people talking about Iran and what the sentiment of the tweet (and therefore the public) is around the situation in Iran.</w:t>
      </w:r>
    </w:p>
    <w:p w14:paraId="40627572" w14:textId="77777777" w:rsidR="00424920" w:rsidRPr="00AC7D2B" w:rsidRDefault="00424920" w:rsidP="007803F2">
      <w:pPr>
        <w:pStyle w:val="NoSpacing"/>
        <w:rPr>
          <w:rFonts w:ascii="Times New Roman" w:hAnsi="Times New Roman" w:cs="Times New Roman"/>
          <w:bdr w:val="none" w:sz="0" w:space="0" w:color="auto" w:frame="1"/>
        </w:rPr>
      </w:pPr>
    </w:p>
    <w:p w14:paraId="43B55BCC" w14:textId="395DE84C" w:rsidR="00977EEE" w:rsidRPr="00AC7D2B" w:rsidRDefault="00E77D13" w:rsidP="00A322E4">
      <w:pPr>
        <w:pStyle w:val="Heading1"/>
        <w:rPr>
          <w:rFonts w:ascii="Times New Roman" w:hAnsi="Times New Roman" w:cs="Times New Roman"/>
          <w:color w:val="auto"/>
          <w:sz w:val="40"/>
          <w:szCs w:val="40"/>
          <w:bdr w:val="none" w:sz="0" w:space="0" w:color="auto" w:frame="1"/>
        </w:rPr>
      </w:pPr>
      <w:bookmarkStart w:id="1" w:name="_Toc115967743"/>
      <w:r w:rsidRPr="00AC7D2B">
        <w:rPr>
          <w:rFonts w:ascii="Times New Roman" w:hAnsi="Times New Roman" w:cs="Times New Roman"/>
          <w:color w:val="auto"/>
          <w:sz w:val="40"/>
          <w:szCs w:val="40"/>
          <w:bdr w:val="none" w:sz="0" w:space="0" w:color="auto" w:frame="1"/>
        </w:rPr>
        <w:t>Detailed Steps:</w:t>
      </w:r>
      <w:bookmarkEnd w:id="1"/>
      <w:r w:rsidRPr="00AC7D2B">
        <w:rPr>
          <w:rFonts w:ascii="Times New Roman" w:hAnsi="Times New Roman" w:cs="Times New Roman"/>
          <w:color w:val="auto"/>
          <w:sz w:val="40"/>
          <w:szCs w:val="40"/>
          <w:bdr w:val="none" w:sz="0" w:space="0" w:color="auto" w:frame="1"/>
        </w:rPr>
        <w:t xml:space="preserve"> </w:t>
      </w:r>
    </w:p>
    <w:p w14:paraId="28C732B6" w14:textId="07364D39" w:rsidR="009A134F" w:rsidRPr="00AC7D2B" w:rsidRDefault="00CE056E" w:rsidP="00A322E4">
      <w:pPr>
        <w:pStyle w:val="Heading2"/>
        <w:numPr>
          <w:ilvl w:val="0"/>
          <w:numId w:val="29"/>
        </w:numPr>
        <w:ind w:left="360"/>
        <w:rPr>
          <w:rFonts w:ascii="Times New Roman" w:hAnsi="Times New Roman" w:cs="Times New Roman"/>
          <w:color w:val="auto"/>
          <w:sz w:val="32"/>
          <w:szCs w:val="32"/>
        </w:rPr>
      </w:pPr>
      <w:bookmarkStart w:id="2" w:name="_Toc115967744"/>
      <w:r w:rsidRPr="00AC7D2B">
        <w:rPr>
          <w:rFonts w:ascii="Times New Roman" w:hAnsi="Times New Roman" w:cs="Times New Roman"/>
          <w:color w:val="auto"/>
          <w:sz w:val="32"/>
          <w:szCs w:val="32"/>
        </w:rPr>
        <w:t>[</w:t>
      </w:r>
      <w:r w:rsidR="00993688" w:rsidRPr="00AC7D2B">
        <w:rPr>
          <w:rFonts w:ascii="Times New Roman" w:hAnsi="Times New Roman" w:cs="Times New Roman"/>
          <w:color w:val="auto"/>
          <w:sz w:val="32"/>
          <w:szCs w:val="32"/>
        </w:rPr>
        <w:t xml:space="preserve">Keyword Selection and </w:t>
      </w:r>
      <w:r w:rsidRPr="00AC7D2B">
        <w:rPr>
          <w:rFonts w:ascii="Times New Roman" w:hAnsi="Times New Roman" w:cs="Times New Roman"/>
          <w:color w:val="auto"/>
          <w:sz w:val="32"/>
          <w:szCs w:val="32"/>
        </w:rPr>
        <w:t>Data Collection</w:t>
      </w:r>
      <w:r w:rsidR="0014159B" w:rsidRPr="00AC7D2B">
        <w:rPr>
          <w:rFonts w:ascii="Times New Roman" w:hAnsi="Times New Roman" w:cs="Times New Roman"/>
          <w:color w:val="auto"/>
          <w:sz w:val="32"/>
          <w:szCs w:val="32"/>
        </w:rPr>
        <w:t>; 20 points</w:t>
      </w:r>
      <w:r w:rsidRPr="00AC7D2B">
        <w:rPr>
          <w:rFonts w:ascii="Times New Roman" w:hAnsi="Times New Roman" w:cs="Times New Roman"/>
          <w:color w:val="auto"/>
          <w:sz w:val="32"/>
          <w:szCs w:val="32"/>
        </w:rPr>
        <w:t>]</w:t>
      </w:r>
      <w:bookmarkEnd w:id="2"/>
      <w:r w:rsidRPr="00AC7D2B">
        <w:rPr>
          <w:rFonts w:ascii="Times New Roman" w:hAnsi="Times New Roman" w:cs="Times New Roman"/>
          <w:color w:val="auto"/>
          <w:sz w:val="32"/>
          <w:szCs w:val="32"/>
        </w:rPr>
        <w:t xml:space="preserve"> </w:t>
      </w:r>
    </w:p>
    <w:p w14:paraId="11145FCF" w14:textId="706CB387" w:rsidR="009A134F" w:rsidRPr="00AC7D2B" w:rsidRDefault="00CE056E" w:rsidP="00A322E4">
      <w:pPr>
        <w:pStyle w:val="Heading3"/>
        <w:numPr>
          <w:ilvl w:val="0"/>
          <w:numId w:val="30"/>
        </w:numPr>
        <w:rPr>
          <w:rFonts w:ascii="Times New Roman" w:hAnsi="Times New Roman" w:cs="Times New Roman"/>
          <w:color w:val="auto"/>
        </w:rPr>
      </w:pPr>
      <w:bookmarkStart w:id="3" w:name="_Toc115967745"/>
      <w:r w:rsidRPr="00AC7D2B">
        <w:rPr>
          <w:rFonts w:ascii="Times New Roman" w:hAnsi="Times New Roman" w:cs="Times New Roman"/>
          <w:color w:val="auto"/>
        </w:rPr>
        <w:t xml:space="preserve">Pick </w:t>
      </w:r>
      <w:r w:rsidR="00DB4E68" w:rsidRPr="00AC7D2B">
        <w:rPr>
          <w:rFonts w:ascii="Times New Roman" w:hAnsi="Times New Roman" w:cs="Times New Roman"/>
          <w:color w:val="auto"/>
        </w:rPr>
        <w:t xml:space="preserve">one keyword </w:t>
      </w:r>
      <w:r w:rsidR="00376A0B" w:rsidRPr="00AC7D2B">
        <w:rPr>
          <w:rFonts w:ascii="Times New Roman" w:hAnsi="Times New Roman" w:cs="Times New Roman"/>
          <w:color w:val="auto"/>
        </w:rPr>
        <w:t xml:space="preserve">(or multiple keywords if you want) </w:t>
      </w:r>
      <w:r w:rsidR="00493CBB" w:rsidRPr="00AC7D2B">
        <w:rPr>
          <w:rFonts w:ascii="Times New Roman" w:hAnsi="Times New Roman" w:cs="Times New Roman"/>
          <w:color w:val="auto"/>
        </w:rPr>
        <w:t xml:space="preserve">of </w:t>
      </w:r>
      <w:r w:rsidR="009A134F" w:rsidRPr="00AC7D2B">
        <w:rPr>
          <w:rFonts w:ascii="Times New Roman" w:hAnsi="Times New Roman" w:cs="Times New Roman"/>
          <w:color w:val="auto"/>
        </w:rPr>
        <w:t xml:space="preserve">your </w:t>
      </w:r>
      <w:r w:rsidR="00493CBB" w:rsidRPr="00AC7D2B">
        <w:rPr>
          <w:rFonts w:ascii="Times New Roman" w:hAnsi="Times New Roman" w:cs="Times New Roman"/>
          <w:color w:val="auto"/>
        </w:rPr>
        <w:t>interests</w:t>
      </w:r>
      <w:r w:rsidR="009A134F" w:rsidRPr="00AC7D2B">
        <w:rPr>
          <w:rFonts w:ascii="Times New Roman" w:hAnsi="Times New Roman" w:cs="Times New Roman"/>
          <w:color w:val="auto"/>
        </w:rPr>
        <w:t>.</w:t>
      </w:r>
      <w:bookmarkEnd w:id="3"/>
    </w:p>
    <w:p w14:paraId="6A8FFC1B" w14:textId="545CA4C0" w:rsidR="00424920" w:rsidRPr="00AC7D2B" w:rsidRDefault="00424920" w:rsidP="00424920">
      <w:pPr>
        <w:pStyle w:val="NoSpacing"/>
        <w:ind w:left="720"/>
        <w:rPr>
          <w:rFonts w:ascii="Times New Roman" w:hAnsi="Times New Roman" w:cs="Times New Roman"/>
        </w:rPr>
      </w:pPr>
      <w:r w:rsidRPr="00AC7D2B">
        <w:rPr>
          <w:rFonts w:ascii="Times New Roman" w:hAnsi="Times New Roman" w:cs="Times New Roman"/>
        </w:rPr>
        <w:t>We decided to go with the keyword “Iran” as that topic is very relevant during th</w:t>
      </w:r>
      <w:r w:rsidR="00822BEC" w:rsidRPr="00AC7D2B">
        <w:rPr>
          <w:rFonts w:ascii="Times New Roman" w:hAnsi="Times New Roman" w:cs="Times New Roman"/>
        </w:rPr>
        <w:t>e</w:t>
      </w:r>
      <w:r w:rsidRPr="00AC7D2B">
        <w:rPr>
          <w:rFonts w:ascii="Times New Roman" w:hAnsi="Times New Roman" w:cs="Times New Roman"/>
        </w:rPr>
        <w:t xml:space="preserve"> time this report was written</w:t>
      </w:r>
      <w:r w:rsidR="00F31077" w:rsidRPr="00AC7D2B">
        <w:rPr>
          <w:rFonts w:ascii="Times New Roman" w:hAnsi="Times New Roman" w:cs="Times New Roman"/>
        </w:rPr>
        <w:t>. We excluded any retweets from our data</w:t>
      </w:r>
      <w:r w:rsidR="00822BEC" w:rsidRPr="00AC7D2B">
        <w:rPr>
          <w:rFonts w:ascii="Times New Roman" w:hAnsi="Times New Roman" w:cs="Times New Roman"/>
        </w:rPr>
        <w:t xml:space="preserve"> so that we </w:t>
      </w:r>
      <w:r w:rsidR="00A322E4" w:rsidRPr="00AC7D2B">
        <w:rPr>
          <w:rFonts w:ascii="Times New Roman" w:hAnsi="Times New Roman" w:cs="Times New Roman"/>
        </w:rPr>
        <w:t>can</w:t>
      </w:r>
      <w:r w:rsidR="00822BEC" w:rsidRPr="00AC7D2B">
        <w:rPr>
          <w:rFonts w:ascii="Times New Roman" w:hAnsi="Times New Roman" w:cs="Times New Roman"/>
        </w:rPr>
        <w:t xml:space="preserve"> analyze the effect of unique tweets and n</w:t>
      </w:r>
      <w:r w:rsidR="00306D7E">
        <w:rPr>
          <w:rFonts w:ascii="Times New Roman" w:hAnsi="Times New Roman" w:cs="Times New Roman"/>
        </w:rPr>
        <w:t>o popular</w:t>
      </w:r>
      <w:r w:rsidR="00822BEC" w:rsidRPr="00AC7D2B">
        <w:rPr>
          <w:rFonts w:ascii="Times New Roman" w:hAnsi="Times New Roman" w:cs="Times New Roman"/>
        </w:rPr>
        <w:t xml:space="preserve"> tweet creates a bias</w:t>
      </w:r>
      <w:r w:rsidR="00F31077" w:rsidRPr="00AC7D2B">
        <w:rPr>
          <w:rFonts w:ascii="Times New Roman" w:hAnsi="Times New Roman" w:cs="Times New Roman"/>
        </w:rPr>
        <w:t xml:space="preserve">. </w:t>
      </w:r>
    </w:p>
    <w:p w14:paraId="2AFCA9EB" w14:textId="77777777" w:rsidR="00424920" w:rsidRPr="00AC7D2B" w:rsidRDefault="00424920" w:rsidP="00424920">
      <w:pPr>
        <w:pStyle w:val="NoSpacing"/>
        <w:ind w:left="720"/>
        <w:rPr>
          <w:rFonts w:ascii="Times New Roman" w:hAnsi="Times New Roman" w:cs="Times New Roman"/>
        </w:rPr>
      </w:pPr>
    </w:p>
    <w:p w14:paraId="4740826D" w14:textId="6EA48592" w:rsidR="00DB2C52" w:rsidRPr="00AC7D2B" w:rsidRDefault="00774F28" w:rsidP="00A322E4">
      <w:pPr>
        <w:pStyle w:val="Heading3"/>
        <w:numPr>
          <w:ilvl w:val="0"/>
          <w:numId w:val="30"/>
        </w:numPr>
        <w:rPr>
          <w:rFonts w:ascii="Times New Roman" w:hAnsi="Times New Roman" w:cs="Times New Roman"/>
          <w:color w:val="auto"/>
        </w:rPr>
      </w:pPr>
      <w:bookmarkStart w:id="4" w:name="_Toc115967746"/>
      <w:r w:rsidRPr="00AC7D2B">
        <w:rPr>
          <w:rFonts w:ascii="Times New Roman" w:hAnsi="Times New Roman" w:cs="Times New Roman"/>
          <w:color w:val="auto"/>
        </w:rPr>
        <w:t xml:space="preserve">[tweet data] </w:t>
      </w:r>
      <w:r w:rsidR="009A134F" w:rsidRPr="00AC7D2B">
        <w:rPr>
          <w:rFonts w:ascii="Times New Roman" w:hAnsi="Times New Roman" w:cs="Times New Roman"/>
          <w:color w:val="auto"/>
        </w:rPr>
        <w:t xml:space="preserve">Using the Python script the instructor team provided, </w:t>
      </w:r>
      <w:r w:rsidR="00B146EF" w:rsidRPr="00AC7D2B">
        <w:rPr>
          <w:rFonts w:ascii="Times New Roman" w:hAnsi="Times New Roman" w:cs="Times New Roman"/>
          <w:color w:val="auto"/>
        </w:rPr>
        <w:t xml:space="preserve">collect </w:t>
      </w:r>
      <w:r w:rsidR="002932D6" w:rsidRPr="00AC7D2B">
        <w:rPr>
          <w:rFonts w:ascii="Times New Roman" w:hAnsi="Times New Roman" w:cs="Times New Roman"/>
          <w:color w:val="auto"/>
        </w:rPr>
        <w:t>10</w:t>
      </w:r>
      <w:r w:rsidR="00B146EF" w:rsidRPr="00AC7D2B">
        <w:rPr>
          <w:rFonts w:ascii="Times New Roman" w:hAnsi="Times New Roman" w:cs="Times New Roman"/>
          <w:color w:val="auto"/>
        </w:rPr>
        <w:t xml:space="preserve">K </w:t>
      </w:r>
      <w:r w:rsidR="006F0699" w:rsidRPr="00AC7D2B">
        <w:rPr>
          <w:rFonts w:ascii="Times New Roman" w:hAnsi="Times New Roman" w:cs="Times New Roman"/>
          <w:color w:val="auto"/>
        </w:rPr>
        <w:t xml:space="preserve">recent </w:t>
      </w:r>
      <w:r w:rsidR="00B146EF" w:rsidRPr="00AC7D2B">
        <w:rPr>
          <w:rFonts w:ascii="Times New Roman" w:hAnsi="Times New Roman" w:cs="Times New Roman"/>
          <w:color w:val="auto"/>
        </w:rPr>
        <w:t>tweets</w:t>
      </w:r>
      <w:r w:rsidR="00DB2C52" w:rsidRPr="00AC7D2B">
        <w:rPr>
          <w:rFonts w:ascii="Times New Roman" w:hAnsi="Times New Roman" w:cs="Times New Roman"/>
          <w:color w:val="auto"/>
        </w:rPr>
        <w:t xml:space="preserve"> on the selected keyword.</w:t>
      </w:r>
      <w:bookmarkEnd w:id="4"/>
    </w:p>
    <w:p w14:paraId="507BB64B" w14:textId="77777777" w:rsidR="008F3F2C" w:rsidRDefault="00F31077" w:rsidP="00693BF1">
      <w:pPr>
        <w:pStyle w:val="NoSpacing"/>
        <w:ind w:left="720"/>
        <w:rPr>
          <w:rFonts w:ascii="Times New Roman" w:hAnsi="Times New Roman" w:cs="Times New Roman"/>
        </w:rPr>
      </w:pPr>
      <w:r w:rsidRPr="00AC7D2B">
        <w:rPr>
          <w:rFonts w:ascii="Times New Roman" w:hAnsi="Times New Roman" w:cs="Times New Roman"/>
        </w:rPr>
        <w:t>10,000 tweets should be enough tweets to understand the sentiment of the public and better recognize the words of interest.</w:t>
      </w:r>
      <w:r w:rsidR="00B15A55">
        <w:rPr>
          <w:rFonts w:ascii="Times New Roman" w:hAnsi="Times New Roman" w:cs="Times New Roman"/>
        </w:rPr>
        <w:t xml:space="preserve"> We used a function to fetch the tweets </w:t>
      </w:r>
      <w:r w:rsidR="00B15A55">
        <w:rPr>
          <w:rFonts w:ascii="Times New Roman" w:hAnsi="Times New Roman" w:cs="Times New Roman"/>
        </w:rPr>
        <w:lastRenderedPageBreak/>
        <w:t>from twitter based on the criteria provided and saved it in a new variable called recent_tweets.</w:t>
      </w:r>
    </w:p>
    <w:p w14:paraId="07D49BBC" w14:textId="23034BB2" w:rsidR="00822BEC" w:rsidRPr="00AC7D2B" w:rsidRDefault="00693BF1" w:rsidP="00693BF1">
      <w:pPr>
        <w:pStyle w:val="NoSpacing"/>
        <w:ind w:left="720"/>
        <w:rPr>
          <w:rFonts w:ascii="Times New Roman" w:hAnsi="Times New Roman" w:cs="Times New Roman"/>
        </w:rPr>
      </w:pPr>
      <w:r>
        <w:rPr>
          <w:rFonts w:ascii="Times New Roman" w:hAnsi="Times New Roman" w:cs="Times New Roman"/>
          <w:noProof/>
        </w:rPr>
        <w:drawing>
          <wp:inline distT="0" distB="0" distL="0" distR="0" wp14:anchorId="07A77E1A" wp14:editId="43AE1BA7">
            <wp:extent cx="5486400" cy="6591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a:stretch>
                      <a:fillRect/>
                    </a:stretch>
                  </pic:blipFill>
                  <pic:spPr>
                    <a:xfrm>
                      <a:off x="0" y="0"/>
                      <a:ext cx="5486400" cy="659130"/>
                    </a:xfrm>
                    <a:prstGeom prst="rect">
                      <a:avLst/>
                    </a:prstGeom>
                  </pic:spPr>
                </pic:pic>
              </a:graphicData>
            </a:graphic>
          </wp:inline>
        </w:drawing>
      </w:r>
    </w:p>
    <w:p w14:paraId="123CADA4" w14:textId="0F26F894" w:rsidR="003D4C86" w:rsidRPr="00AC7D2B" w:rsidRDefault="008A560B" w:rsidP="00A322E4">
      <w:pPr>
        <w:pStyle w:val="Heading3"/>
        <w:numPr>
          <w:ilvl w:val="0"/>
          <w:numId w:val="30"/>
        </w:numPr>
        <w:rPr>
          <w:rFonts w:ascii="Times New Roman" w:hAnsi="Times New Roman" w:cs="Times New Roman"/>
          <w:color w:val="auto"/>
        </w:rPr>
      </w:pPr>
      <w:bookmarkStart w:id="5" w:name="_Toc115967747"/>
      <w:r w:rsidRPr="00AC7D2B">
        <w:rPr>
          <w:rFonts w:ascii="Times New Roman" w:hAnsi="Times New Roman" w:cs="Times New Roman"/>
          <w:color w:val="auto"/>
        </w:rPr>
        <w:t>From the collected tweets, g</w:t>
      </w:r>
      <w:r w:rsidR="00420739" w:rsidRPr="00AC7D2B">
        <w:rPr>
          <w:rFonts w:ascii="Times New Roman" w:hAnsi="Times New Roman" w:cs="Times New Roman"/>
          <w:color w:val="auto"/>
        </w:rPr>
        <w:t>et the list of unique author</w:t>
      </w:r>
      <w:r w:rsidR="009A134F" w:rsidRPr="00AC7D2B">
        <w:rPr>
          <w:rFonts w:ascii="Times New Roman" w:hAnsi="Times New Roman" w:cs="Times New Roman"/>
          <w:color w:val="auto"/>
        </w:rPr>
        <w:t xml:space="preserve"> ID</w:t>
      </w:r>
      <w:r w:rsidR="00420739" w:rsidRPr="00AC7D2B">
        <w:rPr>
          <w:rFonts w:ascii="Times New Roman" w:hAnsi="Times New Roman" w:cs="Times New Roman"/>
          <w:color w:val="auto"/>
        </w:rPr>
        <w:t>s</w:t>
      </w:r>
      <w:r w:rsidR="003D4C86" w:rsidRPr="00AC7D2B">
        <w:rPr>
          <w:rFonts w:ascii="Times New Roman" w:hAnsi="Times New Roman" w:cs="Times New Roman"/>
          <w:color w:val="auto"/>
        </w:rPr>
        <w:t>.</w:t>
      </w:r>
      <w:bookmarkEnd w:id="5"/>
    </w:p>
    <w:p w14:paraId="2AD89B58" w14:textId="11E227C1" w:rsidR="00F31077" w:rsidRPr="00AC7D2B" w:rsidRDefault="00F31077" w:rsidP="00F31077">
      <w:pPr>
        <w:pStyle w:val="NoSpacing"/>
        <w:ind w:left="720"/>
        <w:rPr>
          <w:rFonts w:ascii="Times New Roman" w:hAnsi="Times New Roman" w:cs="Times New Roman"/>
        </w:rPr>
      </w:pPr>
      <w:r w:rsidRPr="00AC7D2B">
        <w:rPr>
          <w:rFonts w:ascii="Times New Roman" w:hAnsi="Times New Roman" w:cs="Times New Roman"/>
        </w:rPr>
        <w:t>We found 5,</w:t>
      </w:r>
      <w:r w:rsidR="00693BF1">
        <w:rPr>
          <w:rFonts w:ascii="Times New Roman" w:hAnsi="Times New Roman" w:cs="Times New Roman"/>
        </w:rPr>
        <w:t>361</w:t>
      </w:r>
      <w:r w:rsidRPr="00AC7D2B">
        <w:rPr>
          <w:rFonts w:ascii="Times New Roman" w:hAnsi="Times New Roman" w:cs="Times New Roman"/>
        </w:rPr>
        <w:t xml:space="preserve"> unique authors in our data which indicates that typically each author had posted 2 tweets about Iran on average.</w:t>
      </w:r>
      <w:r w:rsidR="00B15A55">
        <w:rPr>
          <w:rFonts w:ascii="Times New Roman" w:hAnsi="Times New Roman" w:cs="Times New Roman"/>
        </w:rPr>
        <w:t xml:space="preserve"> To do this we used the author_id column of our tweets data frame and applied the nunique() function on it to give us a count.</w:t>
      </w:r>
    </w:p>
    <w:p w14:paraId="22E79DAC" w14:textId="1EEC30B8" w:rsidR="00F31077" w:rsidRDefault="00693BF1" w:rsidP="00F31077">
      <w:pPr>
        <w:pStyle w:val="NoSpacing"/>
        <w:ind w:left="720"/>
        <w:rPr>
          <w:rFonts w:ascii="Times New Roman" w:hAnsi="Times New Roman" w:cs="Times New Roman"/>
        </w:rPr>
      </w:pPr>
      <w:r>
        <w:rPr>
          <w:rFonts w:ascii="Times New Roman" w:hAnsi="Times New Roman" w:cs="Times New Roman"/>
          <w:noProof/>
        </w:rPr>
        <w:drawing>
          <wp:inline distT="0" distB="0" distL="0" distR="0" wp14:anchorId="156CC4EC" wp14:editId="53207318">
            <wp:extent cx="5486400" cy="346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
                    <a:stretch>
                      <a:fillRect/>
                    </a:stretch>
                  </pic:blipFill>
                  <pic:spPr>
                    <a:xfrm>
                      <a:off x="0" y="0"/>
                      <a:ext cx="5486400" cy="346075"/>
                    </a:xfrm>
                    <a:prstGeom prst="rect">
                      <a:avLst/>
                    </a:prstGeom>
                  </pic:spPr>
                </pic:pic>
              </a:graphicData>
            </a:graphic>
          </wp:inline>
        </w:drawing>
      </w:r>
    </w:p>
    <w:p w14:paraId="6615C3E1" w14:textId="77777777" w:rsidR="00693BF1" w:rsidRPr="00AC7D2B" w:rsidRDefault="00693BF1" w:rsidP="00F31077">
      <w:pPr>
        <w:pStyle w:val="NoSpacing"/>
        <w:ind w:left="720"/>
        <w:rPr>
          <w:rFonts w:ascii="Times New Roman" w:hAnsi="Times New Roman" w:cs="Times New Roman"/>
        </w:rPr>
      </w:pPr>
    </w:p>
    <w:p w14:paraId="77872DF0" w14:textId="4E5C4B6A" w:rsidR="00CE056E" w:rsidRPr="00AC7D2B" w:rsidRDefault="00774F28" w:rsidP="00A322E4">
      <w:pPr>
        <w:pStyle w:val="Heading3"/>
        <w:numPr>
          <w:ilvl w:val="0"/>
          <w:numId w:val="30"/>
        </w:numPr>
        <w:rPr>
          <w:rFonts w:ascii="Times New Roman" w:hAnsi="Times New Roman" w:cs="Times New Roman"/>
          <w:color w:val="auto"/>
        </w:rPr>
      </w:pPr>
      <w:bookmarkStart w:id="6" w:name="_Toc115967748"/>
      <w:r w:rsidRPr="00AC7D2B">
        <w:rPr>
          <w:rFonts w:ascii="Times New Roman" w:hAnsi="Times New Roman" w:cs="Times New Roman"/>
          <w:color w:val="auto"/>
        </w:rPr>
        <w:t xml:space="preserve">[author data] </w:t>
      </w:r>
      <w:r w:rsidR="003D4C86" w:rsidRPr="00AC7D2B">
        <w:rPr>
          <w:rFonts w:ascii="Times New Roman" w:hAnsi="Times New Roman" w:cs="Times New Roman"/>
          <w:color w:val="auto"/>
        </w:rPr>
        <w:t xml:space="preserve">Using the provided Python script, </w:t>
      </w:r>
      <w:r w:rsidR="009A134F" w:rsidRPr="00AC7D2B">
        <w:rPr>
          <w:rFonts w:ascii="Times New Roman" w:hAnsi="Times New Roman" w:cs="Times New Roman"/>
          <w:color w:val="auto"/>
        </w:rPr>
        <w:t xml:space="preserve">collect the author information </w:t>
      </w:r>
      <w:r w:rsidR="003D4C86" w:rsidRPr="00AC7D2B">
        <w:rPr>
          <w:rFonts w:ascii="Times New Roman" w:hAnsi="Times New Roman" w:cs="Times New Roman"/>
          <w:color w:val="auto"/>
        </w:rPr>
        <w:t>of those author IDs.</w:t>
      </w:r>
      <w:bookmarkEnd w:id="6"/>
    </w:p>
    <w:p w14:paraId="015925C7" w14:textId="77777777" w:rsidR="005701CE" w:rsidRDefault="005701CE" w:rsidP="00F31077">
      <w:pPr>
        <w:pStyle w:val="NoSpacing"/>
        <w:ind w:left="720"/>
        <w:rPr>
          <w:rFonts w:ascii="Times New Roman" w:hAnsi="Times New Roman" w:cs="Times New Roman"/>
        </w:rPr>
      </w:pPr>
      <w:r>
        <w:rPr>
          <w:rFonts w:ascii="Times New Roman" w:hAnsi="Times New Roman" w:cs="Times New Roman"/>
        </w:rPr>
        <w:t xml:space="preserve">We split the author id information into 8 lists and ran each list one by one using a function we created to extract the author information from twitter. Finally, we joined all the 8 data frames created with the help of those lists and function to have one final author info data frame. </w:t>
      </w:r>
    </w:p>
    <w:p w14:paraId="37F34865" w14:textId="230E9439" w:rsidR="00F31077" w:rsidRPr="00AC7D2B" w:rsidRDefault="00F31077" w:rsidP="00F31077">
      <w:pPr>
        <w:pStyle w:val="NoSpacing"/>
        <w:ind w:left="720"/>
        <w:rPr>
          <w:rFonts w:ascii="Times New Roman" w:hAnsi="Times New Roman" w:cs="Times New Roman"/>
        </w:rPr>
      </w:pPr>
      <w:r w:rsidRPr="00AC7D2B">
        <w:rPr>
          <w:rFonts w:ascii="Times New Roman" w:hAnsi="Times New Roman" w:cs="Times New Roman"/>
        </w:rPr>
        <w:t>It is important to get more information about the authors not only because that helps us track each tweet to the source but also because it will help us understand which author is the most active or which author is the most influential. It can help marketing teams target only the authors that are providing a positive influence on the image of their brand.</w:t>
      </w:r>
    </w:p>
    <w:p w14:paraId="3708236B" w14:textId="77777777" w:rsidR="009A134F" w:rsidRPr="00AC7D2B" w:rsidRDefault="009A134F" w:rsidP="009A134F">
      <w:pPr>
        <w:pStyle w:val="NoSpacing"/>
        <w:rPr>
          <w:rFonts w:ascii="Times New Roman" w:hAnsi="Times New Roman" w:cs="Times New Roman"/>
        </w:rPr>
      </w:pPr>
    </w:p>
    <w:p w14:paraId="133DF048" w14:textId="0CD45768" w:rsidR="00F612C4" w:rsidRPr="00AC7D2B" w:rsidRDefault="00F612C4" w:rsidP="00A322E4">
      <w:pPr>
        <w:pStyle w:val="Heading2"/>
        <w:numPr>
          <w:ilvl w:val="0"/>
          <w:numId w:val="29"/>
        </w:numPr>
        <w:ind w:left="360"/>
        <w:rPr>
          <w:rFonts w:ascii="Times New Roman" w:hAnsi="Times New Roman" w:cs="Times New Roman"/>
          <w:color w:val="auto"/>
          <w:sz w:val="32"/>
          <w:szCs w:val="32"/>
        </w:rPr>
      </w:pPr>
      <w:bookmarkStart w:id="7" w:name="_Toc115967749"/>
      <w:r w:rsidRPr="00AC7D2B">
        <w:rPr>
          <w:rFonts w:ascii="Times New Roman" w:hAnsi="Times New Roman" w:cs="Times New Roman"/>
          <w:b/>
          <w:color w:val="auto"/>
          <w:sz w:val="32"/>
          <w:szCs w:val="32"/>
        </w:rPr>
        <w:t>[</w:t>
      </w:r>
      <w:r w:rsidR="002E0EFA" w:rsidRPr="00AC7D2B">
        <w:rPr>
          <w:rFonts w:ascii="Times New Roman" w:hAnsi="Times New Roman" w:cs="Times New Roman"/>
          <w:b/>
          <w:color w:val="auto"/>
          <w:sz w:val="32"/>
          <w:szCs w:val="32"/>
        </w:rPr>
        <w:t>Preliminary Analysis</w:t>
      </w:r>
      <w:r w:rsidRPr="00AC7D2B">
        <w:rPr>
          <w:rFonts w:ascii="Times New Roman" w:hAnsi="Times New Roman" w:cs="Times New Roman"/>
          <w:b/>
          <w:color w:val="auto"/>
          <w:sz w:val="32"/>
          <w:szCs w:val="32"/>
        </w:rPr>
        <w:t xml:space="preserve">; </w:t>
      </w:r>
      <w:r w:rsidR="005F2D61" w:rsidRPr="00AC7D2B">
        <w:rPr>
          <w:rFonts w:ascii="Times New Roman" w:hAnsi="Times New Roman" w:cs="Times New Roman"/>
          <w:b/>
          <w:color w:val="auto"/>
          <w:sz w:val="32"/>
          <w:szCs w:val="32"/>
        </w:rPr>
        <w:t>2</w:t>
      </w:r>
      <w:r w:rsidR="0014159B" w:rsidRPr="00AC7D2B">
        <w:rPr>
          <w:rFonts w:ascii="Times New Roman" w:hAnsi="Times New Roman" w:cs="Times New Roman"/>
          <w:b/>
          <w:color w:val="auto"/>
          <w:sz w:val="32"/>
          <w:szCs w:val="32"/>
        </w:rPr>
        <w:t>0</w:t>
      </w:r>
      <w:r w:rsidR="00B62228" w:rsidRPr="00AC7D2B">
        <w:rPr>
          <w:rFonts w:ascii="Times New Roman" w:hAnsi="Times New Roman" w:cs="Times New Roman"/>
          <w:b/>
          <w:color w:val="auto"/>
          <w:sz w:val="32"/>
          <w:szCs w:val="32"/>
        </w:rPr>
        <w:t xml:space="preserve"> </w:t>
      </w:r>
      <w:r w:rsidRPr="00AC7D2B">
        <w:rPr>
          <w:rFonts w:ascii="Times New Roman" w:hAnsi="Times New Roman" w:cs="Times New Roman"/>
          <w:b/>
          <w:color w:val="auto"/>
          <w:sz w:val="32"/>
          <w:szCs w:val="32"/>
        </w:rPr>
        <w:t>points]</w:t>
      </w:r>
      <w:r w:rsidR="000C5089" w:rsidRPr="00AC7D2B">
        <w:rPr>
          <w:rFonts w:ascii="Times New Roman" w:hAnsi="Times New Roman" w:cs="Times New Roman"/>
          <w:b/>
          <w:color w:val="auto"/>
          <w:sz w:val="32"/>
          <w:szCs w:val="32"/>
        </w:rPr>
        <w:t xml:space="preserve"> </w:t>
      </w:r>
      <w:r w:rsidR="004D1757" w:rsidRPr="00AC7D2B">
        <w:rPr>
          <w:rFonts w:ascii="Times New Roman" w:hAnsi="Times New Roman" w:cs="Times New Roman"/>
          <w:color w:val="auto"/>
          <w:sz w:val="32"/>
          <w:szCs w:val="32"/>
        </w:rPr>
        <w:t xml:space="preserve">Using </w:t>
      </w:r>
      <w:r w:rsidR="00F200E7" w:rsidRPr="00AC7D2B">
        <w:rPr>
          <w:rFonts w:ascii="Times New Roman" w:hAnsi="Times New Roman" w:cs="Times New Roman"/>
          <w:color w:val="auto"/>
          <w:sz w:val="32"/>
          <w:szCs w:val="32"/>
        </w:rPr>
        <w:t xml:space="preserve">text column of </w:t>
      </w:r>
      <w:r w:rsidR="00FD723C" w:rsidRPr="00AC7D2B">
        <w:rPr>
          <w:rFonts w:ascii="Times New Roman" w:hAnsi="Times New Roman" w:cs="Times New Roman"/>
          <w:color w:val="auto"/>
          <w:sz w:val="32"/>
          <w:szCs w:val="32"/>
        </w:rPr>
        <w:t xml:space="preserve">all </w:t>
      </w:r>
      <w:r w:rsidR="004D1757" w:rsidRPr="00AC7D2B">
        <w:rPr>
          <w:rFonts w:ascii="Times New Roman" w:hAnsi="Times New Roman" w:cs="Times New Roman"/>
          <w:color w:val="auto"/>
          <w:sz w:val="32"/>
          <w:szCs w:val="32"/>
        </w:rPr>
        <w:t>the collect</w:t>
      </w:r>
      <w:r w:rsidR="00D1376B" w:rsidRPr="00AC7D2B">
        <w:rPr>
          <w:rFonts w:ascii="Times New Roman" w:hAnsi="Times New Roman" w:cs="Times New Roman"/>
          <w:color w:val="auto"/>
          <w:sz w:val="32"/>
          <w:szCs w:val="32"/>
        </w:rPr>
        <w:t>ed</w:t>
      </w:r>
      <w:r w:rsidR="004D1757" w:rsidRPr="00AC7D2B">
        <w:rPr>
          <w:rFonts w:ascii="Times New Roman" w:hAnsi="Times New Roman" w:cs="Times New Roman"/>
          <w:color w:val="auto"/>
          <w:sz w:val="32"/>
          <w:szCs w:val="32"/>
        </w:rPr>
        <w:t xml:space="preserve"> tweets, please answer the following questions:</w:t>
      </w:r>
      <w:bookmarkEnd w:id="7"/>
    </w:p>
    <w:p w14:paraId="4AE4BA53" w14:textId="07672B2D" w:rsidR="00822BEC" w:rsidRPr="00AC7D2B" w:rsidRDefault="004D1757" w:rsidP="00A322E4">
      <w:pPr>
        <w:pStyle w:val="Heading3"/>
        <w:numPr>
          <w:ilvl w:val="0"/>
          <w:numId w:val="33"/>
        </w:numPr>
        <w:rPr>
          <w:rFonts w:ascii="Times New Roman" w:hAnsi="Times New Roman" w:cs="Times New Roman"/>
          <w:color w:val="auto"/>
        </w:rPr>
      </w:pPr>
      <w:bookmarkStart w:id="8" w:name="_Toc115967750"/>
      <w:r w:rsidRPr="00AC7D2B">
        <w:rPr>
          <w:rFonts w:ascii="Times New Roman" w:hAnsi="Times New Roman" w:cs="Times New Roman"/>
          <w:color w:val="auto"/>
        </w:rPr>
        <w:t>W</w:t>
      </w:r>
      <w:r w:rsidR="00C326C5" w:rsidRPr="00AC7D2B">
        <w:rPr>
          <w:rFonts w:ascii="Times New Roman" w:hAnsi="Times New Roman" w:cs="Times New Roman"/>
          <w:color w:val="auto"/>
        </w:rPr>
        <w:t xml:space="preserve">hat are the ten most popular </w:t>
      </w:r>
      <w:r w:rsidRPr="00AC7D2B">
        <w:rPr>
          <w:rFonts w:ascii="Times New Roman" w:hAnsi="Times New Roman" w:cs="Times New Roman"/>
          <w:color w:val="auto"/>
        </w:rPr>
        <w:t>words</w:t>
      </w:r>
      <w:r w:rsidR="00CD130A" w:rsidRPr="00AC7D2B">
        <w:rPr>
          <w:rFonts w:ascii="Times New Roman" w:hAnsi="Times New Roman" w:cs="Times New Roman"/>
          <w:color w:val="auto"/>
        </w:rPr>
        <w:t xml:space="preserve"> </w:t>
      </w:r>
      <w:r w:rsidR="00CD130A" w:rsidRPr="00AC7D2B">
        <w:rPr>
          <w:rFonts w:ascii="Times New Roman" w:hAnsi="Times New Roman" w:cs="Times New Roman"/>
          <w:i/>
          <w:iCs/>
          <w:color w:val="auto"/>
        </w:rPr>
        <w:t>with</w:t>
      </w:r>
      <w:r w:rsidR="00CD130A" w:rsidRPr="00AC7D2B">
        <w:rPr>
          <w:rFonts w:ascii="Times New Roman" w:hAnsi="Times New Roman" w:cs="Times New Roman"/>
          <w:color w:val="auto"/>
        </w:rPr>
        <w:t xml:space="preserve"> and </w:t>
      </w:r>
      <w:r w:rsidR="00CD130A" w:rsidRPr="00AC7D2B">
        <w:rPr>
          <w:rFonts w:ascii="Times New Roman" w:hAnsi="Times New Roman" w:cs="Times New Roman"/>
          <w:i/>
          <w:iCs/>
          <w:color w:val="auto"/>
        </w:rPr>
        <w:t>without</w:t>
      </w:r>
      <w:r w:rsidR="00CD130A" w:rsidRPr="00AC7D2B">
        <w:rPr>
          <w:rFonts w:ascii="Times New Roman" w:hAnsi="Times New Roman" w:cs="Times New Roman"/>
          <w:color w:val="auto"/>
        </w:rPr>
        <w:t xml:space="preserve"> </w:t>
      </w:r>
      <w:r w:rsidR="002F1449" w:rsidRPr="00AC7D2B">
        <w:rPr>
          <w:rFonts w:ascii="Times New Roman" w:hAnsi="Times New Roman" w:cs="Times New Roman"/>
          <w:color w:val="auto"/>
        </w:rPr>
        <w:t>stop words</w:t>
      </w:r>
      <w:r w:rsidRPr="00AC7D2B">
        <w:rPr>
          <w:rFonts w:ascii="Times New Roman" w:hAnsi="Times New Roman" w:cs="Times New Roman"/>
          <w:color w:val="auto"/>
        </w:rPr>
        <w:t>?</w:t>
      </w:r>
      <w:bookmarkEnd w:id="8"/>
      <w:r w:rsidR="00693BF1">
        <w:rPr>
          <w:rFonts w:ascii="Times New Roman" w:hAnsi="Times New Roman" w:cs="Times New Roman"/>
          <w:noProof/>
          <w:color w:val="auto"/>
        </w:rPr>
        <w:drawing>
          <wp:inline distT="0" distB="0" distL="0" distR="0" wp14:anchorId="1BF018C5" wp14:editId="0E849D38">
            <wp:extent cx="5486400" cy="1171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0"/>
                    <a:stretch>
                      <a:fillRect/>
                    </a:stretch>
                  </pic:blipFill>
                  <pic:spPr>
                    <a:xfrm>
                      <a:off x="0" y="0"/>
                      <a:ext cx="5486400" cy="1171575"/>
                    </a:xfrm>
                    <a:prstGeom prst="rect">
                      <a:avLst/>
                    </a:prstGeom>
                  </pic:spPr>
                </pic:pic>
              </a:graphicData>
            </a:graphic>
          </wp:inline>
        </w:drawing>
      </w:r>
    </w:p>
    <w:p w14:paraId="1C84A20E" w14:textId="10901D14" w:rsidR="00822BEC" w:rsidRPr="00AC7D2B" w:rsidRDefault="00822BEC" w:rsidP="00822BEC">
      <w:pPr>
        <w:pStyle w:val="NoSpacing"/>
        <w:ind w:left="720"/>
        <w:rPr>
          <w:rFonts w:ascii="Times New Roman" w:hAnsi="Times New Roman" w:cs="Times New Roman"/>
        </w:rPr>
      </w:pPr>
    </w:p>
    <w:p w14:paraId="2484F7EA" w14:textId="1C278E9F" w:rsidR="005701CE" w:rsidRDefault="005701CE" w:rsidP="00693BF1">
      <w:pPr>
        <w:pStyle w:val="NoSpacing"/>
        <w:ind w:left="720"/>
        <w:rPr>
          <w:rFonts w:ascii="Times New Roman" w:hAnsi="Times New Roman" w:cs="Times New Roman"/>
        </w:rPr>
      </w:pPr>
      <w:r>
        <w:rPr>
          <w:rFonts w:ascii="Times New Roman" w:hAnsi="Times New Roman" w:cs="Times New Roman"/>
        </w:rPr>
        <w:t xml:space="preserve">The counter function helps us count the number of times a word appeared in the list. </w:t>
      </w:r>
      <w:r w:rsidR="00822BEC" w:rsidRPr="00AC7D2B">
        <w:rPr>
          <w:rFonts w:ascii="Times New Roman" w:hAnsi="Times New Roman" w:cs="Times New Roman"/>
        </w:rPr>
        <w:t>It makes sense that most of the top words are filler words like “the”, “of”, and “</w:t>
      </w:r>
      <w:r w:rsidR="00693BF1">
        <w:rPr>
          <w:rFonts w:ascii="Times New Roman" w:hAnsi="Times New Roman" w:cs="Times New Roman"/>
        </w:rPr>
        <w:t>in</w:t>
      </w:r>
      <w:r w:rsidR="00822BEC" w:rsidRPr="00AC7D2B">
        <w:rPr>
          <w:rFonts w:ascii="Times New Roman" w:hAnsi="Times New Roman" w:cs="Times New Roman"/>
        </w:rPr>
        <w:t>.” But this sort of information is not useful to us at all as we are not interested in understanding which article of the English language is most popular. Fortunately, there is a way in Python where we can remove some popular words from our data to better understand which ‘real’ words are more popular</w:t>
      </w:r>
      <w:r>
        <w:rPr>
          <w:rFonts w:ascii="Times New Roman" w:hAnsi="Times New Roman" w:cs="Times New Roman"/>
        </w:rPr>
        <w:t xml:space="preserve"> by using pickle and getting common stop words from it so that we can use that to remove those words from our list.</w:t>
      </w:r>
    </w:p>
    <w:p w14:paraId="30E9AE0E" w14:textId="3DB0038C" w:rsidR="00822BEC" w:rsidRPr="00AC7D2B" w:rsidRDefault="00693BF1" w:rsidP="00693BF1">
      <w:pPr>
        <w:pStyle w:val="NoSpacing"/>
        <w:ind w:left="720"/>
        <w:rPr>
          <w:rFonts w:ascii="Times New Roman" w:hAnsi="Times New Roman" w:cs="Times New Roman"/>
        </w:rPr>
      </w:pPr>
      <w:r>
        <w:rPr>
          <w:rFonts w:ascii="Times New Roman" w:hAnsi="Times New Roman" w:cs="Times New Roman"/>
          <w:noProof/>
        </w:rPr>
        <w:lastRenderedPageBreak/>
        <w:drawing>
          <wp:inline distT="0" distB="0" distL="0" distR="0" wp14:anchorId="2EEE3EF9" wp14:editId="499B3B42">
            <wp:extent cx="5486400" cy="1226185"/>
            <wp:effectExtent l="0" t="0" r="0" b="571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1"/>
                    <a:stretch>
                      <a:fillRect/>
                    </a:stretch>
                  </pic:blipFill>
                  <pic:spPr>
                    <a:xfrm>
                      <a:off x="0" y="0"/>
                      <a:ext cx="5486400" cy="1226185"/>
                    </a:xfrm>
                    <a:prstGeom prst="rect">
                      <a:avLst/>
                    </a:prstGeom>
                  </pic:spPr>
                </pic:pic>
              </a:graphicData>
            </a:graphic>
          </wp:inline>
        </w:drawing>
      </w:r>
    </w:p>
    <w:p w14:paraId="58FA8350" w14:textId="50F2452F" w:rsidR="00822BEC" w:rsidRPr="00AC7D2B" w:rsidRDefault="00822BEC" w:rsidP="00822BEC">
      <w:pPr>
        <w:pStyle w:val="NoSpacing"/>
        <w:ind w:left="720"/>
        <w:rPr>
          <w:rFonts w:ascii="Times New Roman" w:hAnsi="Times New Roman" w:cs="Times New Roman"/>
        </w:rPr>
      </w:pPr>
      <w:r w:rsidRPr="00AC7D2B">
        <w:rPr>
          <w:rFonts w:ascii="Times New Roman" w:hAnsi="Times New Roman" w:cs="Times New Roman"/>
        </w:rPr>
        <w:t>Removing the stop words provides us with a much better view of the popular words in our dataset. It would make sense that Iran is the most popular word since that was our keyword, but we also see some hashtags being very popular. As mentioned before, the killing of Mahsa Amini was a tipping point for the protests so a hashtag with her name is this list fits perfectly. “</w:t>
      </w:r>
      <w:r w:rsidR="00693BF1">
        <w:rPr>
          <w:rFonts w:ascii="Times New Roman" w:hAnsi="Times New Roman" w:cs="Times New Roman"/>
        </w:rPr>
        <w:t>People</w:t>
      </w:r>
      <w:r w:rsidRPr="00AC7D2B">
        <w:rPr>
          <w:rFonts w:ascii="Times New Roman" w:hAnsi="Times New Roman" w:cs="Times New Roman"/>
        </w:rPr>
        <w:t xml:space="preserve">” is another word that is important to understand the sentiment of the data as it shows that the people are </w:t>
      </w:r>
      <w:r w:rsidR="00693BF1">
        <w:rPr>
          <w:rFonts w:ascii="Times New Roman" w:hAnsi="Times New Roman" w:cs="Times New Roman"/>
        </w:rPr>
        <w:t>calling</w:t>
      </w:r>
      <w:r w:rsidRPr="00AC7D2B">
        <w:rPr>
          <w:rFonts w:ascii="Times New Roman" w:hAnsi="Times New Roman" w:cs="Times New Roman"/>
        </w:rPr>
        <w:t xml:space="preserve"> for </w:t>
      </w:r>
      <w:r w:rsidR="00693BF1">
        <w:rPr>
          <w:rFonts w:ascii="Times New Roman" w:hAnsi="Times New Roman" w:cs="Times New Roman"/>
        </w:rPr>
        <w:t>action</w:t>
      </w:r>
      <w:r w:rsidRPr="00AC7D2B">
        <w:rPr>
          <w:rFonts w:ascii="Times New Roman" w:hAnsi="Times New Roman" w:cs="Times New Roman"/>
        </w:rPr>
        <w:t>.</w:t>
      </w:r>
    </w:p>
    <w:p w14:paraId="092A2CDA" w14:textId="77777777" w:rsidR="00693BF1" w:rsidRDefault="004D1757" w:rsidP="00693BF1">
      <w:pPr>
        <w:pStyle w:val="Heading3"/>
        <w:numPr>
          <w:ilvl w:val="0"/>
          <w:numId w:val="33"/>
        </w:numPr>
        <w:rPr>
          <w:rFonts w:ascii="Times New Roman" w:hAnsi="Times New Roman" w:cs="Times New Roman"/>
          <w:color w:val="auto"/>
        </w:rPr>
      </w:pPr>
      <w:bookmarkStart w:id="9" w:name="_Toc115967751"/>
      <w:r w:rsidRPr="00AC7D2B">
        <w:rPr>
          <w:rFonts w:ascii="Times New Roman" w:hAnsi="Times New Roman" w:cs="Times New Roman"/>
          <w:color w:val="auto"/>
        </w:rPr>
        <w:t>What are the ten most popular hashtags</w:t>
      </w:r>
      <w:r w:rsidR="00607749" w:rsidRPr="00AC7D2B">
        <w:rPr>
          <w:rFonts w:ascii="Times New Roman" w:hAnsi="Times New Roman" w:cs="Times New Roman"/>
          <w:color w:val="auto"/>
        </w:rPr>
        <w:t xml:space="preserve"> (#hashtag)</w:t>
      </w:r>
      <w:r w:rsidRPr="00AC7D2B">
        <w:rPr>
          <w:rFonts w:ascii="Times New Roman" w:hAnsi="Times New Roman" w:cs="Times New Roman"/>
          <w:color w:val="auto"/>
        </w:rPr>
        <w:t>?</w:t>
      </w:r>
      <w:bookmarkEnd w:id="9"/>
    </w:p>
    <w:p w14:paraId="23F94C3E" w14:textId="1AF37708" w:rsidR="004D1757" w:rsidRPr="00693BF1" w:rsidRDefault="00693BF1" w:rsidP="00693BF1">
      <w:pPr>
        <w:pStyle w:val="Heading3"/>
        <w:ind w:left="720"/>
        <w:rPr>
          <w:rFonts w:ascii="Times New Roman" w:hAnsi="Times New Roman" w:cs="Times New Roman"/>
          <w:color w:val="auto"/>
        </w:rPr>
      </w:pPr>
      <w:r>
        <w:rPr>
          <w:rFonts w:ascii="Times New Roman" w:hAnsi="Times New Roman" w:cs="Times New Roman"/>
          <w:noProof/>
          <w:color w:val="auto"/>
        </w:rPr>
        <w:drawing>
          <wp:inline distT="0" distB="0" distL="0" distR="0" wp14:anchorId="4DE60496" wp14:editId="48FDCCF9">
            <wp:extent cx="5486400" cy="147510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2"/>
                    <a:stretch>
                      <a:fillRect/>
                    </a:stretch>
                  </pic:blipFill>
                  <pic:spPr>
                    <a:xfrm>
                      <a:off x="0" y="0"/>
                      <a:ext cx="5486400" cy="1475105"/>
                    </a:xfrm>
                    <a:prstGeom prst="rect">
                      <a:avLst/>
                    </a:prstGeom>
                  </pic:spPr>
                </pic:pic>
              </a:graphicData>
            </a:graphic>
          </wp:inline>
        </w:drawing>
      </w:r>
    </w:p>
    <w:p w14:paraId="6C1A7347" w14:textId="0577ADF2" w:rsidR="005701CE" w:rsidRDefault="005701CE" w:rsidP="00693BF1">
      <w:pPr>
        <w:pStyle w:val="HTMLPreformatted"/>
        <w:wordWrap w:val="0"/>
        <w:ind w:left="720"/>
        <w:textAlignment w:val="baseline"/>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f the first character of the word starts with a “#” then it is a hashtag. After sortingthrough the data to check that, we just used the counter function again to get the most common </w:t>
      </w:r>
      <w:r w:rsidR="00856769">
        <w:rPr>
          <w:rFonts w:ascii="Times New Roman" w:eastAsiaTheme="minorEastAsia" w:hAnsi="Times New Roman" w:cs="Times New Roman"/>
          <w:sz w:val="24"/>
          <w:szCs w:val="24"/>
        </w:rPr>
        <w:t>hashtags</w:t>
      </w:r>
      <w:r>
        <w:rPr>
          <w:rFonts w:ascii="Times New Roman" w:eastAsiaTheme="minorEastAsia" w:hAnsi="Times New Roman" w:cs="Times New Roman"/>
          <w:sz w:val="24"/>
          <w:szCs w:val="24"/>
        </w:rPr>
        <w:t xml:space="preserve">. </w:t>
      </w:r>
      <w:r w:rsidR="00EA1C61" w:rsidRPr="00AC7D2B">
        <w:rPr>
          <w:rFonts w:ascii="Times New Roman" w:eastAsiaTheme="minorEastAsia" w:hAnsi="Times New Roman" w:cs="Times New Roman"/>
          <w:sz w:val="24"/>
          <w:szCs w:val="24"/>
        </w:rPr>
        <w:t xml:space="preserve">The </w:t>
      </w:r>
      <w:r w:rsidR="00693BF1">
        <w:rPr>
          <w:rFonts w:ascii="Times New Roman" w:eastAsiaTheme="minorEastAsia" w:hAnsi="Times New Roman" w:cs="Times New Roman"/>
          <w:sz w:val="24"/>
          <w:szCs w:val="24"/>
        </w:rPr>
        <w:t xml:space="preserve">second </w:t>
      </w:r>
      <w:r w:rsidR="00EA1C61" w:rsidRPr="00AC7D2B">
        <w:rPr>
          <w:rFonts w:ascii="Times New Roman" w:eastAsiaTheme="minorEastAsia" w:hAnsi="Times New Roman" w:cs="Times New Roman"/>
          <w:sz w:val="24"/>
          <w:szCs w:val="24"/>
        </w:rPr>
        <w:t xml:space="preserve">most popular hashtag “مهسا_امینی” translates </w:t>
      </w:r>
    </w:p>
    <w:p w14:paraId="3627EB70" w14:textId="77777777" w:rsidR="00856769" w:rsidRDefault="00EA1C61" w:rsidP="005701CE">
      <w:pPr>
        <w:pStyle w:val="HTMLPreformatted"/>
        <w:wordWrap w:val="0"/>
        <w:ind w:left="720"/>
        <w:textAlignment w:val="baseline"/>
        <w:rPr>
          <w:rFonts w:ascii="Times New Roman" w:eastAsiaTheme="minorEastAsia" w:hAnsi="Times New Roman" w:cs="Times New Roman"/>
          <w:sz w:val="24"/>
          <w:szCs w:val="24"/>
        </w:rPr>
      </w:pPr>
      <w:r w:rsidRPr="00AC7D2B">
        <w:rPr>
          <w:rFonts w:ascii="Times New Roman" w:eastAsiaTheme="minorEastAsia" w:hAnsi="Times New Roman" w:cs="Times New Roman"/>
          <w:sz w:val="24"/>
          <w:szCs w:val="24"/>
        </w:rPr>
        <w:t xml:space="preserve">to Mahsa Amini </w:t>
      </w:r>
      <w:r w:rsidR="00693BF1">
        <w:rPr>
          <w:rFonts w:ascii="Times New Roman" w:eastAsiaTheme="minorEastAsia" w:hAnsi="Times New Roman" w:cs="Times New Roman"/>
          <w:sz w:val="24"/>
          <w:szCs w:val="24"/>
        </w:rPr>
        <w:t>(just like</w:t>
      </w:r>
      <w:r w:rsidR="00856769">
        <w:rPr>
          <w:rFonts w:ascii="Times New Roman" w:eastAsiaTheme="minorEastAsia" w:hAnsi="Times New Roman" w:cs="Times New Roman"/>
          <w:sz w:val="24"/>
          <w:szCs w:val="24"/>
        </w:rPr>
        <w:t xml:space="preserve"> </w:t>
      </w:r>
      <w:r w:rsidR="00693BF1">
        <w:rPr>
          <w:rFonts w:ascii="Times New Roman" w:eastAsiaTheme="minorEastAsia" w:hAnsi="Times New Roman" w:cs="Times New Roman"/>
          <w:sz w:val="24"/>
          <w:szCs w:val="24"/>
        </w:rPr>
        <w:t xml:space="preserve">the first hashtag) </w:t>
      </w:r>
      <w:r w:rsidRPr="00AC7D2B">
        <w:rPr>
          <w:rFonts w:ascii="Times New Roman" w:eastAsiaTheme="minorEastAsia" w:hAnsi="Times New Roman" w:cs="Times New Roman"/>
          <w:sz w:val="24"/>
          <w:szCs w:val="24"/>
        </w:rPr>
        <w:t xml:space="preserve">who </w:t>
      </w:r>
      <w:r w:rsidR="00693BF1" w:rsidRPr="00AC7D2B">
        <w:rPr>
          <w:rFonts w:ascii="Times New Roman" w:eastAsiaTheme="minorEastAsia" w:hAnsi="Times New Roman" w:cs="Times New Roman"/>
          <w:sz w:val="24"/>
          <w:szCs w:val="24"/>
        </w:rPr>
        <w:t>wa</w:t>
      </w:r>
      <w:r w:rsidR="00693BF1">
        <w:rPr>
          <w:rFonts w:ascii="Times New Roman" w:eastAsiaTheme="minorEastAsia" w:hAnsi="Times New Roman" w:cs="Times New Roman"/>
          <w:sz w:val="24"/>
          <w:szCs w:val="24"/>
        </w:rPr>
        <w:t xml:space="preserve">s </w:t>
      </w:r>
      <w:r w:rsidR="00693BF1" w:rsidRPr="00AC7D2B">
        <w:rPr>
          <w:rFonts w:ascii="Times New Roman" w:eastAsiaTheme="minorEastAsia" w:hAnsi="Times New Roman" w:cs="Times New Roman"/>
          <w:sz w:val="24"/>
          <w:szCs w:val="24"/>
        </w:rPr>
        <w:t>killed</w:t>
      </w:r>
      <w:r w:rsidRPr="00AC7D2B">
        <w:rPr>
          <w:rFonts w:ascii="Times New Roman" w:eastAsiaTheme="minorEastAsia" w:hAnsi="Times New Roman" w:cs="Times New Roman"/>
          <w:sz w:val="24"/>
          <w:szCs w:val="24"/>
        </w:rPr>
        <w:t xml:space="preserve"> brutally while in </w:t>
      </w:r>
    </w:p>
    <w:p w14:paraId="2C4EDAA8" w14:textId="77777777" w:rsidR="00856769" w:rsidRDefault="00EA1C61" w:rsidP="005701CE">
      <w:pPr>
        <w:pStyle w:val="HTMLPreformatted"/>
        <w:wordWrap w:val="0"/>
        <w:ind w:left="720"/>
        <w:textAlignment w:val="baseline"/>
        <w:rPr>
          <w:rFonts w:ascii="Times New Roman" w:eastAsiaTheme="minorEastAsia" w:hAnsi="Times New Roman" w:cs="Times New Roman"/>
          <w:sz w:val="24"/>
          <w:szCs w:val="24"/>
        </w:rPr>
      </w:pPr>
      <w:r w:rsidRPr="00AC7D2B">
        <w:rPr>
          <w:rFonts w:ascii="Times New Roman" w:eastAsiaTheme="minorEastAsia" w:hAnsi="Times New Roman" w:cs="Times New Roman"/>
          <w:sz w:val="24"/>
          <w:szCs w:val="24"/>
        </w:rPr>
        <w:t>police</w:t>
      </w:r>
      <w:r w:rsidR="00856769">
        <w:rPr>
          <w:rFonts w:ascii="Times New Roman" w:eastAsiaTheme="minorEastAsia" w:hAnsi="Times New Roman" w:cs="Times New Roman"/>
          <w:sz w:val="24"/>
          <w:szCs w:val="24"/>
        </w:rPr>
        <w:t xml:space="preserve"> </w:t>
      </w:r>
      <w:r w:rsidRPr="00AC7D2B">
        <w:rPr>
          <w:rFonts w:ascii="Times New Roman" w:eastAsiaTheme="minorEastAsia" w:hAnsi="Times New Roman" w:cs="Times New Roman"/>
          <w:sz w:val="24"/>
          <w:szCs w:val="24"/>
        </w:rPr>
        <w:t>custody. She has become the major reason for these</w:t>
      </w:r>
      <w:r w:rsidR="00693BF1">
        <w:rPr>
          <w:rFonts w:ascii="Times New Roman" w:eastAsiaTheme="minorEastAsia" w:hAnsi="Times New Roman" w:cs="Times New Roman"/>
          <w:sz w:val="24"/>
          <w:szCs w:val="24"/>
        </w:rPr>
        <w:t xml:space="preserve"> </w:t>
      </w:r>
      <w:r w:rsidRPr="00AC7D2B">
        <w:rPr>
          <w:rFonts w:ascii="Times New Roman" w:eastAsiaTheme="minorEastAsia" w:hAnsi="Times New Roman" w:cs="Times New Roman"/>
          <w:sz w:val="24"/>
          <w:szCs w:val="24"/>
        </w:rPr>
        <w:t xml:space="preserve">protests with people </w:t>
      </w:r>
    </w:p>
    <w:p w14:paraId="3584A993" w14:textId="5B58BEEE" w:rsidR="00856769" w:rsidRDefault="00EA1C61" w:rsidP="00856769">
      <w:pPr>
        <w:pStyle w:val="HTMLPreformatted"/>
        <w:wordWrap w:val="0"/>
        <w:ind w:left="720"/>
        <w:textAlignment w:val="baseline"/>
        <w:rPr>
          <w:rFonts w:ascii="Times New Roman" w:eastAsiaTheme="minorEastAsia" w:hAnsi="Times New Roman" w:cs="Times New Roman"/>
          <w:sz w:val="24"/>
          <w:szCs w:val="24"/>
        </w:rPr>
      </w:pPr>
      <w:r w:rsidRPr="00AC7D2B">
        <w:rPr>
          <w:rFonts w:ascii="Times New Roman" w:eastAsiaTheme="minorEastAsia" w:hAnsi="Times New Roman" w:cs="Times New Roman"/>
          <w:sz w:val="24"/>
          <w:szCs w:val="24"/>
        </w:rPr>
        <w:t>getting very upset about the situation around her killing. “اعتصابات_سراسری” translates to nationwide strikes</w:t>
      </w:r>
      <w:r w:rsidR="00856769">
        <w:rPr>
          <w:rFonts w:ascii="Times New Roman" w:eastAsiaTheme="minorEastAsia" w:hAnsi="Times New Roman" w:cs="Times New Roman"/>
          <w:sz w:val="24"/>
          <w:szCs w:val="24"/>
        </w:rPr>
        <w:t xml:space="preserve"> </w:t>
      </w:r>
      <w:r w:rsidRPr="00AC7D2B">
        <w:rPr>
          <w:rFonts w:ascii="Times New Roman" w:eastAsiaTheme="minorEastAsia" w:hAnsi="Times New Roman" w:cs="Times New Roman"/>
          <w:sz w:val="24"/>
          <w:szCs w:val="24"/>
        </w:rPr>
        <w:t xml:space="preserve">and “نیکا_شاکرمی” translates to Nika Shakamari, a </w:t>
      </w:r>
    </w:p>
    <w:p w14:paraId="2263798E" w14:textId="77777777" w:rsidR="00856769" w:rsidRDefault="00EA1C61" w:rsidP="00856769">
      <w:pPr>
        <w:pStyle w:val="HTMLPreformatted"/>
        <w:wordWrap w:val="0"/>
        <w:ind w:left="720"/>
        <w:textAlignment w:val="baseline"/>
        <w:rPr>
          <w:rFonts w:ascii="Times New Roman" w:eastAsiaTheme="minorEastAsia" w:hAnsi="Times New Roman" w:cs="Times New Roman"/>
          <w:sz w:val="24"/>
          <w:szCs w:val="24"/>
        </w:rPr>
      </w:pPr>
      <w:r w:rsidRPr="00AC7D2B">
        <w:rPr>
          <w:rFonts w:ascii="Times New Roman" w:eastAsiaTheme="minorEastAsia" w:hAnsi="Times New Roman" w:cs="Times New Roman"/>
          <w:sz w:val="24"/>
          <w:szCs w:val="24"/>
        </w:rPr>
        <w:t xml:space="preserve">16-year-old protester who was killed and her body was allegedly stolen by the </w:t>
      </w:r>
    </w:p>
    <w:p w14:paraId="3D77AD2B" w14:textId="61E0BB20" w:rsidR="00EA1C61" w:rsidRPr="00AC7D2B" w:rsidRDefault="00EA1C61" w:rsidP="00856769">
      <w:pPr>
        <w:pStyle w:val="HTMLPreformatted"/>
        <w:wordWrap w:val="0"/>
        <w:ind w:left="720"/>
        <w:textAlignment w:val="baseline"/>
        <w:rPr>
          <w:rFonts w:ascii="Times New Roman" w:eastAsiaTheme="minorEastAsia" w:hAnsi="Times New Roman" w:cs="Times New Roman"/>
          <w:sz w:val="24"/>
          <w:szCs w:val="24"/>
        </w:rPr>
      </w:pPr>
      <w:r w:rsidRPr="00AC7D2B">
        <w:rPr>
          <w:rFonts w:ascii="Times New Roman" w:eastAsiaTheme="minorEastAsia" w:hAnsi="Times New Roman" w:cs="Times New Roman"/>
          <w:sz w:val="24"/>
          <w:szCs w:val="24"/>
        </w:rPr>
        <w:t>Iranian authorities.</w:t>
      </w:r>
      <w:r w:rsidRPr="00AC7D2B">
        <w:rPr>
          <w:rStyle w:val="FootnoteReference"/>
          <w:rFonts w:ascii="Times New Roman" w:hAnsi="Times New Roman" w:cs="Times New Roman"/>
          <w:sz w:val="24"/>
          <w:szCs w:val="24"/>
          <w:bdr w:val="none" w:sz="0" w:space="0" w:color="auto" w:frame="1"/>
        </w:rPr>
        <w:footnoteReference w:id="2"/>
      </w:r>
    </w:p>
    <w:p w14:paraId="40F4D662" w14:textId="77777777" w:rsidR="00EA1C61" w:rsidRPr="00AC7D2B" w:rsidRDefault="00EA1C61" w:rsidP="00EA1C61">
      <w:pPr>
        <w:pStyle w:val="HTMLPreformatted"/>
        <w:wordWrap w:val="0"/>
        <w:ind w:left="360"/>
        <w:textAlignment w:val="baseline"/>
        <w:rPr>
          <w:rFonts w:ascii="Times New Roman" w:eastAsiaTheme="minorEastAsia" w:hAnsi="Times New Roman" w:cs="Times New Roman"/>
          <w:sz w:val="24"/>
          <w:szCs w:val="24"/>
        </w:rPr>
      </w:pPr>
    </w:p>
    <w:p w14:paraId="567C355A" w14:textId="77777777" w:rsidR="005701CE" w:rsidRDefault="004D1757" w:rsidP="00693BF1">
      <w:pPr>
        <w:pStyle w:val="Heading3"/>
        <w:numPr>
          <w:ilvl w:val="0"/>
          <w:numId w:val="33"/>
        </w:numPr>
        <w:rPr>
          <w:rFonts w:ascii="Times New Roman" w:hAnsi="Times New Roman" w:cs="Times New Roman"/>
          <w:color w:val="auto"/>
        </w:rPr>
      </w:pPr>
      <w:bookmarkStart w:id="10" w:name="_Toc115967752"/>
      <w:r w:rsidRPr="00AC7D2B">
        <w:rPr>
          <w:rFonts w:ascii="Times New Roman" w:hAnsi="Times New Roman" w:cs="Times New Roman"/>
          <w:color w:val="auto"/>
        </w:rPr>
        <w:lastRenderedPageBreak/>
        <w:t>What are the ten</w:t>
      </w:r>
      <w:r w:rsidR="006C799F" w:rsidRPr="00AC7D2B">
        <w:rPr>
          <w:rFonts w:ascii="Times New Roman" w:hAnsi="Times New Roman" w:cs="Times New Roman"/>
          <w:color w:val="auto"/>
        </w:rPr>
        <w:t xml:space="preserve"> most frequently </w:t>
      </w:r>
      <w:r w:rsidR="000609EC" w:rsidRPr="00AC7D2B">
        <w:rPr>
          <w:rFonts w:ascii="Times New Roman" w:hAnsi="Times New Roman" w:cs="Times New Roman"/>
          <w:color w:val="auto"/>
        </w:rPr>
        <w:t>mentioned</w:t>
      </w:r>
      <w:r w:rsidR="006C799F" w:rsidRPr="00AC7D2B">
        <w:rPr>
          <w:rFonts w:ascii="Times New Roman" w:hAnsi="Times New Roman" w:cs="Times New Roman"/>
          <w:color w:val="auto"/>
        </w:rPr>
        <w:t xml:space="preserve"> user</w:t>
      </w:r>
      <w:r w:rsidRPr="00AC7D2B">
        <w:rPr>
          <w:rFonts w:ascii="Times New Roman" w:hAnsi="Times New Roman" w:cs="Times New Roman"/>
          <w:color w:val="auto"/>
        </w:rPr>
        <w:t>names</w:t>
      </w:r>
      <w:r w:rsidR="00402C68" w:rsidRPr="00AC7D2B">
        <w:rPr>
          <w:rFonts w:ascii="Times New Roman" w:hAnsi="Times New Roman" w:cs="Times New Roman"/>
          <w:color w:val="auto"/>
        </w:rPr>
        <w:t xml:space="preserve"> (@username)</w:t>
      </w:r>
      <w:r w:rsidRPr="00AC7D2B">
        <w:rPr>
          <w:rFonts w:ascii="Times New Roman" w:hAnsi="Times New Roman" w:cs="Times New Roman"/>
          <w:color w:val="auto"/>
        </w:rPr>
        <w:t>?</w:t>
      </w:r>
      <w:bookmarkEnd w:id="10"/>
    </w:p>
    <w:p w14:paraId="4DF9091A" w14:textId="068C7BF6" w:rsidR="003E3BB4" w:rsidRPr="00693BF1" w:rsidRDefault="00693BF1" w:rsidP="005701CE">
      <w:pPr>
        <w:pStyle w:val="Heading3"/>
        <w:ind w:left="720"/>
        <w:rPr>
          <w:rFonts w:ascii="Times New Roman" w:hAnsi="Times New Roman" w:cs="Times New Roman"/>
          <w:color w:val="auto"/>
        </w:rPr>
      </w:pPr>
      <w:r>
        <w:rPr>
          <w:rFonts w:ascii="Times New Roman" w:hAnsi="Times New Roman" w:cs="Times New Roman"/>
          <w:noProof/>
          <w:color w:val="auto"/>
        </w:rPr>
        <w:drawing>
          <wp:inline distT="0" distB="0" distL="0" distR="0" wp14:anchorId="6611BF7C" wp14:editId="5E2D0562">
            <wp:extent cx="5486400" cy="14458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stretch>
                      <a:fillRect/>
                    </a:stretch>
                  </pic:blipFill>
                  <pic:spPr>
                    <a:xfrm>
                      <a:off x="0" y="0"/>
                      <a:ext cx="5486400" cy="1445895"/>
                    </a:xfrm>
                    <a:prstGeom prst="rect">
                      <a:avLst/>
                    </a:prstGeom>
                  </pic:spPr>
                </pic:pic>
              </a:graphicData>
            </a:graphic>
          </wp:inline>
        </w:drawing>
      </w:r>
    </w:p>
    <w:p w14:paraId="728C210F" w14:textId="2CABF40F" w:rsidR="003E3BB4" w:rsidRPr="00AC7D2B" w:rsidRDefault="005701CE" w:rsidP="003E3BB4">
      <w:pPr>
        <w:pStyle w:val="NoSpacing"/>
        <w:ind w:left="720"/>
        <w:rPr>
          <w:rFonts w:ascii="Times New Roman" w:hAnsi="Times New Roman" w:cs="Times New Roman"/>
        </w:rPr>
      </w:pPr>
      <w:r>
        <w:rPr>
          <w:rFonts w:ascii="Times New Roman" w:hAnsi="Times New Roman" w:cs="Times New Roman"/>
        </w:rPr>
        <w:t xml:space="preserve">Finding all words that start with “@” and using counter helped us get the answer to this. </w:t>
      </w:r>
      <w:r w:rsidR="003E3BB4" w:rsidRPr="00AC7D2B">
        <w:rPr>
          <w:rFonts w:ascii="Times New Roman" w:hAnsi="Times New Roman" w:cs="Times New Roman"/>
        </w:rPr>
        <w:t xml:space="preserve">Some of the most popular usernames mentioned belong to people in power and big news outlets which lets us know that the authors want their voices to be heard by those accounts. It is especially important to note that most of the usernames belong to people in power/media in The United States of America which could either mean that most authors in our dataset live in America or that the people of Iran and everywhere else in the world are urging The United States of America to do something about the current situation. </w:t>
      </w:r>
    </w:p>
    <w:p w14:paraId="2A3C6A55" w14:textId="3CDFD8C7" w:rsidR="003E3BB4" w:rsidRPr="00AC7D2B" w:rsidRDefault="003E3BB4" w:rsidP="003E3BB4">
      <w:pPr>
        <w:pStyle w:val="NoSpacing"/>
        <w:ind w:left="720"/>
        <w:rPr>
          <w:rFonts w:ascii="Times New Roman" w:hAnsi="Times New Roman" w:cs="Times New Roman"/>
        </w:rPr>
      </w:pPr>
      <w:r w:rsidRPr="00AC7D2B">
        <w:rPr>
          <w:rFonts w:ascii="Times New Roman" w:hAnsi="Times New Roman" w:cs="Times New Roman"/>
        </w:rPr>
        <w:t xml:space="preserve"> </w:t>
      </w:r>
    </w:p>
    <w:p w14:paraId="4D5C3D80" w14:textId="7F7F16D9" w:rsidR="00C60094" w:rsidRPr="00AC7D2B" w:rsidRDefault="00C60094" w:rsidP="00A322E4">
      <w:pPr>
        <w:pStyle w:val="Heading3"/>
        <w:numPr>
          <w:ilvl w:val="0"/>
          <w:numId w:val="33"/>
        </w:numPr>
        <w:rPr>
          <w:rFonts w:ascii="Times New Roman" w:hAnsi="Times New Roman" w:cs="Times New Roman"/>
          <w:color w:val="auto"/>
        </w:rPr>
      </w:pPr>
      <w:bookmarkStart w:id="11" w:name="_Toc115967753"/>
      <w:r w:rsidRPr="00AC7D2B">
        <w:rPr>
          <w:rFonts w:ascii="Times New Roman" w:hAnsi="Times New Roman" w:cs="Times New Roman"/>
          <w:color w:val="auto"/>
        </w:rPr>
        <w:t>Which are the three most common sources of the tweets? A tweet’s source can be found in the “source” field in the tweet data.</w:t>
      </w:r>
      <w:bookmarkEnd w:id="11"/>
      <w:r w:rsidR="00693BF1">
        <w:rPr>
          <w:rFonts w:ascii="Times New Roman" w:hAnsi="Times New Roman" w:cs="Times New Roman"/>
          <w:noProof/>
          <w:color w:val="auto"/>
        </w:rPr>
        <w:drawing>
          <wp:inline distT="0" distB="0" distL="0" distR="0" wp14:anchorId="499C922B" wp14:editId="2DAA28C9">
            <wp:extent cx="5486400" cy="1049020"/>
            <wp:effectExtent l="0" t="0" r="0" b="508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a:blip r:embed="rId14"/>
                    <a:stretch>
                      <a:fillRect/>
                    </a:stretch>
                  </pic:blipFill>
                  <pic:spPr>
                    <a:xfrm>
                      <a:off x="0" y="0"/>
                      <a:ext cx="5486400" cy="1049020"/>
                    </a:xfrm>
                    <a:prstGeom prst="rect">
                      <a:avLst/>
                    </a:prstGeom>
                  </pic:spPr>
                </pic:pic>
              </a:graphicData>
            </a:graphic>
          </wp:inline>
        </w:drawing>
      </w:r>
    </w:p>
    <w:p w14:paraId="32A11021" w14:textId="73EB82CE" w:rsidR="003E3BB4" w:rsidRPr="00AC7D2B" w:rsidRDefault="003E3BB4" w:rsidP="003E3BB4">
      <w:pPr>
        <w:pStyle w:val="NoSpacing"/>
        <w:ind w:left="720"/>
        <w:rPr>
          <w:rFonts w:ascii="Times New Roman" w:hAnsi="Times New Roman" w:cs="Times New Roman"/>
        </w:rPr>
      </w:pPr>
    </w:p>
    <w:p w14:paraId="69888D32" w14:textId="580932FF" w:rsidR="003E3BB4" w:rsidRPr="00AC7D2B" w:rsidRDefault="005701CE" w:rsidP="003E3BB4">
      <w:pPr>
        <w:pStyle w:val="NoSpacing"/>
        <w:ind w:left="720"/>
        <w:rPr>
          <w:rFonts w:ascii="Times New Roman" w:hAnsi="Times New Roman" w:cs="Times New Roman"/>
        </w:rPr>
      </w:pPr>
      <w:r>
        <w:rPr>
          <w:rFonts w:ascii="Times New Roman" w:hAnsi="Times New Roman" w:cs="Times New Roman"/>
        </w:rPr>
        <w:t xml:space="preserve">We grouped the tweets_df on the source of tweets and used nunique() to count the number of tweets by each source which ultimately gave us the table shown above. </w:t>
      </w:r>
      <w:r w:rsidR="003E3BB4" w:rsidRPr="00AC7D2B">
        <w:rPr>
          <w:rFonts w:ascii="Times New Roman" w:hAnsi="Times New Roman" w:cs="Times New Roman"/>
        </w:rPr>
        <w:t xml:space="preserve">This helps us understand what platform most of our authors are using to tweet. </w:t>
      </w:r>
      <w:r w:rsidR="00693BF1">
        <w:rPr>
          <w:rFonts w:ascii="Times New Roman" w:hAnsi="Times New Roman" w:cs="Times New Roman"/>
        </w:rPr>
        <w:t>Most authors have used their Android or iPhones to tweet while fewer used the Twitter web app</w:t>
      </w:r>
      <w:r w:rsidR="003E3BB4" w:rsidRPr="00AC7D2B">
        <w:rPr>
          <w:rFonts w:ascii="Times New Roman" w:hAnsi="Times New Roman" w:cs="Times New Roman"/>
        </w:rPr>
        <w:t>.</w:t>
      </w:r>
    </w:p>
    <w:p w14:paraId="651F9061" w14:textId="77777777" w:rsidR="003E3BB4" w:rsidRPr="00AC7D2B" w:rsidRDefault="003E3BB4" w:rsidP="003E3BB4">
      <w:pPr>
        <w:pStyle w:val="NoSpacing"/>
        <w:ind w:left="720"/>
        <w:rPr>
          <w:rFonts w:ascii="Times New Roman" w:hAnsi="Times New Roman" w:cs="Times New Roman"/>
        </w:rPr>
      </w:pPr>
    </w:p>
    <w:p w14:paraId="231B745A" w14:textId="3B26E51F" w:rsidR="008C281C" w:rsidRPr="00AC7D2B" w:rsidRDefault="008058CB" w:rsidP="00A322E4">
      <w:pPr>
        <w:pStyle w:val="Heading3"/>
        <w:numPr>
          <w:ilvl w:val="0"/>
          <w:numId w:val="33"/>
        </w:numPr>
        <w:rPr>
          <w:rFonts w:ascii="Times New Roman" w:hAnsi="Times New Roman" w:cs="Times New Roman"/>
          <w:color w:val="auto"/>
        </w:rPr>
      </w:pPr>
      <w:bookmarkStart w:id="12" w:name="_Toc115967754"/>
      <w:r w:rsidRPr="00AC7D2B">
        <w:rPr>
          <w:rFonts w:ascii="Times New Roman" w:hAnsi="Times New Roman" w:cs="Times New Roman"/>
          <w:color w:val="auto"/>
        </w:rPr>
        <w:lastRenderedPageBreak/>
        <w:t>Create a line chart to show</w:t>
      </w:r>
      <w:r w:rsidR="008C281C" w:rsidRPr="00AC7D2B">
        <w:rPr>
          <w:rFonts w:ascii="Times New Roman" w:hAnsi="Times New Roman" w:cs="Times New Roman"/>
          <w:color w:val="auto"/>
        </w:rPr>
        <w:t xml:space="preserve"> the time trend of tweet</w:t>
      </w:r>
      <w:r w:rsidR="00E653D4" w:rsidRPr="00AC7D2B">
        <w:rPr>
          <w:rFonts w:ascii="Times New Roman" w:hAnsi="Times New Roman" w:cs="Times New Roman"/>
          <w:color w:val="auto"/>
        </w:rPr>
        <w:t xml:space="preserve"> counts</w:t>
      </w:r>
      <w:r w:rsidR="008C281C" w:rsidRPr="00AC7D2B">
        <w:rPr>
          <w:rFonts w:ascii="Times New Roman" w:hAnsi="Times New Roman" w:cs="Times New Roman"/>
          <w:color w:val="auto"/>
        </w:rPr>
        <w:t xml:space="preserve"> (number of tweets in a day </w:t>
      </w:r>
      <w:r w:rsidR="008041D4" w:rsidRPr="00AC7D2B">
        <w:rPr>
          <w:rFonts w:ascii="Times New Roman" w:hAnsi="Times New Roman" w:cs="Times New Roman"/>
          <w:color w:val="auto"/>
        </w:rPr>
        <w:t>(</w:t>
      </w:r>
      <w:r w:rsidR="008C281C" w:rsidRPr="00AC7D2B">
        <w:rPr>
          <w:rFonts w:ascii="Times New Roman" w:hAnsi="Times New Roman" w:cs="Times New Roman"/>
          <w:color w:val="auto"/>
        </w:rPr>
        <w:t xml:space="preserve">or </w:t>
      </w:r>
      <w:r w:rsidR="003667C7" w:rsidRPr="00AC7D2B">
        <w:rPr>
          <w:rFonts w:ascii="Times New Roman" w:hAnsi="Times New Roman" w:cs="Times New Roman"/>
          <w:color w:val="auto"/>
        </w:rPr>
        <w:t xml:space="preserve">an </w:t>
      </w:r>
      <w:r w:rsidR="008C281C" w:rsidRPr="00AC7D2B">
        <w:rPr>
          <w:rFonts w:ascii="Times New Roman" w:hAnsi="Times New Roman" w:cs="Times New Roman"/>
          <w:color w:val="auto"/>
        </w:rPr>
        <w:t>hour</w:t>
      </w:r>
      <w:r w:rsidR="009D6921" w:rsidRPr="00AC7D2B">
        <w:rPr>
          <w:rFonts w:ascii="Times New Roman" w:hAnsi="Times New Roman" w:cs="Times New Roman"/>
          <w:color w:val="auto"/>
        </w:rPr>
        <w:t xml:space="preserve"> or a minute</w:t>
      </w:r>
      <w:r w:rsidR="008041D4" w:rsidRPr="00AC7D2B">
        <w:rPr>
          <w:rFonts w:ascii="Times New Roman" w:hAnsi="Times New Roman" w:cs="Times New Roman"/>
          <w:color w:val="auto"/>
        </w:rPr>
        <w:t>)</w:t>
      </w:r>
      <w:r w:rsidR="008C281C" w:rsidRPr="00AC7D2B">
        <w:rPr>
          <w:rFonts w:ascii="Times New Roman" w:hAnsi="Times New Roman" w:cs="Times New Roman"/>
          <w:color w:val="auto"/>
        </w:rPr>
        <w:t xml:space="preserve"> depending on </w:t>
      </w:r>
      <w:r w:rsidR="000E2633" w:rsidRPr="00AC7D2B">
        <w:rPr>
          <w:rFonts w:ascii="Times New Roman" w:hAnsi="Times New Roman" w:cs="Times New Roman"/>
          <w:color w:val="auto"/>
        </w:rPr>
        <w:t>the collected</w:t>
      </w:r>
      <w:r w:rsidR="008C281C" w:rsidRPr="00AC7D2B">
        <w:rPr>
          <w:rFonts w:ascii="Times New Roman" w:hAnsi="Times New Roman" w:cs="Times New Roman"/>
          <w:color w:val="auto"/>
        </w:rPr>
        <w:t xml:space="preserve"> data).</w:t>
      </w:r>
      <w:bookmarkEnd w:id="12"/>
    </w:p>
    <w:p w14:paraId="5A20FDE2" w14:textId="206889EE" w:rsidR="003E3BB4" w:rsidRDefault="00693BF1" w:rsidP="003E3BB4">
      <w:pPr>
        <w:pStyle w:val="NoSpacing"/>
        <w:ind w:left="720"/>
        <w:rPr>
          <w:rFonts w:ascii="Times New Roman" w:hAnsi="Times New Roman" w:cs="Times New Roman"/>
        </w:rPr>
      </w:pPr>
      <w:r>
        <w:rPr>
          <w:rFonts w:ascii="Times New Roman" w:hAnsi="Times New Roman" w:cs="Times New Roman"/>
          <w:noProof/>
        </w:rPr>
        <w:drawing>
          <wp:inline distT="0" distB="0" distL="0" distR="0" wp14:anchorId="603E72F1" wp14:editId="7FB6BC73">
            <wp:extent cx="5486400" cy="2021840"/>
            <wp:effectExtent l="0" t="0" r="0" b="0"/>
            <wp:docPr id="24" name="Picture 2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chart, application&#10;&#10;Description automatically generated"/>
                    <pic:cNvPicPr/>
                  </pic:nvPicPr>
                  <pic:blipFill>
                    <a:blip r:embed="rId15"/>
                    <a:stretch>
                      <a:fillRect/>
                    </a:stretch>
                  </pic:blipFill>
                  <pic:spPr>
                    <a:xfrm>
                      <a:off x="0" y="0"/>
                      <a:ext cx="5486400" cy="2021840"/>
                    </a:xfrm>
                    <a:prstGeom prst="rect">
                      <a:avLst/>
                    </a:prstGeom>
                  </pic:spPr>
                </pic:pic>
              </a:graphicData>
            </a:graphic>
          </wp:inline>
        </w:drawing>
      </w:r>
    </w:p>
    <w:p w14:paraId="65803691" w14:textId="17F10D4A" w:rsidR="00693BF1" w:rsidRDefault="005701CE" w:rsidP="003E3BB4">
      <w:pPr>
        <w:pStyle w:val="NoSpacing"/>
        <w:ind w:left="720"/>
        <w:rPr>
          <w:rFonts w:ascii="Times New Roman" w:hAnsi="Times New Roman" w:cs="Times New Roman"/>
        </w:rPr>
      </w:pPr>
      <w:r>
        <w:rPr>
          <w:rFonts w:ascii="Times New Roman" w:hAnsi="Times New Roman" w:cs="Times New Roman"/>
        </w:rPr>
        <w:t xml:space="preserve">We grouped the data frame by the created_at column for every 5 min interval and then plot that data to get a view of how many tweets are created at every 5 min interval. </w:t>
      </w:r>
      <w:r w:rsidR="00DF4E16">
        <w:rPr>
          <w:rFonts w:ascii="Times New Roman" w:hAnsi="Times New Roman" w:cs="Times New Roman"/>
        </w:rPr>
        <w:t>A lot more activity happens towards the start and the end of the chart with the number of tweets reducing in the middle. This cycle corresponds to the day/night combination for the authors.</w:t>
      </w:r>
    </w:p>
    <w:p w14:paraId="52D2A118" w14:textId="77777777" w:rsidR="00DF4E16" w:rsidRPr="00AC7D2B" w:rsidRDefault="00DF4E16" w:rsidP="003E3BB4">
      <w:pPr>
        <w:pStyle w:val="NoSpacing"/>
        <w:ind w:left="720"/>
        <w:rPr>
          <w:rFonts w:ascii="Times New Roman" w:hAnsi="Times New Roman" w:cs="Times New Roman"/>
        </w:rPr>
      </w:pPr>
    </w:p>
    <w:p w14:paraId="4AAEC092" w14:textId="1F840B00" w:rsidR="009B7772" w:rsidRPr="00AC7D2B" w:rsidRDefault="001104A1" w:rsidP="00A322E4">
      <w:pPr>
        <w:pStyle w:val="Heading3"/>
        <w:numPr>
          <w:ilvl w:val="0"/>
          <w:numId w:val="33"/>
        </w:numPr>
        <w:rPr>
          <w:rFonts w:ascii="Times New Roman" w:hAnsi="Times New Roman" w:cs="Times New Roman"/>
          <w:color w:val="auto"/>
        </w:rPr>
      </w:pPr>
      <w:bookmarkStart w:id="13" w:name="_Toc115967755"/>
      <w:r w:rsidRPr="00AC7D2B">
        <w:rPr>
          <w:rFonts w:ascii="Times New Roman" w:hAnsi="Times New Roman" w:cs="Times New Roman"/>
          <w:color w:val="auto"/>
        </w:rPr>
        <w:t>Which are the three most influential tweets? A tweet’s influence score is the sum of “quote_count”, “reply_count”, “retweet_count”, “like_count”. These counts can be found in the “public_metrics” in the tweet data.</w:t>
      </w:r>
      <w:bookmarkEnd w:id="13"/>
    </w:p>
    <w:p w14:paraId="7E015757" w14:textId="7C8A2EFB" w:rsidR="001104A1" w:rsidRPr="00AC7D2B" w:rsidRDefault="00DF4E16" w:rsidP="009B7772">
      <w:pPr>
        <w:pStyle w:val="NoSpacing"/>
        <w:ind w:firstLine="720"/>
        <w:rPr>
          <w:rFonts w:ascii="Times New Roman" w:hAnsi="Times New Roman" w:cs="Times New Roman"/>
        </w:rPr>
      </w:pPr>
      <w:r>
        <w:rPr>
          <w:rFonts w:ascii="Times New Roman" w:hAnsi="Times New Roman" w:cs="Times New Roman"/>
          <w:noProof/>
        </w:rPr>
        <w:drawing>
          <wp:inline distT="0" distB="0" distL="0" distR="0" wp14:anchorId="5C395927" wp14:editId="5FEEFEEF">
            <wp:extent cx="5486400" cy="2728595"/>
            <wp:effectExtent l="0" t="0" r="0" b="1905"/>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16"/>
                    <a:stretch>
                      <a:fillRect/>
                    </a:stretch>
                  </pic:blipFill>
                  <pic:spPr>
                    <a:xfrm>
                      <a:off x="0" y="0"/>
                      <a:ext cx="5486400" cy="2728595"/>
                    </a:xfrm>
                    <a:prstGeom prst="rect">
                      <a:avLst/>
                    </a:prstGeom>
                  </pic:spPr>
                </pic:pic>
              </a:graphicData>
            </a:graphic>
          </wp:inline>
        </w:drawing>
      </w:r>
    </w:p>
    <w:p w14:paraId="5A4709C4" w14:textId="44775910" w:rsidR="009B7772" w:rsidRPr="00AC7D2B" w:rsidRDefault="005701CE" w:rsidP="000D7C49">
      <w:pPr>
        <w:pStyle w:val="NoSpacing"/>
        <w:ind w:left="720"/>
        <w:rPr>
          <w:rFonts w:ascii="Times New Roman" w:hAnsi="Times New Roman" w:cs="Times New Roman"/>
        </w:rPr>
      </w:pPr>
      <w:r>
        <w:rPr>
          <w:rFonts w:ascii="Times New Roman" w:hAnsi="Times New Roman" w:cs="Times New Roman"/>
        </w:rPr>
        <w:t xml:space="preserve">The first part involved calculating the influence_score of all tweets and then we just sorted the data to get the top 3 tweets. </w:t>
      </w:r>
      <w:r w:rsidR="000D7C49" w:rsidRPr="00AC7D2B">
        <w:rPr>
          <w:rFonts w:ascii="Times New Roman" w:hAnsi="Times New Roman" w:cs="Times New Roman"/>
        </w:rPr>
        <w:t xml:space="preserve">All three most influential tweets talk about </w:t>
      </w:r>
      <w:r w:rsidR="00DF4E16">
        <w:rPr>
          <w:rFonts w:ascii="Times New Roman" w:hAnsi="Times New Roman" w:cs="Times New Roman"/>
        </w:rPr>
        <w:t>different things. The most popular tweet is about OPEC oil production cut decision. The second most popular tweet is a satire on “woke Indians” not protesting anti-hijab crusaders. The third most popular tweet is the author being grateful for having a platform to share the news about the situation in Iran. All three tweets give us insight into how different parts of the world are dealing with the current situation in Iran.</w:t>
      </w:r>
    </w:p>
    <w:p w14:paraId="4CAD0AF9" w14:textId="77777777" w:rsidR="009B7772" w:rsidRPr="00AC7D2B" w:rsidRDefault="009B7772" w:rsidP="009B7772">
      <w:pPr>
        <w:pStyle w:val="NoSpacing"/>
        <w:ind w:firstLine="720"/>
        <w:rPr>
          <w:rFonts w:ascii="Times New Roman" w:hAnsi="Times New Roman" w:cs="Times New Roman"/>
        </w:rPr>
      </w:pPr>
    </w:p>
    <w:p w14:paraId="4523B154" w14:textId="21E84E3B" w:rsidR="00F70E11" w:rsidRPr="00AC7D2B" w:rsidRDefault="008E71B1" w:rsidP="00A322E4">
      <w:pPr>
        <w:pStyle w:val="NoSpacing"/>
        <w:numPr>
          <w:ilvl w:val="0"/>
          <w:numId w:val="33"/>
        </w:numPr>
        <w:rPr>
          <w:rFonts w:ascii="Times New Roman" w:eastAsiaTheme="majorEastAsia" w:hAnsi="Times New Roman" w:cs="Times New Roman"/>
        </w:rPr>
      </w:pPr>
      <w:bookmarkStart w:id="14" w:name="_Toc115967756"/>
      <w:r w:rsidRPr="00AC7D2B">
        <w:rPr>
          <w:rStyle w:val="Heading3Char"/>
          <w:rFonts w:ascii="Times New Roman" w:hAnsi="Times New Roman" w:cs="Times New Roman"/>
          <w:color w:val="auto"/>
        </w:rPr>
        <w:t xml:space="preserve">Who </w:t>
      </w:r>
      <w:r w:rsidR="008F3CE9" w:rsidRPr="00AC7D2B">
        <w:rPr>
          <w:rStyle w:val="Heading3Char"/>
          <w:rFonts w:ascii="Times New Roman" w:hAnsi="Times New Roman" w:cs="Times New Roman"/>
          <w:color w:val="auto"/>
        </w:rPr>
        <w:t>are</w:t>
      </w:r>
      <w:r w:rsidRPr="00AC7D2B">
        <w:rPr>
          <w:rStyle w:val="Heading3Char"/>
          <w:rFonts w:ascii="Times New Roman" w:hAnsi="Times New Roman" w:cs="Times New Roman"/>
          <w:color w:val="auto"/>
        </w:rPr>
        <w:t xml:space="preserve"> the </w:t>
      </w:r>
      <w:r w:rsidR="008F3CE9" w:rsidRPr="00AC7D2B">
        <w:rPr>
          <w:rStyle w:val="Heading3Char"/>
          <w:rFonts w:ascii="Times New Roman" w:hAnsi="Times New Roman" w:cs="Times New Roman"/>
          <w:color w:val="auto"/>
        </w:rPr>
        <w:t xml:space="preserve">three most </w:t>
      </w:r>
      <w:r w:rsidR="00A9322E" w:rsidRPr="00AC7D2B">
        <w:rPr>
          <w:rStyle w:val="Heading3Char"/>
          <w:rFonts w:ascii="Times New Roman" w:hAnsi="Times New Roman" w:cs="Times New Roman"/>
          <w:color w:val="auto"/>
        </w:rPr>
        <w:t xml:space="preserve">vocal </w:t>
      </w:r>
      <w:r w:rsidR="00E06BB3" w:rsidRPr="00AC7D2B">
        <w:rPr>
          <w:rStyle w:val="Heading3Char"/>
          <w:rFonts w:ascii="Times New Roman" w:hAnsi="Times New Roman" w:cs="Times New Roman"/>
          <w:color w:val="auto"/>
        </w:rPr>
        <w:t>author</w:t>
      </w:r>
      <w:r w:rsidR="008F3CE9" w:rsidRPr="00AC7D2B">
        <w:rPr>
          <w:rStyle w:val="Heading3Char"/>
          <w:rFonts w:ascii="Times New Roman" w:hAnsi="Times New Roman" w:cs="Times New Roman"/>
          <w:color w:val="auto"/>
        </w:rPr>
        <w:t>s</w:t>
      </w:r>
      <w:r w:rsidR="001C3B6D" w:rsidRPr="00AC7D2B">
        <w:rPr>
          <w:rStyle w:val="Heading3Char"/>
          <w:rFonts w:ascii="Times New Roman" w:hAnsi="Times New Roman" w:cs="Times New Roman"/>
          <w:color w:val="auto"/>
        </w:rPr>
        <w:t xml:space="preserve"> on the keyword</w:t>
      </w:r>
      <w:r w:rsidR="00601950" w:rsidRPr="00AC7D2B">
        <w:rPr>
          <w:rStyle w:val="Heading3Char"/>
          <w:rFonts w:ascii="Times New Roman" w:hAnsi="Times New Roman" w:cs="Times New Roman"/>
          <w:color w:val="auto"/>
        </w:rPr>
        <w:t xml:space="preserve">? In other words, </w:t>
      </w:r>
      <w:r w:rsidR="001C3B6D" w:rsidRPr="00AC7D2B">
        <w:rPr>
          <w:rStyle w:val="Heading3Char"/>
          <w:rFonts w:ascii="Times New Roman" w:hAnsi="Times New Roman" w:cs="Times New Roman"/>
          <w:color w:val="auto"/>
        </w:rPr>
        <w:t xml:space="preserve">who </w:t>
      </w:r>
      <w:r w:rsidR="00514E61" w:rsidRPr="00AC7D2B">
        <w:rPr>
          <w:rStyle w:val="Heading3Char"/>
          <w:rFonts w:ascii="Times New Roman" w:hAnsi="Times New Roman" w:cs="Times New Roman"/>
          <w:color w:val="auto"/>
        </w:rPr>
        <w:t>are</w:t>
      </w:r>
      <w:r w:rsidR="00CF070A" w:rsidRPr="00AC7D2B">
        <w:rPr>
          <w:rStyle w:val="Heading3Char"/>
          <w:rFonts w:ascii="Times New Roman" w:hAnsi="Times New Roman" w:cs="Times New Roman"/>
          <w:color w:val="auto"/>
        </w:rPr>
        <w:t xml:space="preserve"> the </w:t>
      </w:r>
      <w:r w:rsidRPr="00AC7D2B">
        <w:rPr>
          <w:rStyle w:val="Heading3Char"/>
          <w:rFonts w:ascii="Times New Roman" w:hAnsi="Times New Roman" w:cs="Times New Roman"/>
          <w:color w:val="auto"/>
        </w:rPr>
        <w:t xml:space="preserve">most frequently tweeting </w:t>
      </w:r>
      <w:r w:rsidR="008442B3" w:rsidRPr="00AC7D2B">
        <w:rPr>
          <w:rStyle w:val="Heading3Char"/>
          <w:rFonts w:ascii="Times New Roman" w:hAnsi="Times New Roman" w:cs="Times New Roman"/>
          <w:color w:val="auto"/>
        </w:rPr>
        <w:t>author</w:t>
      </w:r>
      <w:r w:rsidR="00514E61" w:rsidRPr="00AC7D2B">
        <w:rPr>
          <w:rStyle w:val="Heading3Char"/>
          <w:rFonts w:ascii="Times New Roman" w:hAnsi="Times New Roman" w:cs="Times New Roman"/>
          <w:color w:val="auto"/>
        </w:rPr>
        <w:t>s</w:t>
      </w:r>
      <w:r w:rsidR="008442B3" w:rsidRPr="00AC7D2B">
        <w:rPr>
          <w:rStyle w:val="Heading3Char"/>
          <w:rFonts w:ascii="Times New Roman" w:hAnsi="Times New Roman" w:cs="Times New Roman"/>
          <w:color w:val="auto"/>
        </w:rPr>
        <w:t xml:space="preserve"> </w:t>
      </w:r>
      <w:r w:rsidR="004B7B56" w:rsidRPr="00AC7D2B">
        <w:rPr>
          <w:rStyle w:val="Heading3Char"/>
          <w:rFonts w:ascii="Times New Roman" w:hAnsi="Times New Roman" w:cs="Times New Roman"/>
          <w:color w:val="auto"/>
        </w:rPr>
        <w:t xml:space="preserve">in the </w:t>
      </w:r>
      <w:r w:rsidR="00702A10" w:rsidRPr="00AC7D2B">
        <w:rPr>
          <w:rStyle w:val="Heading3Char"/>
          <w:rFonts w:ascii="Times New Roman" w:hAnsi="Times New Roman" w:cs="Times New Roman"/>
          <w:color w:val="auto"/>
        </w:rPr>
        <w:t>tweet</w:t>
      </w:r>
      <w:r w:rsidR="004B7B56" w:rsidRPr="00AC7D2B">
        <w:rPr>
          <w:rStyle w:val="Heading3Char"/>
          <w:rFonts w:ascii="Times New Roman" w:hAnsi="Times New Roman" w:cs="Times New Roman"/>
          <w:color w:val="auto"/>
        </w:rPr>
        <w:t xml:space="preserve"> data</w:t>
      </w:r>
      <w:r w:rsidRPr="00AC7D2B">
        <w:rPr>
          <w:rStyle w:val="Heading3Char"/>
          <w:rFonts w:ascii="Times New Roman" w:hAnsi="Times New Roman" w:cs="Times New Roman"/>
          <w:color w:val="auto"/>
        </w:rPr>
        <w:t>?</w:t>
      </w:r>
      <w:bookmarkEnd w:id="14"/>
      <w:r w:rsidR="006B5920" w:rsidRPr="00AC7D2B">
        <w:rPr>
          <w:rFonts w:ascii="Times New Roman" w:hAnsi="Times New Roman" w:cs="Times New Roman"/>
        </w:rPr>
        <w:t xml:space="preserve"> </w:t>
      </w:r>
      <w:r w:rsidR="00DF4E16">
        <w:rPr>
          <w:rFonts w:ascii="Times New Roman" w:hAnsi="Times New Roman" w:cs="Times New Roman"/>
          <w:noProof/>
        </w:rPr>
        <w:drawing>
          <wp:inline distT="0" distB="0" distL="0" distR="0" wp14:anchorId="7D8DB480" wp14:editId="680DFB48">
            <wp:extent cx="5486400" cy="18141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stretch>
                      <a:fillRect/>
                    </a:stretch>
                  </pic:blipFill>
                  <pic:spPr>
                    <a:xfrm>
                      <a:off x="0" y="0"/>
                      <a:ext cx="5486400" cy="1814195"/>
                    </a:xfrm>
                    <a:prstGeom prst="rect">
                      <a:avLst/>
                    </a:prstGeom>
                  </pic:spPr>
                </pic:pic>
              </a:graphicData>
            </a:graphic>
          </wp:inline>
        </w:drawing>
      </w:r>
    </w:p>
    <w:p w14:paraId="4313D821" w14:textId="3C259FE5" w:rsidR="000D7C49" w:rsidRPr="00AC7D2B" w:rsidRDefault="005701CE" w:rsidP="000D7C49">
      <w:pPr>
        <w:pStyle w:val="NoSpacing"/>
        <w:ind w:left="720"/>
        <w:rPr>
          <w:rFonts w:ascii="Times New Roman" w:hAnsi="Times New Roman" w:cs="Times New Roman"/>
        </w:rPr>
      </w:pPr>
      <w:r>
        <w:rPr>
          <w:rFonts w:ascii="Times New Roman" w:hAnsi="Times New Roman" w:cs="Times New Roman"/>
          <w:noProof/>
        </w:rPr>
        <w:t xml:space="preserve">This question also involved us grouping the data on author_id and then counting the number of tweets created by them so that we can sort the data and get our answer. </w:t>
      </w:r>
      <w:r w:rsidR="00570B8D" w:rsidRPr="00AC7D2B">
        <w:rPr>
          <w:rFonts w:ascii="Times New Roman" w:hAnsi="Times New Roman" w:cs="Times New Roman"/>
          <w:noProof/>
        </w:rPr>
        <w:t>The above list helps us understand which authors have the most interest in the topic of “Iran” irrespective of how influential their tweets might or might not be.</w:t>
      </w:r>
    </w:p>
    <w:p w14:paraId="00A2DB6D" w14:textId="02C895E8" w:rsidR="000D7C49" w:rsidRPr="00AC7D2B" w:rsidRDefault="000D7C49" w:rsidP="000D7C49">
      <w:pPr>
        <w:pStyle w:val="NoSpacing"/>
        <w:ind w:left="720"/>
        <w:rPr>
          <w:rFonts w:ascii="Times New Roman" w:hAnsi="Times New Roman" w:cs="Times New Roman"/>
        </w:rPr>
      </w:pPr>
    </w:p>
    <w:p w14:paraId="642B8653" w14:textId="77777777" w:rsidR="000D7C49" w:rsidRPr="00AC7D2B" w:rsidRDefault="000D7C49" w:rsidP="000D7C49">
      <w:pPr>
        <w:pStyle w:val="NoSpacing"/>
        <w:ind w:left="720"/>
        <w:rPr>
          <w:rFonts w:ascii="Times New Roman" w:hAnsi="Times New Roman" w:cs="Times New Roman"/>
        </w:rPr>
      </w:pPr>
    </w:p>
    <w:p w14:paraId="6292BB64" w14:textId="1A48A115" w:rsidR="00570B8D" w:rsidRPr="00B15A55" w:rsidRDefault="009246C1" w:rsidP="00B15A55">
      <w:pPr>
        <w:pStyle w:val="Heading3"/>
        <w:numPr>
          <w:ilvl w:val="0"/>
          <w:numId w:val="33"/>
        </w:numPr>
        <w:rPr>
          <w:rFonts w:ascii="Times New Roman" w:hAnsi="Times New Roman" w:cs="Times New Roman"/>
          <w:color w:val="auto"/>
        </w:rPr>
      </w:pPr>
      <w:bookmarkStart w:id="15" w:name="_Toc115967757"/>
      <w:r w:rsidRPr="00AC7D2B">
        <w:rPr>
          <w:rFonts w:ascii="Times New Roman" w:hAnsi="Times New Roman" w:cs="Times New Roman"/>
          <w:color w:val="auto"/>
        </w:rPr>
        <w:t>Who</w:t>
      </w:r>
      <w:r w:rsidR="00AD732A" w:rsidRPr="00AC7D2B">
        <w:rPr>
          <w:rFonts w:ascii="Times New Roman" w:hAnsi="Times New Roman" w:cs="Times New Roman"/>
          <w:color w:val="auto"/>
        </w:rPr>
        <w:t xml:space="preserve"> </w:t>
      </w:r>
      <w:r w:rsidR="008F7737" w:rsidRPr="00AC7D2B">
        <w:rPr>
          <w:rFonts w:ascii="Times New Roman" w:hAnsi="Times New Roman" w:cs="Times New Roman"/>
          <w:color w:val="auto"/>
        </w:rPr>
        <w:t>are</w:t>
      </w:r>
      <w:r w:rsidR="00AD732A" w:rsidRPr="00AC7D2B">
        <w:rPr>
          <w:rFonts w:ascii="Times New Roman" w:hAnsi="Times New Roman" w:cs="Times New Roman"/>
          <w:color w:val="auto"/>
        </w:rPr>
        <w:t xml:space="preserve"> the </w:t>
      </w:r>
      <w:r w:rsidR="008F7737" w:rsidRPr="00AC7D2B">
        <w:rPr>
          <w:rFonts w:ascii="Times New Roman" w:hAnsi="Times New Roman" w:cs="Times New Roman"/>
          <w:color w:val="auto"/>
        </w:rPr>
        <w:t xml:space="preserve">three </w:t>
      </w:r>
      <w:r w:rsidR="00AD732A" w:rsidRPr="00AC7D2B">
        <w:rPr>
          <w:rFonts w:ascii="Times New Roman" w:hAnsi="Times New Roman" w:cs="Times New Roman"/>
          <w:color w:val="auto"/>
        </w:rPr>
        <w:t xml:space="preserve">most influential </w:t>
      </w:r>
      <w:r w:rsidR="00E06BB3" w:rsidRPr="00AC7D2B">
        <w:rPr>
          <w:rFonts w:ascii="Times New Roman" w:hAnsi="Times New Roman" w:cs="Times New Roman"/>
          <w:color w:val="auto"/>
        </w:rPr>
        <w:t>authors</w:t>
      </w:r>
      <w:r w:rsidR="004A2511" w:rsidRPr="00AC7D2B">
        <w:rPr>
          <w:rFonts w:ascii="Times New Roman" w:hAnsi="Times New Roman" w:cs="Times New Roman"/>
          <w:color w:val="auto"/>
        </w:rPr>
        <w:t xml:space="preserve">? </w:t>
      </w:r>
      <w:r w:rsidR="00B13D75" w:rsidRPr="00AC7D2B">
        <w:rPr>
          <w:rFonts w:ascii="Times New Roman" w:hAnsi="Times New Roman" w:cs="Times New Roman"/>
          <w:color w:val="auto"/>
        </w:rPr>
        <w:t>A</w:t>
      </w:r>
      <w:r w:rsidR="008640C8" w:rsidRPr="00AC7D2B">
        <w:rPr>
          <w:rFonts w:ascii="Times New Roman" w:hAnsi="Times New Roman" w:cs="Times New Roman"/>
          <w:color w:val="auto"/>
        </w:rPr>
        <w:t xml:space="preserve"> user’s </w:t>
      </w:r>
      <w:r w:rsidR="009E4AB7" w:rsidRPr="00AC7D2B">
        <w:rPr>
          <w:rFonts w:ascii="Times New Roman" w:hAnsi="Times New Roman" w:cs="Times New Roman"/>
          <w:color w:val="auto"/>
        </w:rPr>
        <w:t xml:space="preserve">influence </w:t>
      </w:r>
      <w:r w:rsidR="00710035" w:rsidRPr="00AC7D2B">
        <w:rPr>
          <w:rFonts w:ascii="Times New Roman" w:hAnsi="Times New Roman" w:cs="Times New Roman"/>
          <w:color w:val="auto"/>
        </w:rPr>
        <w:t xml:space="preserve">score is </w:t>
      </w:r>
      <w:r w:rsidR="009E4AB7" w:rsidRPr="00AC7D2B">
        <w:rPr>
          <w:rFonts w:ascii="Times New Roman" w:hAnsi="Times New Roman" w:cs="Times New Roman"/>
          <w:color w:val="auto"/>
        </w:rPr>
        <w:t xml:space="preserve">the sum of </w:t>
      </w:r>
      <w:r w:rsidR="00513E7B" w:rsidRPr="00AC7D2B">
        <w:rPr>
          <w:rFonts w:ascii="Times New Roman" w:hAnsi="Times New Roman" w:cs="Times New Roman"/>
          <w:color w:val="auto"/>
        </w:rPr>
        <w:t>“</w:t>
      </w:r>
      <w:r w:rsidR="00864DD1" w:rsidRPr="00AC7D2B">
        <w:rPr>
          <w:rFonts w:ascii="Times New Roman" w:hAnsi="Times New Roman" w:cs="Times New Roman"/>
          <w:color w:val="auto"/>
        </w:rPr>
        <w:t>f</w:t>
      </w:r>
      <w:r w:rsidR="00513E7B" w:rsidRPr="00AC7D2B">
        <w:rPr>
          <w:rFonts w:ascii="Times New Roman" w:hAnsi="Times New Roman" w:cs="Times New Roman"/>
          <w:color w:val="auto"/>
        </w:rPr>
        <w:t>ollowers_count”, “</w:t>
      </w:r>
      <w:r w:rsidR="00B94661" w:rsidRPr="00AC7D2B">
        <w:rPr>
          <w:rFonts w:ascii="Times New Roman" w:hAnsi="Times New Roman" w:cs="Times New Roman"/>
          <w:color w:val="auto"/>
        </w:rPr>
        <w:t>following</w:t>
      </w:r>
      <w:r w:rsidR="00513E7B" w:rsidRPr="00AC7D2B">
        <w:rPr>
          <w:rFonts w:ascii="Times New Roman" w:hAnsi="Times New Roman" w:cs="Times New Roman"/>
          <w:color w:val="auto"/>
        </w:rPr>
        <w:t>_count”</w:t>
      </w:r>
      <w:r w:rsidR="0078355C" w:rsidRPr="00AC7D2B">
        <w:rPr>
          <w:rFonts w:ascii="Times New Roman" w:hAnsi="Times New Roman" w:cs="Times New Roman"/>
          <w:color w:val="auto"/>
        </w:rPr>
        <w:t xml:space="preserve">, </w:t>
      </w:r>
      <w:r w:rsidR="00553368" w:rsidRPr="00AC7D2B">
        <w:rPr>
          <w:rFonts w:ascii="Times New Roman" w:hAnsi="Times New Roman" w:cs="Times New Roman"/>
          <w:color w:val="auto"/>
        </w:rPr>
        <w:t xml:space="preserve">“listed_count”. </w:t>
      </w:r>
      <w:r w:rsidR="00513E7B" w:rsidRPr="00AC7D2B">
        <w:rPr>
          <w:rFonts w:ascii="Times New Roman" w:hAnsi="Times New Roman" w:cs="Times New Roman"/>
          <w:color w:val="auto"/>
        </w:rPr>
        <w:t>“</w:t>
      </w:r>
      <w:r w:rsidR="00B94661" w:rsidRPr="00AC7D2B">
        <w:rPr>
          <w:rFonts w:ascii="Times New Roman" w:hAnsi="Times New Roman" w:cs="Times New Roman"/>
          <w:color w:val="auto"/>
        </w:rPr>
        <w:t>tweet_</w:t>
      </w:r>
      <w:r w:rsidR="00513E7B" w:rsidRPr="00AC7D2B">
        <w:rPr>
          <w:rFonts w:ascii="Times New Roman" w:hAnsi="Times New Roman" w:cs="Times New Roman"/>
          <w:color w:val="auto"/>
        </w:rPr>
        <w:t>count”</w:t>
      </w:r>
      <w:r w:rsidR="00E06BB3" w:rsidRPr="00AC7D2B">
        <w:rPr>
          <w:rFonts w:ascii="Times New Roman" w:hAnsi="Times New Roman" w:cs="Times New Roman"/>
          <w:color w:val="auto"/>
        </w:rPr>
        <w:t xml:space="preserve"> in the </w:t>
      </w:r>
      <w:r w:rsidR="006815FF" w:rsidRPr="00AC7D2B">
        <w:rPr>
          <w:rFonts w:ascii="Times New Roman" w:hAnsi="Times New Roman" w:cs="Times New Roman"/>
          <w:color w:val="auto"/>
        </w:rPr>
        <w:t>author</w:t>
      </w:r>
      <w:r w:rsidR="00E06BB3" w:rsidRPr="00AC7D2B">
        <w:rPr>
          <w:rFonts w:ascii="Times New Roman" w:hAnsi="Times New Roman" w:cs="Times New Roman"/>
          <w:color w:val="auto"/>
        </w:rPr>
        <w:t xml:space="preserve"> data.</w:t>
      </w:r>
      <w:bookmarkEnd w:id="15"/>
      <w:r w:rsidR="009F60CC">
        <w:rPr>
          <w:rFonts w:ascii="Times New Roman" w:hAnsi="Times New Roman" w:cs="Times New Roman"/>
          <w:noProof/>
          <w:color w:val="auto"/>
        </w:rPr>
        <w:drawing>
          <wp:inline distT="0" distB="0" distL="0" distR="0" wp14:anchorId="3425C581" wp14:editId="222D47EF">
            <wp:extent cx="5486400" cy="961390"/>
            <wp:effectExtent l="0" t="0" r="0" b="381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8"/>
                    <a:stretch>
                      <a:fillRect/>
                    </a:stretch>
                  </pic:blipFill>
                  <pic:spPr>
                    <a:xfrm>
                      <a:off x="0" y="0"/>
                      <a:ext cx="5486400" cy="961390"/>
                    </a:xfrm>
                    <a:prstGeom prst="rect">
                      <a:avLst/>
                    </a:prstGeom>
                  </pic:spPr>
                </pic:pic>
              </a:graphicData>
            </a:graphic>
          </wp:inline>
        </w:drawing>
      </w:r>
    </w:p>
    <w:p w14:paraId="3B2466F2" w14:textId="071D1CE9" w:rsidR="00570B8D" w:rsidRPr="00AC7D2B" w:rsidRDefault="005701CE" w:rsidP="00570B8D">
      <w:pPr>
        <w:pStyle w:val="NoSpacing"/>
        <w:ind w:left="720"/>
        <w:rPr>
          <w:rFonts w:ascii="Times New Roman" w:hAnsi="Times New Roman" w:cs="Times New Roman"/>
        </w:rPr>
      </w:pPr>
      <w:r>
        <w:rPr>
          <w:rFonts w:ascii="Times New Roman" w:hAnsi="Times New Roman" w:cs="Times New Roman"/>
        </w:rPr>
        <w:t xml:space="preserve">We calculated the author influence score and then sorted the data to get the most influential </w:t>
      </w:r>
      <w:r w:rsidR="0021258F">
        <w:rPr>
          <w:rFonts w:ascii="Times New Roman" w:hAnsi="Times New Roman" w:cs="Times New Roman"/>
        </w:rPr>
        <w:t>authors who</w:t>
      </w:r>
      <w:r w:rsidR="00570B8D" w:rsidRPr="00AC7D2B">
        <w:rPr>
          <w:rFonts w:ascii="Times New Roman" w:hAnsi="Times New Roman" w:cs="Times New Roman"/>
        </w:rPr>
        <w:t xml:space="preserve"> are big media platforms. This makes sense because big media platforms have a lot of influence since they are not only tweeting about the condition in Iran but also constantly tweet out different snippets of news to their followers. </w:t>
      </w:r>
    </w:p>
    <w:p w14:paraId="2DFDCAA0" w14:textId="77777777" w:rsidR="00570B8D" w:rsidRPr="00AC7D2B" w:rsidRDefault="00570B8D" w:rsidP="00570B8D">
      <w:pPr>
        <w:pStyle w:val="NoSpacing"/>
        <w:ind w:left="720"/>
        <w:rPr>
          <w:rFonts w:ascii="Times New Roman" w:hAnsi="Times New Roman" w:cs="Times New Roman"/>
        </w:rPr>
      </w:pPr>
    </w:p>
    <w:p w14:paraId="40B41526" w14:textId="42D88E3D" w:rsidR="00A322E4" w:rsidRDefault="0023703B" w:rsidP="00A322E4">
      <w:pPr>
        <w:pStyle w:val="Heading2"/>
        <w:numPr>
          <w:ilvl w:val="0"/>
          <w:numId w:val="29"/>
        </w:numPr>
        <w:ind w:left="360"/>
        <w:rPr>
          <w:rFonts w:ascii="Times New Roman" w:hAnsi="Times New Roman" w:cs="Times New Roman"/>
          <w:color w:val="auto"/>
          <w:sz w:val="32"/>
          <w:szCs w:val="32"/>
        </w:rPr>
      </w:pPr>
      <w:bookmarkStart w:id="16" w:name="_Toc115967758"/>
      <w:r w:rsidRPr="00AC7D2B">
        <w:rPr>
          <w:rFonts w:ascii="Times New Roman" w:hAnsi="Times New Roman" w:cs="Times New Roman"/>
          <w:b/>
          <w:color w:val="auto"/>
          <w:sz w:val="32"/>
          <w:szCs w:val="32"/>
        </w:rPr>
        <w:t>[Word Cloud; 2</w:t>
      </w:r>
      <w:r w:rsidR="0014159B" w:rsidRPr="00AC7D2B">
        <w:rPr>
          <w:rFonts w:ascii="Times New Roman" w:hAnsi="Times New Roman" w:cs="Times New Roman"/>
          <w:b/>
          <w:color w:val="auto"/>
          <w:sz w:val="32"/>
          <w:szCs w:val="32"/>
        </w:rPr>
        <w:t>0</w:t>
      </w:r>
      <w:r w:rsidRPr="00AC7D2B">
        <w:rPr>
          <w:rFonts w:ascii="Times New Roman" w:hAnsi="Times New Roman" w:cs="Times New Roman"/>
          <w:b/>
          <w:color w:val="auto"/>
          <w:sz w:val="32"/>
          <w:szCs w:val="32"/>
        </w:rPr>
        <w:t xml:space="preserve"> points]</w:t>
      </w:r>
      <w:r w:rsidRPr="00AC7D2B">
        <w:rPr>
          <w:rFonts w:ascii="Times New Roman" w:hAnsi="Times New Roman" w:cs="Times New Roman"/>
          <w:color w:val="auto"/>
          <w:sz w:val="32"/>
          <w:szCs w:val="32"/>
        </w:rPr>
        <w:t xml:space="preserve"> </w:t>
      </w:r>
      <w:r w:rsidR="00BA1CEB" w:rsidRPr="00AC7D2B">
        <w:rPr>
          <w:rFonts w:ascii="Times New Roman" w:hAnsi="Times New Roman" w:cs="Times New Roman"/>
          <w:color w:val="auto"/>
          <w:sz w:val="32"/>
          <w:szCs w:val="32"/>
        </w:rPr>
        <w:t>C</w:t>
      </w:r>
      <w:r w:rsidR="00544852" w:rsidRPr="00AC7D2B">
        <w:rPr>
          <w:rFonts w:ascii="Times New Roman" w:hAnsi="Times New Roman" w:cs="Times New Roman"/>
          <w:color w:val="auto"/>
          <w:sz w:val="32"/>
          <w:szCs w:val="32"/>
        </w:rPr>
        <w:t xml:space="preserve">reate </w:t>
      </w:r>
      <w:r w:rsidR="00B9666F" w:rsidRPr="00AC7D2B">
        <w:rPr>
          <w:rFonts w:ascii="Times New Roman" w:hAnsi="Times New Roman" w:cs="Times New Roman"/>
          <w:color w:val="auto"/>
          <w:sz w:val="32"/>
          <w:szCs w:val="32"/>
        </w:rPr>
        <w:t xml:space="preserve">a </w:t>
      </w:r>
      <w:r w:rsidR="006129B9" w:rsidRPr="00AC7D2B">
        <w:rPr>
          <w:rFonts w:ascii="Times New Roman" w:hAnsi="Times New Roman" w:cs="Times New Roman"/>
          <w:color w:val="auto"/>
          <w:sz w:val="32"/>
          <w:szCs w:val="32"/>
        </w:rPr>
        <w:t>word</w:t>
      </w:r>
      <w:r w:rsidR="00AD02F8" w:rsidRPr="00AC7D2B">
        <w:rPr>
          <w:rFonts w:ascii="Times New Roman" w:hAnsi="Times New Roman" w:cs="Times New Roman"/>
          <w:color w:val="auto"/>
          <w:sz w:val="32"/>
          <w:szCs w:val="32"/>
        </w:rPr>
        <w:t xml:space="preserve"> </w:t>
      </w:r>
      <w:r w:rsidRPr="00AC7D2B">
        <w:rPr>
          <w:rFonts w:ascii="Times New Roman" w:hAnsi="Times New Roman" w:cs="Times New Roman"/>
          <w:color w:val="auto"/>
          <w:sz w:val="32"/>
          <w:szCs w:val="32"/>
        </w:rPr>
        <w:t xml:space="preserve">cloud </w:t>
      </w:r>
      <w:r w:rsidR="00271B46" w:rsidRPr="00AC7D2B">
        <w:rPr>
          <w:rFonts w:ascii="Times New Roman" w:hAnsi="Times New Roman" w:cs="Times New Roman"/>
          <w:color w:val="auto"/>
          <w:sz w:val="32"/>
          <w:szCs w:val="32"/>
        </w:rPr>
        <w:t xml:space="preserve">from the collected </w:t>
      </w:r>
      <w:r w:rsidRPr="00AC7D2B">
        <w:rPr>
          <w:rFonts w:ascii="Times New Roman" w:hAnsi="Times New Roman" w:cs="Times New Roman"/>
          <w:color w:val="auto"/>
          <w:sz w:val="32"/>
          <w:szCs w:val="32"/>
        </w:rPr>
        <w:t xml:space="preserve">tweets. </w:t>
      </w:r>
      <w:r w:rsidR="00654F48" w:rsidRPr="00AC7D2B">
        <w:rPr>
          <w:rFonts w:ascii="Times New Roman" w:hAnsi="Times New Roman" w:cs="Times New Roman"/>
          <w:color w:val="auto"/>
          <w:sz w:val="32"/>
          <w:szCs w:val="32"/>
        </w:rPr>
        <w:t>Please</w:t>
      </w:r>
      <w:r w:rsidRPr="00AC7D2B">
        <w:rPr>
          <w:rFonts w:ascii="Times New Roman" w:hAnsi="Times New Roman" w:cs="Times New Roman"/>
          <w:color w:val="auto"/>
          <w:sz w:val="32"/>
          <w:szCs w:val="32"/>
        </w:rPr>
        <w:t xml:space="preserve"> remove stop words </w:t>
      </w:r>
      <w:r w:rsidR="00E4120B" w:rsidRPr="00AC7D2B">
        <w:rPr>
          <w:rFonts w:ascii="Times New Roman" w:hAnsi="Times New Roman" w:cs="Times New Roman"/>
          <w:color w:val="auto"/>
          <w:sz w:val="32"/>
          <w:szCs w:val="32"/>
        </w:rPr>
        <w:t>before feeding the text i</w:t>
      </w:r>
      <w:r w:rsidR="006F7DE2" w:rsidRPr="00AC7D2B">
        <w:rPr>
          <w:rFonts w:ascii="Times New Roman" w:hAnsi="Times New Roman" w:cs="Times New Roman"/>
          <w:color w:val="auto"/>
          <w:sz w:val="32"/>
          <w:szCs w:val="32"/>
        </w:rPr>
        <w:t>nto the word</w:t>
      </w:r>
      <w:r w:rsidRPr="00AC7D2B">
        <w:rPr>
          <w:rFonts w:ascii="Times New Roman" w:hAnsi="Times New Roman" w:cs="Times New Roman"/>
          <w:color w:val="auto"/>
          <w:sz w:val="32"/>
          <w:szCs w:val="32"/>
        </w:rPr>
        <w:t>cloud module.</w:t>
      </w:r>
      <w:r w:rsidR="002F5A38" w:rsidRPr="00AC7D2B">
        <w:rPr>
          <w:rFonts w:ascii="Times New Roman" w:hAnsi="Times New Roman" w:cs="Times New Roman"/>
          <w:color w:val="auto"/>
          <w:sz w:val="32"/>
          <w:szCs w:val="32"/>
        </w:rPr>
        <w:t xml:space="preserve"> </w:t>
      </w:r>
      <w:r w:rsidR="006E6C5C" w:rsidRPr="00AC7D2B">
        <w:rPr>
          <w:rFonts w:ascii="Times New Roman" w:hAnsi="Times New Roman" w:cs="Times New Roman"/>
          <w:color w:val="auto"/>
          <w:sz w:val="32"/>
          <w:szCs w:val="32"/>
        </w:rPr>
        <w:t>Feel free to add meaningless words</w:t>
      </w:r>
      <w:r w:rsidR="00AB45DA" w:rsidRPr="00AC7D2B">
        <w:rPr>
          <w:rFonts w:ascii="Times New Roman" w:hAnsi="Times New Roman" w:cs="Times New Roman"/>
          <w:color w:val="auto"/>
          <w:sz w:val="32"/>
          <w:szCs w:val="32"/>
        </w:rPr>
        <w:t xml:space="preserve"> (e.g, br, sr, etc.)</w:t>
      </w:r>
      <w:r w:rsidR="006E6C5C" w:rsidRPr="00AC7D2B">
        <w:rPr>
          <w:rFonts w:ascii="Times New Roman" w:hAnsi="Times New Roman" w:cs="Times New Roman"/>
          <w:color w:val="auto"/>
          <w:sz w:val="32"/>
          <w:szCs w:val="32"/>
        </w:rPr>
        <w:t xml:space="preserve"> into the stop words list for better interpretation. </w:t>
      </w:r>
      <w:r w:rsidR="002F5A38" w:rsidRPr="00AC7D2B">
        <w:rPr>
          <w:rFonts w:ascii="Times New Roman" w:hAnsi="Times New Roman" w:cs="Times New Roman"/>
          <w:color w:val="auto"/>
          <w:sz w:val="32"/>
          <w:szCs w:val="32"/>
        </w:rPr>
        <w:t>You don’t need to do stemming/lemmatization for this project.</w:t>
      </w:r>
      <w:bookmarkEnd w:id="16"/>
    </w:p>
    <w:p w14:paraId="09590041" w14:textId="104506C3" w:rsidR="00891FB3" w:rsidRDefault="00891FB3" w:rsidP="00891FB3">
      <w:pPr>
        <w:ind w:left="360"/>
        <w:rPr>
          <w:rFonts w:ascii="Times New Roman" w:eastAsiaTheme="majorEastAsia" w:hAnsi="Times New Roman" w:cs="Times New Roman"/>
          <w:bCs/>
        </w:rPr>
      </w:pPr>
      <w:r>
        <w:rPr>
          <w:rFonts w:ascii="Times New Roman" w:eastAsiaTheme="majorEastAsia" w:hAnsi="Times New Roman" w:cs="Times New Roman"/>
          <w:bCs/>
        </w:rPr>
        <w:t xml:space="preserve">The first part of creating a word cloud was removing all the stop words from our tweets. We also added some additional stop words like “rt” to ensure our data is not </w:t>
      </w:r>
      <w:r>
        <w:rPr>
          <w:rFonts w:ascii="Times New Roman" w:eastAsiaTheme="majorEastAsia" w:hAnsi="Times New Roman" w:cs="Times New Roman"/>
          <w:bCs/>
        </w:rPr>
        <w:lastRenderedPageBreak/>
        <w:t xml:space="preserve">skewed. We also removed all the punctuations, links, numbers, and emojis to </w:t>
      </w:r>
      <w:r w:rsidR="00B47723">
        <w:rPr>
          <w:rFonts w:ascii="Times New Roman" w:eastAsiaTheme="majorEastAsia" w:hAnsi="Times New Roman" w:cs="Times New Roman"/>
          <w:bCs/>
        </w:rPr>
        <w:t>plot</w:t>
      </w:r>
      <w:r>
        <w:rPr>
          <w:rFonts w:ascii="Times New Roman" w:eastAsiaTheme="majorEastAsia" w:hAnsi="Times New Roman" w:cs="Times New Roman"/>
          <w:bCs/>
        </w:rPr>
        <w:t xml:space="preserve"> a more accurate word cloud.</w:t>
      </w:r>
    </w:p>
    <w:p w14:paraId="588134D5" w14:textId="382B212E" w:rsidR="00B15A55" w:rsidRPr="00891FB3" w:rsidRDefault="00B15A55" w:rsidP="00891FB3">
      <w:pPr>
        <w:ind w:left="360"/>
        <w:rPr>
          <w:rFonts w:ascii="Times New Roman" w:eastAsiaTheme="majorEastAsia" w:hAnsi="Times New Roman" w:cs="Times New Roman"/>
          <w:bCs/>
        </w:rPr>
      </w:pPr>
      <w:r>
        <w:rPr>
          <w:rFonts w:ascii="Times New Roman" w:eastAsiaTheme="majorEastAsia" w:hAnsi="Times New Roman" w:cs="Times New Roman"/>
          <w:bCs/>
          <w:noProof/>
        </w:rPr>
        <w:drawing>
          <wp:inline distT="0" distB="0" distL="0" distR="0" wp14:anchorId="69A4A7EB" wp14:editId="0B970CBE">
            <wp:extent cx="5014061" cy="3367081"/>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stretch>
                      <a:fillRect/>
                    </a:stretch>
                  </pic:blipFill>
                  <pic:spPr>
                    <a:xfrm>
                      <a:off x="0" y="0"/>
                      <a:ext cx="5051175" cy="3392004"/>
                    </a:xfrm>
                    <a:prstGeom prst="rect">
                      <a:avLst/>
                    </a:prstGeom>
                  </pic:spPr>
                </pic:pic>
              </a:graphicData>
            </a:graphic>
          </wp:inline>
        </w:drawing>
      </w:r>
    </w:p>
    <w:p w14:paraId="657D3B43" w14:textId="77777777" w:rsidR="00A322E4" w:rsidRPr="00AC7D2B" w:rsidRDefault="00A322E4" w:rsidP="00A322E4">
      <w:pPr>
        <w:rPr>
          <w:rFonts w:ascii="Times New Roman" w:hAnsi="Times New Roman" w:cs="Times New Roman"/>
        </w:rPr>
      </w:pPr>
    </w:p>
    <w:p w14:paraId="53C5F285" w14:textId="4B71B299" w:rsidR="00A322E4" w:rsidRPr="00AC7D2B" w:rsidRDefault="00FC2D5F" w:rsidP="00A322E4">
      <w:pPr>
        <w:pStyle w:val="Heading2"/>
        <w:numPr>
          <w:ilvl w:val="0"/>
          <w:numId w:val="29"/>
        </w:numPr>
        <w:ind w:left="360"/>
        <w:rPr>
          <w:rFonts w:ascii="Times New Roman" w:hAnsi="Times New Roman" w:cs="Times New Roman"/>
          <w:color w:val="auto"/>
          <w:sz w:val="32"/>
          <w:szCs w:val="32"/>
        </w:rPr>
      </w:pPr>
      <w:bookmarkStart w:id="17" w:name="_Toc115967759"/>
      <w:r w:rsidRPr="00AC7D2B">
        <w:rPr>
          <w:rFonts w:ascii="Times New Roman" w:hAnsi="Times New Roman" w:cs="Times New Roman"/>
          <w:b/>
          <w:color w:val="auto"/>
          <w:sz w:val="32"/>
          <w:szCs w:val="32"/>
        </w:rPr>
        <w:t>[Sentiment Analysis; 2</w:t>
      </w:r>
      <w:r w:rsidR="0014159B" w:rsidRPr="00AC7D2B">
        <w:rPr>
          <w:rFonts w:ascii="Times New Roman" w:hAnsi="Times New Roman" w:cs="Times New Roman"/>
          <w:b/>
          <w:color w:val="auto"/>
          <w:sz w:val="32"/>
          <w:szCs w:val="32"/>
        </w:rPr>
        <w:t>0</w:t>
      </w:r>
      <w:r w:rsidRPr="00AC7D2B">
        <w:rPr>
          <w:rFonts w:ascii="Times New Roman" w:hAnsi="Times New Roman" w:cs="Times New Roman"/>
          <w:b/>
          <w:color w:val="auto"/>
          <w:sz w:val="32"/>
          <w:szCs w:val="32"/>
        </w:rPr>
        <w:t xml:space="preserve"> points]</w:t>
      </w:r>
      <w:r w:rsidRPr="00AC7D2B">
        <w:rPr>
          <w:rFonts w:ascii="Times New Roman" w:hAnsi="Times New Roman" w:cs="Times New Roman"/>
          <w:color w:val="auto"/>
          <w:sz w:val="32"/>
          <w:szCs w:val="32"/>
        </w:rPr>
        <w:t xml:space="preserve"> Using TextBlob, calculate the polarity and subjectivity scores for </w:t>
      </w:r>
      <w:r w:rsidR="0034150E" w:rsidRPr="00AC7D2B">
        <w:rPr>
          <w:rFonts w:ascii="Times New Roman" w:hAnsi="Times New Roman" w:cs="Times New Roman"/>
          <w:color w:val="auto"/>
          <w:sz w:val="32"/>
          <w:szCs w:val="32"/>
        </w:rPr>
        <w:t xml:space="preserve">the collected </w:t>
      </w:r>
      <w:r w:rsidRPr="00AC7D2B">
        <w:rPr>
          <w:rFonts w:ascii="Times New Roman" w:hAnsi="Times New Roman" w:cs="Times New Roman"/>
          <w:color w:val="auto"/>
          <w:sz w:val="32"/>
          <w:szCs w:val="32"/>
        </w:rPr>
        <w:t>tweet</w:t>
      </w:r>
      <w:r w:rsidR="0034150E" w:rsidRPr="00AC7D2B">
        <w:rPr>
          <w:rFonts w:ascii="Times New Roman" w:hAnsi="Times New Roman" w:cs="Times New Roman"/>
          <w:color w:val="auto"/>
          <w:sz w:val="32"/>
          <w:szCs w:val="32"/>
        </w:rPr>
        <w:t>s</w:t>
      </w:r>
      <w:r w:rsidR="00715378" w:rsidRPr="00AC7D2B">
        <w:rPr>
          <w:rFonts w:ascii="Times New Roman" w:hAnsi="Times New Roman" w:cs="Times New Roman"/>
          <w:color w:val="auto"/>
          <w:sz w:val="32"/>
          <w:szCs w:val="32"/>
        </w:rPr>
        <w:t>, and answer the following questions.</w:t>
      </w:r>
      <w:bookmarkEnd w:id="17"/>
    </w:p>
    <w:p w14:paraId="4CC5A5DA" w14:textId="0DF651AC" w:rsidR="0032015C" w:rsidRDefault="0032015C" w:rsidP="00A322E4">
      <w:pPr>
        <w:pStyle w:val="Heading3"/>
        <w:numPr>
          <w:ilvl w:val="0"/>
          <w:numId w:val="31"/>
        </w:numPr>
        <w:rPr>
          <w:rFonts w:ascii="Times New Roman" w:hAnsi="Times New Roman" w:cs="Times New Roman"/>
          <w:color w:val="auto"/>
        </w:rPr>
      </w:pPr>
      <w:bookmarkStart w:id="18" w:name="_Toc115967760"/>
      <w:r w:rsidRPr="00AC7D2B">
        <w:rPr>
          <w:rFonts w:ascii="Times New Roman" w:hAnsi="Times New Roman" w:cs="Times New Roman"/>
          <w:color w:val="auto"/>
        </w:rPr>
        <w:t>What are the average polarity and subjectivity scores</w:t>
      </w:r>
      <w:r w:rsidR="006976D1" w:rsidRPr="00AC7D2B">
        <w:rPr>
          <w:rFonts w:ascii="Times New Roman" w:hAnsi="Times New Roman" w:cs="Times New Roman"/>
          <w:color w:val="auto"/>
        </w:rPr>
        <w:t>?</w:t>
      </w:r>
      <w:bookmarkEnd w:id="18"/>
    </w:p>
    <w:p w14:paraId="3DA7DE45" w14:textId="4D884291" w:rsidR="00C679E5" w:rsidRDefault="00C679E5" w:rsidP="00C679E5">
      <w:pPr>
        <w:ind w:left="720"/>
        <w:rPr>
          <w:rFonts w:ascii="Times New Roman" w:hAnsi="Times New Roman" w:cs="Times New Roman"/>
        </w:rPr>
      </w:pPr>
      <w:r>
        <w:t xml:space="preserve">The first step to achieve the average </w:t>
      </w:r>
      <w:r w:rsidRPr="00AC7D2B">
        <w:rPr>
          <w:rFonts w:ascii="Times New Roman" w:hAnsi="Times New Roman" w:cs="Times New Roman"/>
        </w:rPr>
        <w:t>polarity and subjectivity scores</w:t>
      </w:r>
      <w:r>
        <w:rPr>
          <w:rFonts w:ascii="Times New Roman" w:hAnsi="Times New Roman" w:cs="Times New Roman"/>
        </w:rPr>
        <w:t xml:space="preserve"> is to clean the data by removing all stop words, punctuations, emojis, etc. </w:t>
      </w:r>
      <w:r w:rsidR="00B47723">
        <w:rPr>
          <w:rFonts w:ascii="Times New Roman" w:hAnsi="Times New Roman" w:cs="Times New Roman"/>
        </w:rPr>
        <w:t xml:space="preserve">We then used text blob to get the sentiment scores. </w:t>
      </w:r>
      <w:r>
        <w:rPr>
          <w:rFonts w:ascii="Times New Roman" w:hAnsi="Times New Roman" w:cs="Times New Roman"/>
        </w:rPr>
        <w:t>Our average polarity score is 0.0</w:t>
      </w:r>
      <w:r w:rsidR="00B15A55">
        <w:rPr>
          <w:rFonts w:ascii="Times New Roman" w:hAnsi="Times New Roman" w:cs="Times New Roman"/>
        </w:rPr>
        <w:t>2</w:t>
      </w:r>
      <w:r>
        <w:rPr>
          <w:rFonts w:ascii="Times New Roman" w:hAnsi="Times New Roman" w:cs="Times New Roman"/>
        </w:rPr>
        <w:t xml:space="preserve"> which means that the tweets in our data frame are mostly </w:t>
      </w:r>
      <w:r w:rsidR="009A3144">
        <w:rPr>
          <w:rFonts w:ascii="Times New Roman" w:hAnsi="Times New Roman" w:cs="Times New Roman"/>
        </w:rPr>
        <w:t>of an average sentiment</w:t>
      </w:r>
      <w:r>
        <w:rPr>
          <w:rFonts w:ascii="Times New Roman" w:hAnsi="Times New Roman" w:cs="Times New Roman"/>
        </w:rPr>
        <w:t xml:space="preserve"> which means that </w:t>
      </w:r>
      <w:r w:rsidR="009A3144">
        <w:rPr>
          <w:rFonts w:ascii="Times New Roman" w:hAnsi="Times New Roman" w:cs="Times New Roman"/>
        </w:rPr>
        <w:t xml:space="preserve">some </w:t>
      </w:r>
      <w:r>
        <w:rPr>
          <w:rFonts w:ascii="Times New Roman" w:hAnsi="Times New Roman" w:cs="Times New Roman"/>
        </w:rPr>
        <w:t>people are not happy with the current situation in Iran</w:t>
      </w:r>
      <w:r w:rsidR="009A3144">
        <w:rPr>
          <w:rFonts w:ascii="Times New Roman" w:hAnsi="Times New Roman" w:cs="Times New Roman"/>
        </w:rPr>
        <w:t xml:space="preserve"> while others have a positive sentiment about the situation</w:t>
      </w:r>
      <w:r>
        <w:rPr>
          <w:rFonts w:ascii="Times New Roman" w:hAnsi="Times New Roman" w:cs="Times New Roman"/>
        </w:rPr>
        <w:t>. Our subjectivity score is 0.</w:t>
      </w:r>
      <w:r w:rsidR="00B15A55">
        <w:rPr>
          <w:rFonts w:ascii="Times New Roman" w:hAnsi="Times New Roman" w:cs="Times New Roman"/>
        </w:rPr>
        <w:t>29</w:t>
      </w:r>
      <w:r>
        <w:rPr>
          <w:rFonts w:ascii="Times New Roman" w:hAnsi="Times New Roman" w:cs="Times New Roman"/>
        </w:rPr>
        <w:t xml:space="preserve"> which states that although that sentiment is somewhat subjective, it is safe to say that </w:t>
      </w:r>
      <w:r w:rsidR="009A3144">
        <w:rPr>
          <w:rFonts w:ascii="Times New Roman" w:hAnsi="Times New Roman" w:cs="Times New Roman"/>
        </w:rPr>
        <w:t>people will have mixed opinions about Iran</w:t>
      </w:r>
      <w:r>
        <w:rPr>
          <w:rFonts w:ascii="Times New Roman" w:hAnsi="Times New Roman" w:cs="Times New Roman"/>
        </w:rPr>
        <w:t>.</w:t>
      </w:r>
    </w:p>
    <w:p w14:paraId="2FC7CBE3" w14:textId="4801D77A" w:rsidR="009A3144" w:rsidRDefault="009A3144" w:rsidP="00C679E5">
      <w:pPr>
        <w:ind w:left="720"/>
      </w:pPr>
      <w:r>
        <w:rPr>
          <w:rFonts w:ascii="Times New Roman" w:hAnsi="Times New Roman" w:cs="Times New Roman"/>
        </w:rPr>
        <w:t xml:space="preserve">It is important to note here that a positive sentiment does not imply that the author is happy about what it </w:t>
      </w:r>
      <w:r w:rsidR="00B47723">
        <w:rPr>
          <w:rFonts w:ascii="Times New Roman" w:hAnsi="Times New Roman" w:cs="Times New Roman"/>
        </w:rPr>
        <w:t>is happening</w:t>
      </w:r>
      <w:r>
        <w:rPr>
          <w:rFonts w:ascii="Times New Roman" w:hAnsi="Times New Roman" w:cs="Times New Roman"/>
        </w:rPr>
        <w:t xml:space="preserve"> in Iran, but it could also signify that they have a positive attitude about the bold ways people are protesting the killings in Iran.</w:t>
      </w:r>
    </w:p>
    <w:p w14:paraId="5BCE86B4" w14:textId="2ED6C0E7" w:rsidR="00C679E5" w:rsidRPr="00C679E5" w:rsidRDefault="00B15A55" w:rsidP="00C679E5">
      <w:pPr>
        <w:ind w:left="720"/>
      </w:pPr>
      <w:r>
        <w:rPr>
          <w:noProof/>
        </w:rPr>
        <w:drawing>
          <wp:inline distT="0" distB="0" distL="0" distR="0" wp14:anchorId="7FB33834" wp14:editId="2E18EE4C">
            <wp:extent cx="5486400" cy="5403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0"/>
                    <a:stretch>
                      <a:fillRect/>
                    </a:stretch>
                  </pic:blipFill>
                  <pic:spPr>
                    <a:xfrm>
                      <a:off x="0" y="0"/>
                      <a:ext cx="5486400" cy="540385"/>
                    </a:xfrm>
                    <a:prstGeom prst="rect">
                      <a:avLst/>
                    </a:prstGeom>
                  </pic:spPr>
                </pic:pic>
              </a:graphicData>
            </a:graphic>
          </wp:inline>
        </w:drawing>
      </w:r>
    </w:p>
    <w:p w14:paraId="52DEE5F0" w14:textId="77777777" w:rsidR="00B15A55" w:rsidRDefault="0032015C" w:rsidP="00B15A55">
      <w:pPr>
        <w:pStyle w:val="Heading3"/>
        <w:numPr>
          <w:ilvl w:val="0"/>
          <w:numId w:val="31"/>
        </w:numPr>
        <w:rPr>
          <w:rFonts w:ascii="Times New Roman" w:hAnsi="Times New Roman" w:cs="Times New Roman"/>
          <w:color w:val="auto"/>
        </w:rPr>
      </w:pPr>
      <w:bookmarkStart w:id="19" w:name="_Toc115967761"/>
      <w:r w:rsidRPr="00AC7D2B">
        <w:rPr>
          <w:rFonts w:ascii="Times New Roman" w:hAnsi="Times New Roman" w:cs="Times New Roman"/>
          <w:color w:val="auto"/>
        </w:rPr>
        <w:lastRenderedPageBreak/>
        <w:t>Visualize the polarity and subjectivity score distribution</w:t>
      </w:r>
      <w:r w:rsidR="00EB6251" w:rsidRPr="00AC7D2B">
        <w:rPr>
          <w:rFonts w:ascii="Times New Roman" w:hAnsi="Times New Roman" w:cs="Times New Roman"/>
          <w:color w:val="auto"/>
        </w:rPr>
        <w:t xml:space="preserve">s using histograms, </w:t>
      </w:r>
      <w:r w:rsidR="00FC2D5F" w:rsidRPr="00AC7D2B">
        <w:rPr>
          <w:rFonts w:ascii="Times New Roman" w:hAnsi="Times New Roman" w:cs="Times New Roman"/>
          <w:color w:val="auto"/>
        </w:rPr>
        <w:t xml:space="preserve">where X-axis is the score and Y-axis is the tweet count in the score bin. </w:t>
      </w:r>
      <w:r w:rsidR="00CF3E37" w:rsidRPr="00AC7D2B">
        <w:rPr>
          <w:rFonts w:ascii="Times New Roman" w:hAnsi="Times New Roman" w:cs="Times New Roman"/>
          <w:color w:val="auto"/>
        </w:rPr>
        <w:t xml:space="preserve">In total, there should be </w:t>
      </w:r>
      <w:r w:rsidR="009E4F15" w:rsidRPr="00AC7D2B">
        <w:rPr>
          <w:rFonts w:ascii="Times New Roman" w:hAnsi="Times New Roman" w:cs="Times New Roman"/>
          <w:color w:val="auto"/>
        </w:rPr>
        <w:t>2</w:t>
      </w:r>
      <w:r w:rsidR="00CF3E37" w:rsidRPr="00AC7D2B">
        <w:rPr>
          <w:rFonts w:ascii="Times New Roman" w:hAnsi="Times New Roman" w:cs="Times New Roman"/>
          <w:color w:val="auto"/>
        </w:rPr>
        <w:t xml:space="preserve"> histograms for this task.</w:t>
      </w:r>
      <w:bookmarkEnd w:id="19"/>
    </w:p>
    <w:p w14:paraId="2390072B" w14:textId="3B44A0F0" w:rsidR="009A3144" w:rsidRDefault="00B15A55" w:rsidP="00B15A55">
      <w:pPr>
        <w:pStyle w:val="Heading3"/>
        <w:ind w:left="720"/>
        <w:rPr>
          <w:rFonts w:ascii="Times New Roman" w:hAnsi="Times New Roman" w:cs="Times New Roman"/>
          <w:color w:val="auto"/>
        </w:rPr>
      </w:pPr>
      <w:r>
        <w:rPr>
          <w:rFonts w:ascii="Times New Roman" w:hAnsi="Times New Roman" w:cs="Times New Roman"/>
          <w:noProof/>
          <w:color w:val="auto"/>
        </w:rPr>
        <w:drawing>
          <wp:inline distT="0" distB="0" distL="0" distR="0" wp14:anchorId="7BCF722C" wp14:editId="7A11E25F">
            <wp:extent cx="5486400" cy="2105660"/>
            <wp:effectExtent l="0" t="0" r="0" b="2540"/>
            <wp:docPr id="31" name="Picture 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histogram&#10;&#10;Description automatically generated"/>
                    <pic:cNvPicPr/>
                  </pic:nvPicPr>
                  <pic:blipFill>
                    <a:blip r:embed="rId21"/>
                    <a:stretch>
                      <a:fillRect/>
                    </a:stretch>
                  </pic:blipFill>
                  <pic:spPr>
                    <a:xfrm>
                      <a:off x="0" y="0"/>
                      <a:ext cx="5486400" cy="2105660"/>
                    </a:xfrm>
                    <a:prstGeom prst="rect">
                      <a:avLst/>
                    </a:prstGeom>
                  </pic:spPr>
                </pic:pic>
              </a:graphicData>
            </a:graphic>
          </wp:inline>
        </w:drawing>
      </w:r>
      <w:r>
        <w:rPr>
          <w:rFonts w:ascii="Times New Roman" w:hAnsi="Times New Roman" w:cs="Times New Roman"/>
          <w:noProof/>
          <w:color w:val="auto"/>
        </w:rPr>
        <w:drawing>
          <wp:inline distT="0" distB="0" distL="0" distR="0" wp14:anchorId="1313284A" wp14:editId="4FF386E2">
            <wp:extent cx="5486400" cy="22047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stretch>
                      <a:fillRect/>
                    </a:stretch>
                  </pic:blipFill>
                  <pic:spPr>
                    <a:xfrm>
                      <a:off x="0" y="0"/>
                      <a:ext cx="5486400" cy="2204720"/>
                    </a:xfrm>
                    <a:prstGeom prst="rect">
                      <a:avLst/>
                    </a:prstGeom>
                  </pic:spPr>
                </pic:pic>
              </a:graphicData>
            </a:graphic>
          </wp:inline>
        </w:drawing>
      </w:r>
    </w:p>
    <w:p w14:paraId="3B4DC4BA" w14:textId="77777777" w:rsidR="00B15A55" w:rsidRPr="00B15A55" w:rsidRDefault="00B15A55" w:rsidP="00B15A55"/>
    <w:p w14:paraId="08491D90" w14:textId="3180DF79" w:rsidR="00F62134" w:rsidRDefault="00792715" w:rsidP="00A322E4">
      <w:pPr>
        <w:pStyle w:val="Heading3"/>
        <w:numPr>
          <w:ilvl w:val="0"/>
          <w:numId w:val="31"/>
        </w:numPr>
        <w:rPr>
          <w:rFonts w:ascii="Times New Roman" w:hAnsi="Times New Roman" w:cs="Times New Roman"/>
          <w:color w:val="auto"/>
        </w:rPr>
      </w:pPr>
      <w:bookmarkStart w:id="20" w:name="_Toc115967762"/>
      <w:r w:rsidRPr="00AC7D2B">
        <w:rPr>
          <w:rFonts w:ascii="Times New Roman" w:hAnsi="Times New Roman" w:cs="Times New Roman"/>
          <w:color w:val="auto"/>
        </w:rPr>
        <w:t>Based on the polarity scores, w</w:t>
      </w:r>
      <w:r w:rsidR="00F62134" w:rsidRPr="00AC7D2B">
        <w:rPr>
          <w:rFonts w:ascii="Times New Roman" w:hAnsi="Times New Roman" w:cs="Times New Roman"/>
          <w:color w:val="auto"/>
        </w:rPr>
        <w:t>hat are the most posi</w:t>
      </w:r>
      <w:r w:rsidRPr="00AC7D2B">
        <w:rPr>
          <w:rFonts w:ascii="Times New Roman" w:hAnsi="Times New Roman" w:cs="Times New Roman"/>
          <w:color w:val="auto"/>
        </w:rPr>
        <w:t xml:space="preserve">tive and negative tweets </w:t>
      </w:r>
      <w:r w:rsidR="006E4327" w:rsidRPr="00AC7D2B">
        <w:rPr>
          <w:rFonts w:ascii="Times New Roman" w:hAnsi="Times New Roman" w:cs="Times New Roman"/>
          <w:color w:val="auto"/>
        </w:rPr>
        <w:t xml:space="preserve">on </w:t>
      </w:r>
      <w:r w:rsidR="00A223D6" w:rsidRPr="00AC7D2B">
        <w:rPr>
          <w:rFonts w:ascii="Times New Roman" w:hAnsi="Times New Roman" w:cs="Times New Roman"/>
          <w:color w:val="auto"/>
        </w:rPr>
        <w:t>the</w:t>
      </w:r>
      <w:r w:rsidR="006E4327" w:rsidRPr="00AC7D2B">
        <w:rPr>
          <w:rFonts w:ascii="Times New Roman" w:hAnsi="Times New Roman" w:cs="Times New Roman"/>
          <w:color w:val="auto"/>
        </w:rPr>
        <w:t xml:space="preserve"> keyword?</w:t>
      </w:r>
      <w:r w:rsidR="00EF3B24" w:rsidRPr="00AC7D2B">
        <w:rPr>
          <w:rFonts w:ascii="Times New Roman" w:hAnsi="Times New Roman" w:cs="Times New Roman"/>
          <w:color w:val="auto"/>
        </w:rPr>
        <w:t xml:space="preserve"> Why is the author happy/</w:t>
      </w:r>
      <w:r w:rsidR="009E718D" w:rsidRPr="00AC7D2B">
        <w:rPr>
          <w:rFonts w:ascii="Times New Roman" w:hAnsi="Times New Roman" w:cs="Times New Roman"/>
          <w:color w:val="auto"/>
        </w:rPr>
        <w:t>angry on the topic?</w:t>
      </w:r>
      <w:r w:rsidR="006E6C5C" w:rsidRPr="00AC7D2B">
        <w:rPr>
          <w:rFonts w:ascii="Times New Roman" w:hAnsi="Times New Roman" w:cs="Times New Roman"/>
          <w:color w:val="auto"/>
        </w:rPr>
        <w:t xml:space="preserve"> If there are multiple tweets</w:t>
      </w:r>
      <w:r w:rsidR="00A70688" w:rsidRPr="00AC7D2B">
        <w:rPr>
          <w:rFonts w:ascii="Times New Roman" w:hAnsi="Times New Roman" w:cs="Times New Roman"/>
          <w:color w:val="auto"/>
        </w:rPr>
        <w:t xml:space="preserve"> with same sentiment scores</w:t>
      </w:r>
      <w:r w:rsidR="006E6C5C" w:rsidRPr="00AC7D2B">
        <w:rPr>
          <w:rFonts w:ascii="Times New Roman" w:hAnsi="Times New Roman" w:cs="Times New Roman"/>
          <w:color w:val="auto"/>
        </w:rPr>
        <w:t xml:space="preserve">, please pick </w:t>
      </w:r>
      <w:r w:rsidR="00F21D3E" w:rsidRPr="00AC7D2B">
        <w:rPr>
          <w:rFonts w:ascii="Times New Roman" w:hAnsi="Times New Roman" w:cs="Times New Roman"/>
          <w:color w:val="auto"/>
        </w:rPr>
        <w:t>2-3</w:t>
      </w:r>
      <w:r w:rsidR="00553711" w:rsidRPr="00AC7D2B">
        <w:rPr>
          <w:rFonts w:ascii="Times New Roman" w:hAnsi="Times New Roman" w:cs="Times New Roman"/>
          <w:color w:val="auto"/>
        </w:rPr>
        <w:t xml:space="preserve"> </w:t>
      </w:r>
      <w:r w:rsidR="006E6C5C" w:rsidRPr="00AC7D2B">
        <w:rPr>
          <w:rFonts w:ascii="Times New Roman" w:hAnsi="Times New Roman" w:cs="Times New Roman"/>
          <w:color w:val="auto"/>
        </w:rPr>
        <w:t>tweets among them.</w:t>
      </w:r>
      <w:bookmarkEnd w:id="20"/>
    </w:p>
    <w:p w14:paraId="22C33501" w14:textId="72B463CC" w:rsidR="009A3144" w:rsidRDefault="00B15A55" w:rsidP="00B15A55">
      <w:pPr>
        <w:ind w:left="720"/>
      </w:pPr>
      <w:r>
        <w:rPr>
          <w:noProof/>
        </w:rPr>
        <w:drawing>
          <wp:inline distT="0" distB="0" distL="0" distR="0" wp14:anchorId="0D658E56" wp14:editId="12E53B88">
            <wp:extent cx="5486400" cy="2480310"/>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23"/>
                    <a:stretch>
                      <a:fillRect/>
                    </a:stretch>
                  </pic:blipFill>
                  <pic:spPr>
                    <a:xfrm>
                      <a:off x="0" y="0"/>
                      <a:ext cx="5486400" cy="2480310"/>
                    </a:xfrm>
                    <a:prstGeom prst="rect">
                      <a:avLst/>
                    </a:prstGeom>
                  </pic:spPr>
                </pic:pic>
              </a:graphicData>
            </a:graphic>
          </wp:inline>
        </w:drawing>
      </w:r>
    </w:p>
    <w:p w14:paraId="56DADD62" w14:textId="52FB4B29" w:rsidR="009A3144" w:rsidRPr="00B15A55" w:rsidRDefault="00B15A55" w:rsidP="00B15A55">
      <w:pPr>
        <w:ind w:left="720"/>
        <w:rPr>
          <w:rFonts w:ascii="Times New Roman" w:hAnsi="Times New Roman" w:cs="Times New Roman"/>
        </w:rPr>
      </w:pPr>
      <w:r>
        <w:rPr>
          <w:rFonts w:ascii="Times New Roman" w:hAnsi="Times New Roman" w:cs="Times New Roman"/>
        </w:rPr>
        <w:lastRenderedPageBreak/>
        <w:t>All top 3 tweets have a positive sentiment towards them. The first tweet does not relate to the current condition in Iran but the other two do. Even though their polarity is positive, it is the choice of words that make the tweets positive and not the sentiment behind the words.</w:t>
      </w:r>
      <w:r>
        <w:rPr>
          <w:rFonts w:ascii="Times New Roman" w:hAnsi="Times New Roman" w:cs="Times New Roman"/>
          <w:noProof/>
        </w:rPr>
        <w:drawing>
          <wp:inline distT="0" distB="0" distL="0" distR="0" wp14:anchorId="24EF5353" wp14:editId="09C0ABE7">
            <wp:extent cx="5486400" cy="2355850"/>
            <wp:effectExtent l="0" t="0" r="0" b="635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24"/>
                    <a:stretch>
                      <a:fillRect/>
                    </a:stretch>
                  </pic:blipFill>
                  <pic:spPr>
                    <a:xfrm>
                      <a:off x="0" y="0"/>
                      <a:ext cx="5486400" cy="2355850"/>
                    </a:xfrm>
                    <a:prstGeom prst="rect">
                      <a:avLst/>
                    </a:prstGeom>
                  </pic:spPr>
                </pic:pic>
              </a:graphicData>
            </a:graphic>
          </wp:inline>
        </w:drawing>
      </w:r>
    </w:p>
    <w:p w14:paraId="3815A57F" w14:textId="16B6D1A6" w:rsidR="009A3144" w:rsidRPr="00B15A55" w:rsidRDefault="00B15A55" w:rsidP="009A3144">
      <w:pPr>
        <w:ind w:left="720"/>
        <w:rPr>
          <w:rFonts w:ascii="Times New Roman" w:hAnsi="Times New Roman" w:cs="Times New Roman"/>
        </w:rPr>
      </w:pPr>
      <w:r>
        <w:rPr>
          <w:rFonts w:ascii="Times New Roman" w:hAnsi="Times New Roman" w:cs="Times New Roman"/>
        </w:rPr>
        <w:t>All these tweets are flagged with negative polarity due to the choice of words in the tweet. Words like “terrorists”, “worst”, and “disgusting” give these tweets -1 polarity but at the same time the subjectivity is also 1.</w:t>
      </w:r>
    </w:p>
    <w:p w14:paraId="02F512C5" w14:textId="423BF4AB" w:rsidR="00F62134" w:rsidRPr="00AC7D2B" w:rsidRDefault="00F62134" w:rsidP="00F62134">
      <w:pPr>
        <w:pStyle w:val="NoSpacing"/>
        <w:rPr>
          <w:rFonts w:ascii="Times New Roman" w:hAnsi="Times New Roman" w:cs="Times New Roman"/>
        </w:rPr>
      </w:pPr>
    </w:p>
    <w:p w14:paraId="7E07BBA8" w14:textId="11F17243" w:rsidR="00A322E4" w:rsidRPr="00AC7D2B" w:rsidRDefault="00A322E4" w:rsidP="00A322E4">
      <w:pPr>
        <w:pStyle w:val="Heading2"/>
        <w:numPr>
          <w:ilvl w:val="0"/>
          <w:numId w:val="29"/>
        </w:numPr>
        <w:ind w:left="360"/>
        <w:rPr>
          <w:rFonts w:ascii="Times New Roman" w:hAnsi="Times New Roman" w:cs="Times New Roman"/>
          <w:color w:val="auto"/>
          <w:sz w:val="32"/>
          <w:szCs w:val="32"/>
        </w:rPr>
      </w:pPr>
      <w:bookmarkStart w:id="21" w:name="_Toc115967763"/>
      <w:r w:rsidRPr="00AC7D2B">
        <w:rPr>
          <w:rFonts w:ascii="Times New Roman" w:hAnsi="Times New Roman" w:cs="Times New Roman"/>
          <w:color w:val="auto"/>
          <w:sz w:val="32"/>
          <w:szCs w:val="32"/>
        </w:rPr>
        <w:t>[Insights; 20 points] At the end of the day, what we want from all these analyses is the data-driven insight.</w:t>
      </w:r>
      <w:bookmarkEnd w:id="21"/>
      <w:r w:rsidRPr="00AC7D2B">
        <w:rPr>
          <w:rFonts w:ascii="Times New Roman" w:hAnsi="Times New Roman" w:cs="Times New Roman"/>
          <w:color w:val="auto"/>
          <w:sz w:val="32"/>
          <w:szCs w:val="32"/>
        </w:rPr>
        <w:t xml:space="preserve"> </w:t>
      </w:r>
    </w:p>
    <w:p w14:paraId="11261BDE" w14:textId="77777777" w:rsidR="00A322E4" w:rsidRPr="00AC7D2B" w:rsidRDefault="00A322E4" w:rsidP="00F62134">
      <w:pPr>
        <w:pStyle w:val="NoSpacing"/>
        <w:rPr>
          <w:rFonts w:ascii="Times New Roman" w:hAnsi="Times New Roman" w:cs="Times New Roman"/>
        </w:rPr>
      </w:pPr>
    </w:p>
    <w:p w14:paraId="15FEA236" w14:textId="7E16108E" w:rsidR="007E66A9" w:rsidRDefault="00AC1971" w:rsidP="00A322E4">
      <w:pPr>
        <w:pStyle w:val="Heading3"/>
        <w:numPr>
          <w:ilvl w:val="0"/>
          <w:numId w:val="32"/>
        </w:numPr>
        <w:rPr>
          <w:rFonts w:ascii="Times New Roman" w:hAnsi="Times New Roman" w:cs="Times New Roman"/>
          <w:color w:val="auto"/>
        </w:rPr>
      </w:pPr>
      <w:bookmarkStart w:id="22" w:name="_Toc115967764"/>
      <w:r w:rsidRPr="00AC7D2B">
        <w:rPr>
          <w:rFonts w:ascii="Times New Roman" w:hAnsi="Times New Roman" w:cs="Times New Roman"/>
          <w:color w:val="auto"/>
        </w:rPr>
        <w:t>Please describe</w:t>
      </w:r>
      <w:r w:rsidR="002425FA" w:rsidRPr="00AC7D2B">
        <w:rPr>
          <w:rFonts w:ascii="Times New Roman" w:hAnsi="Times New Roman" w:cs="Times New Roman"/>
          <w:color w:val="auto"/>
        </w:rPr>
        <w:t xml:space="preserve"> </w:t>
      </w:r>
      <w:r w:rsidRPr="00AC7D2B">
        <w:rPr>
          <w:rFonts w:ascii="Times New Roman" w:hAnsi="Times New Roman" w:cs="Times New Roman"/>
          <w:color w:val="auto"/>
        </w:rPr>
        <w:t>the</w:t>
      </w:r>
      <w:r w:rsidR="002425FA" w:rsidRPr="00AC7D2B">
        <w:rPr>
          <w:rFonts w:ascii="Times New Roman" w:hAnsi="Times New Roman" w:cs="Times New Roman"/>
          <w:color w:val="auto"/>
        </w:rPr>
        <w:t xml:space="preserve"> insights you gained from </w:t>
      </w:r>
      <w:r w:rsidR="003E2F1E" w:rsidRPr="00AC7D2B">
        <w:rPr>
          <w:rFonts w:ascii="Times New Roman" w:hAnsi="Times New Roman" w:cs="Times New Roman"/>
          <w:color w:val="auto"/>
        </w:rPr>
        <w:t>the</w:t>
      </w:r>
      <w:r w:rsidR="004B56CD" w:rsidRPr="00AC7D2B">
        <w:rPr>
          <w:rFonts w:ascii="Times New Roman" w:hAnsi="Times New Roman" w:cs="Times New Roman"/>
          <w:color w:val="auto"/>
        </w:rPr>
        <w:t xml:space="preserve"> </w:t>
      </w:r>
      <w:r w:rsidR="000E67D8" w:rsidRPr="00AC7D2B">
        <w:rPr>
          <w:rFonts w:ascii="Times New Roman" w:hAnsi="Times New Roman" w:cs="Times New Roman"/>
          <w:color w:val="auto"/>
        </w:rPr>
        <w:t>analyses</w:t>
      </w:r>
      <w:r w:rsidR="002425FA" w:rsidRPr="00AC7D2B">
        <w:rPr>
          <w:rFonts w:ascii="Times New Roman" w:hAnsi="Times New Roman" w:cs="Times New Roman"/>
          <w:color w:val="auto"/>
        </w:rPr>
        <w:t>.</w:t>
      </w:r>
      <w:bookmarkEnd w:id="22"/>
      <w:r w:rsidR="002425FA" w:rsidRPr="00AC7D2B">
        <w:rPr>
          <w:rFonts w:ascii="Times New Roman" w:hAnsi="Times New Roman" w:cs="Times New Roman"/>
          <w:color w:val="auto"/>
        </w:rPr>
        <w:t xml:space="preserve"> </w:t>
      </w:r>
    </w:p>
    <w:p w14:paraId="2F8621C1" w14:textId="031A82B1" w:rsidR="00EA3970" w:rsidRDefault="006F0C52" w:rsidP="000F2299">
      <w:pPr>
        <w:ind w:left="720"/>
      </w:pPr>
      <w:r>
        <w:t>NOTE: Some insights have been mentioned throughout the report above.</w:t>
      </w:r>
    </w:p>
    <w:p w14:paraId="2B147E6B" w14:textId="50F7C794" w:rsidR="006F0C52" w:rsidRDefault="006F0C52" w:rsidP="000F2299">
      <w:pPr>
        <w:ind w:left="720"/>
      </w:pPr>
      <w:r>
        <w:t xml:space="preserve">Due to the current unrest in Iran, we decided to use Iran as our keyword to better understand the sentiment of authors on Twitter about the situation. We choose to analyze 10,000 tweets written by 5,361 different authors to have enough data points for our analysis. Retweets were excluded to avoid bias of popular tweets. </w:t>
      </w:r>
    </w:p>
    <w:p w14:paraId="4CB066D6" w14:textId="7F57A1F5" w:rsidR="006F0C52" w:rsidRDefault="006F0C52" w:rsidP="000F2299">
      <w:pPr>
        <w:ind w:left="720"/>
      </w:pPr>
      <w:r>
        <w:t xml:space="preserve">Through our analysis, it became obvious that the killing of Mahsa Amini was the trigger point for a lot of authors expressing their opinions on Twitter. It is not only in the list for most popular words, but also in the list of most popular hashtags. There have also been mentions of Mahsa Amini in Iran’s native language in our report. Most authors are also tagging big media accounts to have their voices heard in hopes that the media can better cover the situation in Iran. </w:t>
      </w:r>
    </w:p>
    <w:p w14:paraId="5FED206C" w14:textId="5DF79785" w:rsidR="006F0C52" w:rsidRDefault="006F0C52" w:rsidP="000F2299">
      <w:pPr>
        <w:ind w:left="720"/>
      </w:pPr>
      <w:r>
        <w:t xml:space="preserve">The timeline chart shows us when the tweets are published. A timeline chart like this might be used to track when an important event takes place as that will most likely correspond to the peak of tweet counts. Although the most vocal tweets are written by strangers on the internet, they all have a strong opinion on Iran, whether or not related to the killings of Mahsa Amini. The most influential authors, however, are not strangers but big media platforms </w:t>
      </w:r>
      <w:r>
        <w:lastRenderedPageBreak/>
        <w:t xml:space="preserve">and this might be the case because they have a high number of followers and interactions with their tweets due to their brand name. </w:t>
      </w:r>
    </w:p>
    <w:p w14:paraId="7E7CC1DF" w14:textId="76326086" w:rsidR="00D81A5B" w:rsidRDefault="00D81A5B" w:rsidP="000F2299">
      <w:pPr>
        <w:ind w:left="720"/>
      </w:pPr>
      <w:r>
        <w:t xml:space="preserve">Our word cloud includes some important sentiments from authors on Twitter. The word “Iran” is an obvious choice for high use since that was our keyword, but we chose to include it in the word cloud as our entire project revolves around it. Mahasa Amini and Nika Shakarami are also included in the word could with the words Iran killings making an appearance. Words like “voice”, “please”, “people”, “help us”, and “human rights” really help us get a clearer idea about what is happening in Iran from the eyes of the authors in our data. The word cloud gives us a snippet into the current situation in Iran and with words, it helps us piece together a lot of information about the events taking place in Iran from the eyes of our Twitter authors. </w:t>
      </w:r>
    </w:p>
    <w:p w14:paraId="05ADEED1" w14:textId="2DA07A03" w:rsidR="00D81A5B" w:rsidRDefault="00D81A5B" w:rsidP="000F2299">
      <w:pPr>
        <w:ind w:left="720"/>
      </w:pPr>
      <w:r>
        <w:t>Sentiment analysis is an important part of the project to ensure that our data is not skewed on the subjectivity of our authors. Although the polarity indicates that the sentiment in neutral, it does not necessarily mean that half the people support what is happening in Iran. It just indicates that there is a possibility that half of the authors are angry at Iran and the other half have a positive sentiment of how the situation in Iran in being tackled by protestors. The subjectivity score is also on the lower side indicating that it is not necessarily a very biased opinion of authors on Twitter.</w:t>
      </w:r>
    </w:p>
    <w:p w14:paraId="00759EB5" w14:textId="3F03D6B1" w:rsidR="00D81A5B" w:rsidRDefault="00D81A5B" w:rsidP="000F2299">
      <w:pPr>
        <w:ind w:left="720"/>
      </w:pPr>
      <w:r>
        <w:t xml:space="preserve">The histograms being almost normally distributed indicates that our data has polarity and subjectivity scores from both extremes which means that our data does not have a bias towards our final numbers. </w:t>
      </w:r>
    </w:p>
    <w:p w14:paraId="1150178D" w14:textId="3F9B153E" w:rsidR="00D81A5B" w:rsidRDefault="00D81A5B" w:rsidP="000F2299">
      <w:pPr>
        <w:ind w:left="720"/>
      </w:pPr>
      <w:r>
        <w:t xml:space="preserve">As mentioned earlier, by looking at the top 3 positive and negative tweets, we understand that the positive tweets are supporting the platform of Twitter for providing access to information and positive does not necessarily mean people are supporting the events of Iran. The negative tweets are just more outspoken about their feelings of the killings. </w:t>
      </w:r>
    </w:p>
    <w:p w14:paraId="3B8AD027" w14:textId="30EF9EDE" w:rsidR="00D81A5B" w:rsidRDefault="00D81A5B" w:rsidP="000F2299">
      <w:pPr>
        <w:ind w:left="720"/>
      </w:pPr>
      <w:r>
        <w:t xml:space="preserve">Our data does include some irrelevant tweets about Iran (compared to our main proposition) and there are always outliers in a data set. But by removing stop words and conducting analysis to check most popular tweets and authors, we </w:t>
      </w:r>
      <w:r w:rsidR="00856769">
        <w:t>can</w:t>
      </w:r>
      <w:r>
        <w:t xml:space="preserve"> </w:t>
      </w:r>
      <w:r w:rsidR="00C407C6">
        <w:t xml:space="preserve">remove some bias from the irrelevant tweets to get a robust word cloud about our project overview supported by our sentiment analysis. </w:t>
      </w:r>
    </w:p>
    <w:p w14:paraId="21F85FF0" w14:textId="77777777" w:rsidR="00EA3970" w:rsidRPr="00EA3970" w:rsidRDefault="00EA3970" w:rsidP="00EA3970"/>
    <w:p w14:paraId="335A056D" w14:textId="74E0B92C" w:rsidR="00E66409" w:rsidRDefault="00322D90" w:rsidP="00A322E4">
      <w:pPr>
        <w:pStyle w:val="Heading3"/>
        <w:numPr>
          <w:ilvl w:val="0"/>
          <w:numId w:val="32"/>
        </w:numPr>
        <w:rPr>
          <w:rFonts w:ascii="Times New Roman" w:hAnsi="Times New Roman" w:cs="Times New Roman"/>
          <w:color w:val="auto"/>
        </w:rPr>
      </w:pPr>
      <w:bookmarkStart w:id="23" w:name="_Toc115967765"/>
      <w:r w:rsidRPr="00AC7D2B">
        <w:rPr>
          <w:rFonts w:ascii="Times New Roman" w:hAnsi="Times New Roman" w:cs="Times New Roman"/>
          <w:color w:val="auto"/>
        </w:rPr>
        <w:t xml:space="preserve">Think about a broader social media project you </w:t>
      </w:r>
      <w:r w:rsidR="004D7D5B" w:rsidRPr="00AC7D2B">
        <w:rPr>
          <w:rFonts w:ascii="Times New Roman" w:hAnsi="Times New Roman" w:cs="Times New Roman"/>
          <w:color w:val="auto"/>
        </w:rPr>
        <w:t>may</w:t>
      </w:r>
      <w:r w:rsidRPr="00AC7D2B">
        <w:rPr>
          <w:rFonts w:ascii="Times New Roman" w:hAnsi="Times New Roman" w:cs="Times New Roman"/>
          <w:color w:val="auto"/>
        </w:rPr>
        <w:t xml:space="preserve"> conduct using more datasets </w:t>
      </w:r>
      <w:r w:rsidR="00EB32ED" w:rsidRPr="00AC7D2B">
        <w:rPr>
          <w:rFonts w:ascii="Times New Roman" w:hAnsi="Times New Roman" w:cs="Times New Roman"/>
          <w:color w:val="auto"/>
        </w:rPr>
        <w:t>such as</w:t>
      </w:r>
      <w:r w:rsidR="005E6B8C" w:rsidRPr="00AC7D2B">
        <w:rPr>
          <w:rFonts w:ascii="Times New Roman" w:hAnsi="Times New Roman" w:cs="Times New Roman"/>
          <w:color w:val="auto"/>
        </w:rPr>
        <w:t xml:space="preserve"> </w:t>
      </w:r>
      <w:r w:rsidR="007375E5" w:rsidRPr="00AC7D2B">
        <w:rPr>
          <w:rFonts w:ascii="Times New Roman" w:hAnsi="Times New Roman" w:cs="Times New Roman"/>
          <w:color w:val="auto"/>
        </w:rPr>
        <w:t xml:space="preserve">intermetal corporate datasets </w:t>
      </w:r>
      <w:r w:rsidR="00B908AE" w:rsidRPr="00AC7D2B">
        <w:rPr>
          <w:rFonts w:ascii="Times New Roman" w:hAnsi="Times New Roman" w:cs="Times New Roman"/>
          <w:color w:val="auto"/>
        </w:rPr>
        <w:t xml:space="preserve">(e.g., </w:t>
      </w:r>
      <w:r w:rsidR="001B4C5C" w:rsidRPr="00AC7D2B">
        <w:rPr>
          <w:rFonts w:ascii="Times New Roman" w:hAnsi="Times New Roman" w:cs="Times New Roman"/>
          <w:color w:val="auto"/>
        </w:rPr>
        <w:t xml:space="preserve">customer </w:t>
      </w:r>
      <w:r w:rsidR="00B908AE" w:rsidRPr="00AC7D2B">
        <w:rPr>
          <w:rFonts w:ascii="Times New Roman" w:hAnsi="Times New Roman" w:cs="Times New Roman"/>
          <w:color w:val="auto"/>
        </w:rPr>
        <w:t xml:space="preserve">transactions, </w:t>
      </w:r>
      <w:r w:rsidR="00037376" w:rsidRPr="00AC7D2B">
        <w:rPr>
          <w:rFonts w:ascii="Times New Roman" w:hAnsi="Times New Roman" w:cs="Times New Roman"/>
          <w:color w:val="auto"/>
        </w:rPr>
        <w:t>firm financials, HR data</w:t>
      </w:r>
      <w:r w:rsidR="00B908AE" w:rsidRPr="00AC7D2B">
        <w:rPr>
          <w:rFonts w:ascii="Times New Roman" w:hAnsi="Times New Roman" w:cs="Times New Roman"/>
          <w:color w:val="auto"/>
        </w:rPr>
        <w:t xml:space="preserve">) </w:t>
      </w:r>
      <w:r w:rsidR="007375E5" w:rsidRPr="00AC7D2B">
        <w:rPr>
          <w:rFonts w:ascii="Times New Roman" w:hAnsi="Times New Roman" w:cs="Times New Roman"/>
          <w:color w:val="auto"/>
        </w:rPr>
        <w:t xml:space="preserve">as well as </w:t>
      </w:r>
      <w:r w:rsidR="005E6B8C" w:rsidRPr="00AC7D2B">
        <w:rPr>
          <w:rFonts w:ascii="Times New Roman" w:hAnsi="Times New Roman" w:cs="Times New Roman"/>
          <w:color w:val="auto"/>
        </w:rPr>
        <w:t>other unstructured data (e.g., business/legal documents, social media pictures, YouTube</w:t>
      </w:r>
      <w:r w:rsidR="004739A8" w:rsidRPr="00AC7D2B">
        <w:rPr>
          <w:rFonts w:ascii="Times New Roman" w:hAnsi="Times New Roman" w:cs="Times New Roman"/>
          <w:color w:val="auto"/>
        </w:rPr>
        <w:t>/TikTok</w:t>
      </w:r>
      <w:r w:rsidR="005E6B8C" w:rsidRPr="00AC7D2B">
        <w:rPr>
          <w:rFonts w:ascii="Times New Roman" w:hAnsi="Times New Roman" w:cs="Times New Roman"/>
          <w:color w:val="auto"/>
        </w:rPr>
        <w:t xml:space="preserve"> videos, etc.</w:t>
      </w:r>
      <w:r w:rsidR="007375E5" w:rsidRPr="00AC7D2B">
        <w:rPr>
          <w:rFonts w:ascii="Times New Roman" w:hAnsi="Times New Roman" w:cs="Times New Roman"/>
          <w:color w:val="auto"/>
        </w:rPr>
        <w:t>)</w:t>
      </w:r>
      <w:r w:rsidR="00867C3C" w:rsidRPr="00AC7D2B">
        <w:rPr>
          <w:rFonts w:ascii="Times New Roman" w:hAnsi="Times New Roman" w:cs="Times New Roman"/>
          <w:color w:val="auto"/>
        </w:rPr>
        <w:t xml:space="preserve">. </w:t>
      </w:r>
      <w:r w:rsidR="00FC4022" w:rsidRPr="00AC7D2B">
        <w:rPr>
          <w:rFonts w:ascii="Times New Roman" w:hAnsi="Times New Roman" w:cs="Times New Roman"/>
          <w:color w:val="auto"/>
        </w:rPr>
        <w:t xml:space="preserve">I look forward </w:t>
      </w:r>
      <w:r w:rsidR="00535A06" w:rsidRPr="00AC7D2B">
        <w:rPr>
          <w:rFonts w:ascii="Times New Roman" w:hAnsi="Times New Roman" w:cs="Times New Roman"/>
          <w:color w:val="auto"/>
        </w:rPr>
        <w:t xml:space="preserve">to </w:t>
      </w:r>
      <w:r w:rsidR="00FC4022" w:rsidRPr="00AC7D2B">
        <w:rPr>
          <w:rFonts w:ascii="Times New Roman" w:hAnsi="Times New Roman" w:cs="Times New Roman"/>
          <w:color w:val="auto"/>
        </w:rPr>
        <w:t xml:space="preserve">seeing </w:t>
      </w:r>
      <w:r w:rsidR="00535A06" w:rsidRPr="00AC7D2B">
        <w:rPr>
          <w:rFonts w:ascii="Times New Roman" w:hAnsi="Times New Roman" w:cs="Times New Roman"/>
          <w:color w:val="auto"/>
        </w:rPr>
        <w:t xml:space="preserve">your </w:t>
      </w:r>
      <w:r w:rsidR="00654946" w:rsidRPr="00AC7D2B">
        <w:rPr>
          <w:rFonts w:ascii="Times New Roman" w:hAnsi="Times New Roman" w:cs="Times New Roman"/>
          <w:color w:val="auto"/>
        </w:rPr>
        <w:t>unique</w:t>
      </w:r>
      <w:r w:rsidR="00795433" w:rsidRPr="00AC7D2B">
        <w:rPr>
          <w:rFonts w:ascii="Times New Roman" w:hAnsi="Times New Roman" w:cs="Times New Roman"/>
          <w:color w:val="auto"/>
        </w:rPr>
        <w:t xml:space="preserve"> and creative</w:t>
      </w:r>
      <w:r w:rsidR="00654946" w:rsidRPr="00AC7D2B">
        <w:rPr>
          <w:rFonts w:ascii="Times New Roman" w:hAnsi="Times New Roman" w:cs="Times New Roman"/>
          <w:color w:val="auto"/>
        </w:rPr>
        <w:t xml:space="preserve"> </w:t>
      </w:r>
      <w:r w:rsidR="00872851" w:rsidRPr="00AC7D2B">
        <w:rPr>
          <w:rFonts w:ascii="Times New Roman" w:hAnsi="Times New Roman" w:cs="Times New Roman"/>
          <w:color w:val="auto"/>
        </w:rPr>
        <w:t>perspectives</w:t>
      </w:r>
      <w:r w:rsidR="00F34057" w:rsidRPr="00AC7D2B">
        <w:rPr>
          <w:rFonts w:ascii="Times New Roman" w:hAnsi="Times New Roman" w:cs="Times New Roman"/>
          <w:color w:val="auto"/>
        </w:rPr>
        <w:t>.</w:t>
      </w:r>
      <w:bookmarkEnd w:id="23"/>
      <w:r w:rsidR="000E3DDC" w:rsidRPr="00AC7D2B">
        <w:rPr>
          <w:rFonts w:ascii="Times New Roman" w:hAnsi="Times New Roman" w:cs="Times New Roman"/>
          <w:color w:val="auto"/>
        </w:rPr>
        <w:t xml:space="preserve"> </w:t>
      </w:r>
    </w:p>
    <w:p w14:paraId="6C2CB668" w14:textId="07DB26F2" w:rsidR="00FE5356" w:rsidRDefault="00FE5356" w:rsidP="00FE5356">
      <w:pPr>
        <w:ind w:left="720"/>
      </w:pPr>
      <w:r>
        <w:t xml:space="preserve">Adidas and Kanye West </w:t>
      </w:r>
      <w:r w:rsidR="00EA3970">
        <w:t>were</w:t>
      </w:r>
      <w:r>
        <w:t xml:space="preserve"> in a very public fight over Yeezy copyright at the time this report was written. </w:t>
      </w:r>
      <w:r w:rsidR="00EA3970">
        <w:t>Kanye</w:t>
      </w:r>
      <w:r>
        <w:t xml:space="preserve"> West believes that Adidas is copying his designs and selling them as their own. It would be beneficial for </w:t>
      </w:r>
      <w:r w:rsidR="00EA3970">
        <w:t>A</w:t>
      </w:r>
      <w:r>
        <w:t xml:space="preserve">didas to conduct a sentiment analysis of social media combined with other data sets </w:t>
      </w:r>
      <w:r>
        <w:lastRenderedPageBreak/>
        <w:t>to determine if this fight is affecting sales, boosting them, or not having any effect.</w:t>
      </w:r>
    </w:p>
    <w:p w14:paraId="7CC9BF67" w14:textId="4167E07E" w:rsidR="00FE5356" w:rsidRDefault="00FE5356" w:rsidP="00FE5356">
      <w:pPr>
        <w:ind w:left="720"/>
      </w:pPr>
      <w:r>
        <w:t xml:space="preserve">The social media analysis would be helpful for Adidas to determine if the public is siding with them or Kanye West. Design copying is subjective so if their customers believe that Adidas has copied the designs, they will most likely abandon Adidas. It would also be helpful for Adidas to see if some influential authors on twitter, for example, are calling to boycott the brand. </w:t>
      </w:r>
    </w:p>
    <w:p w14:paraId="491C25B1" w14:textId="4795F23C" w:rsidR="00FE5356" w:rsidRDefault="00FE5356" w:rsidP="00FE5356">
      <w:pPr>
        <w:ind w:left="720"/>
      </w:pPr>
      <w:r>
        <w:t xml:space="preserve">Social media analysis will also help Adidas get a data backed idea of the sentiment of people behind their designs. Irrespective of whether people believe the designs were copied or not, do they like the new shoes/slides? This information can be passed on to R&amp;D team to improve the feel and comfort of their products as needed. </w:t>
      </w:r>
    </w:p>
    <w:p w14:paraId="5E7AD0FF" w14:textId="56DC4952" w:rsidR="00FE5356" w:rsidRDefault="00FE5356" w:rsidP="00FE5356">
      <w:pPr>
        <w:ind w:left="720"/>
      </w:pPr>
      <w:r>
        <w:t>Information like customer transactions and company financials can also be combined with the social media analysis to track if the sales have increased or decreased. Is this controversy affecting the sales of their new products?</w:t>
      </w:r>
      <w:r w:rsidR="00EA3970">
        <w:t xml:space="preserve"> Is the product constantly sold out?</w:t>
      </w:r>
      <w:r>
        <w:t xml:space="preserve"> Is it affecting the sales of the Yeezy line? Are Kanye West fans boycotting the brand resulting in lower sales? Is Adidas gaining the normal number of new customers every month? All these questions will help Adidas decide the best way to handle their situation. If they are facing heavy losses due to the new line, they could decide to apologize to Kanye West and discontinue their line but if their own line is making them more money than the Yeezy line, then it might be more profitable for the company to end their relationship with Kanye West.</w:t>
      </w:r>
    </w:p>
    <w:p w14:paraId="4DE76D04" w14:textId="5BF5B00B" w:rsidR="00FE5356" w:rsidRDefault="00FE5356" w:rsidP="00FE5356">
      <w:pPr>
        <w:ind w:left="720"/>
      </w:pPr>
      <w:r>
        <w:t xml:space="preserve">Unstructured data like YouTube videos and social media pictures will help Adidas analyze the similarity between their own line and the Yeezy line. If there is a </w:t>
      </w:r>
      <w:r w:rsidR="00EA3970">
        <w:t xml:space="preserve">high similarity according to the analysis, then Adidas might want to settle the issue before it explodes further. This analysis will also help Adidas understand what their customers prefer as there are bound to be comparisons of their line and Yeezy on these platforms. This will also give Adidas an idea of how their future sales will do based on how much people are liking their product. </w:t>
      </w:r>
    </w:p>
    <w:p w14:paraId="7B6F8D5B" w14:textId="68965CD7" w:rsidR="00EA3970" w:rsidRDefault="00EA3970" w:rsidP="00FE5356">
      <w:pPr>
        <w:ind w:left="720"/>
      </w:pPr>
      <w:r>
        <w:t xml:space="preserve">Finally, it is also important to analyze the legal documents to check if they are in breach of contract after all this analysis. This analysis might provide them with the ammunition they need to win the case, should it go to court. The analysis of the legal documents might also help Adidas find some key words in the contract that might help or hurt them to better prepare their legal argument. </w:t>
      </w:r>
    </w:p>
    <w:p w14:paraId="6B749E29" w14:textId="2B621842" w:rsidR="00EA3970" w:rsidRPr="00FE5356" w:rsidRDefault="00EA3970" w:rsidP="00FE5356">
      <w:pPr>
        <w:ind w:left="720"/>
      </w:pPr>
      <w:r>
        <w:t>Ultimately, in a situation such as Adidas’, it is important to not just stick to social media analysis but also get data from structured (sales, financials) and unstructured (videos, images, legal documents) data to decide what the right step for their future would be, continue their own line and end all relationships with Kanye West or apologize to him and continue making more Yeezy products in collaboration.</w:t>
      </w:r>
    </w:p>
    <w:sectPr w:rsidR="00EA3970" w:rsidRPr="00FE5356" w:rsidSect="008F3F2C">
      <w:footerReference w:type="even" r:id="rId25"/>
      <w:footerReference w:type="default" r:id="rId2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F7F5B" w14:textId="77777777" w:rsidR="00064011" w:rsidRDefault="00064011" w:rsidP="005939F5">
      <w:r>
        <w:separator/>
      </w:r>
    </w:p>
  </w:endnote>
  <w:endnote w:type="continuationSeparator" w:id="0">
    <w:p w14:paraId="323E9E4E" w14:textId="77777777" w:rsidR="00064011" w:rsidRDefault="00064011" w:rsidP="00593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054993"/>
      <w:docPartObj>
        <w:docPartGallery w:val="Page Numbers (Bottom of Page)"/>
        <w:docPartUnique/>
      </w:docPartObj>
    </w:sdtPr>
    <w:sdtContent>
      <w:p w14:paraId="0A24D684" w14:textId="57C38BFF" w:rsidR="0039666A" w:rsidRDefault="0039666A" w:rsidP="008F3F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125D7">
          <w:rPr>
            <w:rStyle w:val="PageNumber"/>
            <w:noProof/>
          </w:rPr>
          <w:t>2</w:t>
        </w:r>
        <w:r>
          <w:rPr>
            <w:rStyle w:val="PageNumber"/>
          </w:rPr>
          <w:fldChar w:fldCharType="end"/>
        </w:r>
      </w:p>
    </w:sdtContent>
  </w:sdt>
  <w:p w14:paraId="288ED241" w14:textId="77777777" w:rsidR="0039666A" w:rsidRDefault="0039666A" w:rsidP="008F3F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3000957"/>
      <w:docPartObj>
        <w:docPartGallery w:val="Page Numbers (Bottom of Page)"/>
        <w:docPartUnique/>
      </w:docPartObj>
    </w:sdtPr>
    <w:sdtEndPr>
      <w:rPr>
        <w:rStyle w:val="PageNumber"/>
        <w:rFonts w:ascii="Times New Roman" w:hAnsi="Times New Roman" w:cs="Times New Roman"/>
      </w:rPr>
    </w:sdtEndPr>
    <w:sdtContent>
      <w:p w14:paraId="06B56127" w14:textId="0722DD0A" w:rsidR="008F3F2C" w:rsidRDefault="008F3F2C" w:rsidP="00D20C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C221EB" w14:textId="77777777" w:rsidR="008F3F2C" w:rsidRDefault="008F3F2C" w:rsidP="008F3F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86391" w14:textId="77777777" w:rsidR="00064011" w:rsidRDefault="00064011" w:rsidP="005939F5">
      <w:r>
        <w:separator/>
      </w:r>
    </w:p>
  </w:footnote>
  <w:footnote w:type="continuationSeparator" w:id="0">
    <w:p w14:paraId="0CC28B87" w14:textId="77777777" w:rsidR="00064011" w:rsidRDefault="00064011" w:rsidP="005939F5">
      <w:r>
        <w:continuationSeparator/>
      </w:r>
    </w:p>
  </w:footnote>
  <w:footnote w:id="1">
    <w:p w14:paraId="78A48D81" w14:textId="08398DD8" w:rsidR="00424920" w:rsidRDefault="00424920">
      <w:pPr>
        <w:pStyle w:val="FootnoteText"/>
      </w:pPr>
      <w:r>
        <w:rPr>
          <w:rStyle w:val="FootnoteReference"/>
        </w:rPr>
        <w:footnoteRef/>
      </w:r>
      <w:r>
        <w:t xml:space="preserve"> </w:t>
      </w:r>
      <w:r w:rsidR="008F3F2C" w:rsidRPr="008F3F2C">
        <w:t>Witte, M. D. (2022, October 4). Understanding protests in Iran. Stanford News. Retrieved October 7, 2022, from https://news.stanford.edu/2022/09/26/understanding-protests-iran/</w:t>
      </w:r>
    </w:p>
  </w:footnote>
  <w:footnote w:id="2">
    <w:p w14:paraId="2212B479" w14:textId="48BEEFEC" w:rsidR="00EA1C61" w:rsidRDefault="00EA1C61">
      <w:pPr>
        <w:pStyle w:val="FootnoteText"/>
      </w:pPr>
      <w:r>
        <w:rPr>
          <w:rStyle w:val="FootnoteReference"/>
        </w:rPr>
        <w:footnoteRef/>
      </w:r>
      <w:r>
        <w:t xml:space="preserve"> </w:t>
      </w:r>
      <w:r w:rsidR="008F3F2C" w:rsidRPr="008F3F2C">
        <w:t>The National. (2022, October 4). Iran authorities 'stole' body of beaten Teen Nika Shakarami. The National. Retrieved October 7, 2022, from https://www.thenationalnews.com/mena/iran/2022/10/04/iran-authorities-stole-body-of-beaten-teen-nika-shakaram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5AC5"/>
    <w:multiLevelType w:val="hybridMultilevel"/>
    <w:tmpl w:val="5FFCC5FE"/>
    <w:lvl w:ilvl="0" w:tplc="559CD7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FBE"/>
    <w:multiLevelType w:val="hybridMultilevel"/>
    <w:tmpl w:val="E49CBC18"/>
    <w:lvl w:ilvl="0" w:tplc="0409000F">
      <w:start w:val="1"/>
      <w:numFmt w:val="decimal"/>
      <w:lvlText w:val="%1."/>
      <w:lvlJc w:val="left"/>
      <w:pPr>
        <w:ind w:left="360" w:hanging="360"/>
      </w:pPr>
      <w:rPr>
        <w:rFonts w:hint="default"/>
      </w:rPr>
    </w:lvl>
    <w:lvl w:ilvl="1" w:tplc="04090019">
      <w:start w:val="1"/>
      <w:numFmt w:val="lowerLetter"/>
      <w:lvlText w:val="%2."/>
      <w:lvlJc w:val="left"/>
      <w:pPr>
        <w:ind w:left="630" w:hanging="360"/>
      </w:pPr>
    </w:lvl>
    <w:lvl w:ilvl="2" w:tplc="0409001B">
      <w:start w:val="1"/>
      <w:numFmt w:val="lowerRoman"/>
      <w:lvlText w:val="%3."/>
      <w:lvlJc w:val="right"/>
      <w:pPr>
        <w:ind w:left="810" w:hanging="180"/>
      </w:pPr>
    </w:lvl>
    <w:lvl w:ilvl="3" w:tplc="0409000F">
      <w:start w:val="1"/>
      <w:numFmt w:val="decimal"/>
      <w:lvlText w:val="%4."/>
      <w:lvlJc w:val="left"/>
      <w:pPr>
        <w:ind w:left="117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43FEA"/>
    <w:multiLevelType w:val="hybridMultilevel"/>
    <w:tmpl w:val="6AAA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8688A"/>
    <w:multiLevelType w:val="hybridMultilevel"/>
    <w:tmpl w:val="D4DC8772"/>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2B63E9"/>
    <w:multiLevelType w:val="hybridMultilevel"/>
    <w:tmpl w:val="36047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4D3E00"/>
    <w:multiLevelType w:val="hybridMultilevel"/>
    <w:tmpl w:val="4C42D79A"/>
    <w:lvl w:ilvl="0" w:tplc="67BAA3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55569F"/>
    <w:multiLevelType w:val="hybridMultilevel"/>
    <w:tmpl w:val="C29A4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2148A"/>
    <w:multiLevelType w:val="hybridMultilevel"/>
    <w:tmpl w:val="42C2600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9301E"/>
    <w:multiLevelType w:val="hybridMultilevel"/>
    <w:tmpl w:val="6A50DB92"/>
    <w:lvl w:ilvl="0" w:tplc="20C0B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C4526"/>
    <w:multiLevelType w:val="hybridMultilevel"/>
    <w:tmpl w:val="B1024AEE"/>
    <w:lvl w:ilvl="0" w:tplc="16C4AD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14627F"/>
    <w:multiLevelType w:val="hybridMultilevel"/>
    <w:tmpl w:val="C91E1C1A"/>
    <w:lvl w:ilvl="0" w:tplc="6700D4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E584E"/>
    <w:multiLevelType w:val="hybridMultilevel"/>
    <w:tmpl w:val="D4DC877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B04EDA"/>
    <w:multiLevelType w:val="hybridMultilevel"/>
    <w:tmpl w:val="85C07CD4"/>
    <w:lvl w:ilvl="0" w:tplc="04090015">
      <w:start w:val="1"/>
      <w:numFmt w:val="upperLetter"/>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251B9B"/>
    <w:multiLevelType w:val="hybridMultilevel"/>
    <w:tmpl w:val="078AB1A2"/>
    <w:lvl w:ilvl="0" w:tplc="8BB084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9D5483"/>
    <w:multiLevelType w:val="hybridMultilevel"/>
    <w:tmpl w:val="0434AE40"/>
    <w:lvl w:ilvl="0" w:tplc="C5B8C996">
      <w:start w:val="1"/>
      <w:numFmt w:val="upp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40BB0D0A"/>
    <w:multiLevelType w:val="hybridMultilevel"/>
    <w:tmpl w:val="FCDE7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AF0272"/>
    <w:multiLevelType w:val="hybridMultilevel"/>
    <w:tmpl w:val="EEBA096A"/>
    <w:lvl w:ilvl="0" w:tplc="04090015">
      <w:start w:val="1"/>
      <w:numFmt w:val="upperLetter"/>
      <w:lvlText w:val="%1."/>
      <w:lvlJc w:val="left"/>
      <w:pPr>
        <w:ind w:left="360" w:hanging="360"/>
      </w:pPr>
    </w:lvl>
    <w:lvl w:ilvl="1" w:tplc="0409000F">
      <w:start w:val="1"/>
      <w:numFmt w:val="decimal"/>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9F0FC7"/>
    <w:multiLevelType w:val="hybridMultilevel"/>
    <w:tmpl w:val="58E4B43A"/>
    <w:lvl w:ilvl="0" w:tplc="1EC6EB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8014D1"/>
    <w:multiLevelType w:val="hybridMultilevel"/>
    <w:tmpl w:val="B1860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857BF7"/>
    <w:multiLevelType w:val="hybridMultilevel"/>
    <w:tmpl w:val="792883F4"/>
    <w:lvl w:ilvl="0" w:tplc="04090015">
      <w:start w:val="1"/>
      <w:numFmt w:val="upperLetter"/>
      <w:lvlText w:val="%1."/>
      <w:lvlJc w:val="left"/>
      <w:pPr>
        <w:ind w:left="360" w:hanging="360"/>
      </w:pPr>
    </w:lvl>
    <w:lvl w:ilvl="1" w:tplc="04090019">
      <w:start w:val="1"/>
      <w:numFmt w:val="lowerLetter"/>
      <w:lvlText w:val="%2."/>
      <w:lvlJc w:val="left"/>
      <w:pPr>
        <w:ind w:left="54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0F87BED"/>
    <w:multiLevelType w:val="hybridMultilevel"/>
    <w:tmpl w:val="F048B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7E64E4"/>
    <w:multiLevelType w:val="hybridMultilevel"/>
    <w:tmpl w:val="99FCFF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DA5959"/>
    <w:multiLevelType w:val="hybridMultilevel"/>
    <w:tmpl w:val="D6EC9420"/>
    <w:lvl w:ilvl="0" w:tplc="0409000F">
      <w:start w:val="1"/>
      <w:numFmt w:val="decimal"/>
      <w:lvlText w:val="%1."/>
      <w:lvlJc w:val="left"/>
      <w:pPr>
        <w:ind w:left="360" w:hanging="360"/>
      </w:p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936325D"/>
    <w:multiLevelType w:val="hybridMultilevel"/>
    <w:tmpl w:val="7B6C8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6E0337"/>
    <w:multiLevelType w:val="hybridMultilevel"/>
    <w:tmpl w:val="6268B73E"/>
    <w:lvl w:ilvl="0" w:tplc="B20CEEF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C2407"/>
    <w:multiLevelType w:val="hybridMultilevel"/>
    <w:tmpl w:val="B906A8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8B0694C"/>
    <w:multiLevelType w:val="hybridMultilevel"/>
    <w:tmpl w:val="9510EE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B7A7400"/>
    <w:multiLevelType w:val="hybridMultilevel"/>
    <w:tmpl w:val="90C8D0E8"/>
    <w:lvl w:ilvl="0" w:tplc="869A3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9A1A1C"/>
    <w:multiLevelType w:val="hybridMultilevel"/>
    <w:tmpl w:val="90FA3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EC230D"/>
    <w:multiLevelType w:val="hybridMultilevel"/>
    <w:tmpl w:val="EC2E4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F029E4"/>
    <w:multiLevelType w:val="hybridMultilevel"/>
    <w:tmpl w:val="A64AD778"/>
    <w:lvl w:ilvl="0" w:tplc="E842C6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C0C25"/>
    <w:multiLevelType w:val="hybridMultilevel"/>
    <w:tmpl w:val="36FCD03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7E8923A9"/>
    <w:multiLevelType w:val="hybridMultilevel"/>
    <w:tmpl w:val="81283F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17361236">
    <w:abstractNumId w:val="2"/>
  </w:num>
  <w:num w:numId="2" w16cid:durableId="1803110866">
    <w:abstractNumId w:val="29"/>
  </w:num>
  <w:num w:numId="3" w16cid:durableId="630016878">
    <w:abstractNumId w:val="17"/>
  </w:num>
  <w:num w:numId="4" w16cid:durableId="295110162">
    <w:abstractNumId w:val="9"/>
  </w:num>
  <w:num w:numId="5" w16cid:durableId="1617521849">
    <w:abstractNumId w:val="5"/>
  </w:num>
  <w:num w:numId="6" w16cid:durableId="1597906979">
    <w:abstractNumId w:val="4"/>
  </w:num>
  <w:num w:numId="7" w16cid:durableId="579220683">
    <w:abstractNumId w:val="15"/>
  </w:num>
  <w:num w:numId="8" w16cid:durableId="690179742">
    <w:abstractNumId w:val="1"/>
  </w:num>
  <w:num w:numId="9" w16cid:durableId="636961142">
    <w:abstractNumId w:val="24"/>
  </w:num>
  <w:num w:numId="10" w16cid:durableId="2143694330">
    <w:abstractNumId w:val="21"/>
  </w:num>
  <w:num w:numId="11" w16cid:durableId="1397363945">
    <w:abstractNumId w:val="18"/>
  </w:num>
  <w:num w:numId="12" w16cid:durableId="792938273">
    <w:abstractNumId w:val="23"/>
  </w:num>
  <w:num w:numId="13" w16cid:durableId="1795365547">
    <w:abstractNumId w:val="20"/>
  </w:num>
  <w:num w:numId="14" w16cid:durableId="1099059534">
    <w:abstractNumId w:val="19"/>
  </w:num>
  <w:num w:numId="15" w16cid:durableId="565458118">
    <w:abstractNumId w:val="6"/>
  </w:num>
  <w:num w:numId="16" w16cid:durableId="734082554">
    <w:abstractNumId w:val="26"/>
  </w:num>
  <w:num w:numId="17" w16cid:durableId="1799565045">
    <w:abstractNumId w:val="25"/>
  </w:num>
  <w:num w:numId="18" w16cid:durableId="864291378">
    <w:abstractNumId w:val="12"/>
  </w:num>
  <w:num w:numId="19" w16cid:durableId="1255045232">
    <w:abstractNumId w:val="28"/>
  </w:num>
  <w:num w:numId="20" w16cid:durableId="505481737">
    <w:abstractNumId w:val="22"/>
  </w:num>
  <w:num w:numId="21" w16cid:durableId="1122262506">
    <w:abstractNumId w:val="7"/>
  </w:num>
  <w:num w:numId="22" w16cid:durableId="1145464524">
    <w:abstractNumId w:val="11"/>
  </w:num>
  <w:num w:numId="23" w16cid:durableId="1266377781">
    <w:abstractNumId w:val="16"/>
  </w:num>
  <w:num w:numId="24" w16cid:durableId="1969972755">
    <w:abstractNumId w:val="32"/>
  </w:num>
  <w:num w:numId="25" w16cid:durableId="1597590664">
    <w:abstractNumId w:val="31"/>
  </w:num>
  <w:num w:numId="26" w16cid:durableId="1864787181">
    <w:abstractNumId w:val="10"/>
  </w:num>
  <w:num w:numId="27" w16cid:durableId="1050689251">
    <w:abstractNumId w:val="3"/>
  </w:num>
  <w:num w:numId="28" w16cid:durableId="1085300119">
    <w:abstractNumId w:val="13"/>
  </w:num>
  <w:num w:numId="29" w16cid:durableId="746657315">
    <w:abstractNumId w:val="14"/>
  </w:num>
  <w:num w:numId="30" w16cid:durableId="305597888">
    <w:abstractNumId w:val="27"/>
  </w:num>
  <w:num w:numId="31" w16cid:durableId="1626036783">
    <w:abstractNumId w:val="8"/>
  </w:num>
  <w:num w:numId="32" w16cid:durableId="1647276669">
    <w:abstractNumId w:val="0"/>
  </w:num>
  <w:num w:numId="33" w16cid:durableId="87184336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AyMLU0tTAysrBQ0lEKTi0uzszPAykwqgUAYLevFCwAAAA="/>
  </w:docVars>
  <w:rsids>
    <w:rsidRoot w:val="008875CB"/>
    <w:rsid w:val="0000466B"/>
    <w:rsid w:val="000056BE"/>
    <w:rsid w:val="000056EF"/>
    <w:rsid w:val="000057D3"/>
    <w:rsid w:val="000107E3"/>
    <w:rsid w:val="00011B24"/>
    <w:rsid w:val="00011B30"/>
    <w:rsid w:val="000154E4"/>
    <w:rsid w:val="00017E94"/>
    <w:rsid w:val="00027C6B"/>
    <w:rsid w:val="0003147A"/>
    <w:rsid w:val="0003259C"/>
    <w:rsid w:val="00033295"/>
    <w:rsid w:val="00033EF4"/>
    <w:rsid w:val="00033F52"/>
    <w:rsid w:val="00037376"/>
    <w:rsid w:val="00037CFC"/>
    <w:rsid w:val="000424B0"/>
    <w:rsid w:val="0004360F"/>
    <w:rsid w:val="00043F43"/>
    <w:rsid w:val="00050E19"/>
    <w:rsid w:val="0005332D"/>
    <w:rsid w:val="000539A4"/>
    <w:rsid w:val="000539D7"/>
    <w:rsid w:val="0005513A"/>
    <w:rsid w:val="000574EB"/>
    <w:rsid w:val="00057BDC"/>
    <w:rsid w:val="000601EC"/>
    <w:rsid w:val="000609EC"/>
    <w:rsid w:val="000621B9"/>
    <w:rsid w:val="00064011"/>
    <w:rsid w:val="0006405B"/>
    <w:rsid w:val="00065968"/>
    <w:rsid w:val="0006607E"/>
    <w:rsid w:val="00070A6F"/>
    <w:rsid w:val="00071170"/>
    <w:rsid w:val="00073E2D"/>
    <w:rsid w:val="0007493A"/>
    <w:rsid w:val="00077916"/>
    <w:rsid w:val="000810A4"/>
    <w:rsid w:val="0008129C"/>
    <w:rsid w:val="000815E2"/>
    <w:rsid w:val="0008530A"/>
    <w:rsid w:val="00086EC6"/>
    <w:rsid w:val="000902BA"/>
    <w:rsid w:val="00091F41"/>
    <w:rsid w:val="00091F78"/>
    <w:rsid w:val="00093A79"/>
    <w:rsid w:val="00093CA1"/>
    <w:rsid w:val="00094B46"/>
    <w:rsid w:val="0009570A"/>
    <w:rsid w:val="00097A13"/>
    <w:rsid w:val="000A125E"/>
    <w:rsid w:val="000A1F24"/>
    <w:rsid w:val="000A2BEF"/>
    <w:rsid w:val="000A3430"/>
    <w:rsid w:val="000A3D1F"/>
    <w:rsid w:val="000A71AB"/>
    <w:rsid w:val="000B0E39"/>
    <w:rsid w:val="000B3535"/>
    <w:rsid w:val="000B3621"/>
    <w:rsid w:val="000B4818"/>
    <w:rsid w:val="000B6DE9"/>
    <w:rsid w:val="000C2A74"/>
    <w:rsid w:val="000C5089"/>
    <w:rsid w:val="000C6232"/>
    <w:rsid w:val="000D017A"/>
    <w:rsid w:val="000D01AC"/>
    <w:rsid w:val="000D0A73"/>
    <w:rsid w:val="000D0E39"/>
    <w:rsid w:val="000D0E90"/>
    <w:rsid w:val="000D248E"/>
    <w:rsid w:val="000D46F5"/>
    <w:rsid w:val="000D4CCD"/>
    <w:rsid w:val="000D4FD7"/>
    <w:rsid w:val="000D6B75"/>
    <w:rsid w:val="000D7C49"/>
    <w:rsid w:val="000E1EF2"/>
    <w:rsid w:val="000E2633"/>
    <w:rsid w:val="000E346B"/>
    <w:rsid w:val="000E3DDC"/>
    <w:rsid w:val="000E5CDB"/>
    <w:rsid w:val="000E67D8"/>
    <w:rsid w:val="000E6F86"/>
    <w:rsid w:val="000E78B5"/>
    <w:rsid w:val="000F0DC7"/>
    <w:rsid w:val="000F2299"/>
    <w:rsid w:val="000F2797"/>
    <w:rsid w:val="000F65D0"/>
    <w:rsid w:val="00100799"/>
    <w:rsid w:val="001010B7"/>
    <w:rsid w:val="00102006"/>
    <w:rsid w:val="00102F8A"/>
    <w:rsid w:val="001030D0"/>
    <w:rsid w:val="0010631A"/>
    <w:rsid w:val="001104A1"/>
    <w:rsid w:val="001119D2"/>
    <w:rsid w:val="00113253"/>
    <w:rsid w:val="00121AB6"/>
    <w:rsid w:val="00122200"/>
    <w:rsid w:val="001264BB"/>
    <w:rsid w:val="0013173D"/>
    <w:rsid w:val="00132618"/>
    <w:rsid w:val="001326FC"/>
    <w:rsid w:val="00133C72"/>
    <w:rsid w:val="00134C51"/>
    <w:rsid w:val="00136D0C"/>
    <w:rsid w:val="0013701E"/>
    <w:rsid w:val="001371F1"/>
    <w:rsid w:val="0014134B"/>
    <w:rsid w:val="0014159B"/>
    <w:rsid w:val="001418C5"/>
    <w:rsid w:val="00141FCE"/>
    <w:rsid w:val="001423C4"/>
    <w:rsid w:val="0014458B"/>
    <w:rsid w:val="00144E0D"/>
    <w:rsid w:val="00150E26"/>
    <w:rsid w:val="0015769D"/>
    <w:rsid w:val="00160AE5"/>
    <w:rsid w:val="0016154B"/>
    <w:rsid w:val="001622D4"/>
    <w:rsid w:val="00162F62"/>
    <w:rsid w:val="001630AF"/>
    <w:rsid w:val="0016547C"/>
    <w:rsid w:val="0017347A"/>
    <w:rsid w:val="00173D2A"/>
    <w:rsid w:val="0017409D"/>
    <w:rsid w:val="001758C8"/>
    <w:rsid w:val="00177819"/>
    <w:rsid w:val="0018004A"/>
    <w:rsid w:val="001800E7"/>
    <w:rsid w:val="00180D93"/>
    <w:rsid w:val="001824F2"/>
    <w:rsid w:val="00183B05"/>
    <w:rsid w:val="0018727B"/>
    <w:rsid w:val="00187D57"/>
    <w:rsid w:val="00190356"/>
    <w:rsid w:val="001936C2"/>
    <w:rsid w:val="00196F5E"/>
    <w:rsid w:val="001A0DDE"/>
    <w:rsid w:val="001A13B8"/>
    <w:rsid w:val="001A2698"/>
    <w:rsid w:val="001A2E9E"/>
    <w:rsid w:val="001A4EED"/>
    <w:rsid w:val="001B28D5"/>
    <w:rsid w:val="001B33F3"/>
    <w:rsid w:val="001B4C5C"/>
    <w:rsid w:val="001B4EFA"/>
    <w:rsid w:val="001B5467"/>
    <w:rsid w:val="001B6892"/>
    <w:rsid w:val="001B7EBA"/>
    <w:rsid w:val="001C018F"/>
    <w:rsid w:val="001C3B6D"/>
    <w:rsid w:val="001C3EF2"/>
    <w:rsid w:val="001C60DB"/>
    <w:rsid w:val="001C6A72"/>
    <w:rsid w:val="001D06D9"/>
    <w:rsid w:val="001D0B4F"/>
    <w:rsid w:val="001D4C86"/>
    <w:rsid w:val="001D5581"/>
    <w:rsid w:val="001D63EE"/>
    <w:rsid w:val="001D6B44"/>
    <w:rsid w:val="001D6C6E"/>
    <w:rsid w:val="001E0BDE"/>
    <w:rsid w:val="001E376A"/>
    <w:rsid w:val="001E38C5"/>
    <w:rsid w:val="001E5440"/>
    <w:rsid w:val="001E5A43"/>
    <w:rsid w:val="001E5C72"/>
    <w:rsid w:val="001E7711"/>
    <w:rsid w:val="001E771A"/>
    <w:rsid w:val="001E7DAB"/>
    <w:rsid w:val="001F122B"/>
    <w:rsid w:val="001F1B20"/>
    <w:rsid w:val="001F6676"/>
    <w:rsid w:val="001F6CE8"/>
    <w:rsid w:val="001F7F80"/>
    <w:rsid w:val="002050D9"/>
    <w:rsid w:val="00205453"/>
    <w:rsid w:val="002060DA"/>
    <w:rsid w:val="0020630F"/>
    <w:rsid w:val="0021258F"/>
    <w:rsid w:val="00215BF8"/>
    <w:rsid w:val="00217649"/>
    <w:rsid w:val="00220628"/>
    <w:rsid w:val="00222FDF"/>
    <w:rsid w:val="0022396D"/>
    <w:rsid w:val="00224B97"/>
    <w:rsid w:val="00225173"/>
    <w:rsid w:val="00232417"/>
    <w:rsid w:val="002332BD"/>
    <w:rsid w:val="002366A0"/>
    <w:rsid w:val="0023703B"/>
    <w:rsid w:val="00241884"/>
    <w:rsid w:val="0024188E"/>
    <w:rsid w:val="00241F38"/>
    <w:rsid w:val="002425FA"/>
    <w:rsid w:val="00246D63"/>
    <w:rsid w:val="00250372"/>
    <w:rsid w:val="00251687"/>
    <w:rsid w:val="00251E61"/>
    <w:rsid w:val="002543E6"/>
    <w:rsid w:val="002548BF"/>
    <w:rsid w:val="00254F76"/>
    <w:rsid w:val="00255D9A"/>
    <w:rsid w:val="00257179"/>
    <w:rsid w:val="002571B9"/>
    <w:rsid w:val="00257690"/>
    <w:rsid w:val="002621A1"/>
    <w:rsid w:val="00263214"/>
    <w:rsid w:val="00263F2B"/>
    <w:rsid w:val="0026468B"/>
    <w:rsid w:val="00270493"/>
    <w:rsid w:val="00271B46"/>
    <w:rsid w:val="002738EB"/>
    <w:rsid w:val="0027516F"/>
    <w:rsid w:val="0027573C"/>
    <w:rsid w:val="0027637F"/>
    <w:rsid w:val="00277569"/>
    <w:rsid w:val="00280DA5"/>
    <w:rsid w:val="00280EC8"/>
    <w:rsid w:val="00281FBC"/>
    <w:rsid w:val="00282C94"/>
    <w:rsid w:val="00284E96"/>
    <w:rsid w:val="00285CE6"/>
    <w:rsid w:val="00287A05"/>
    <w:rsid w:val="00291586"/>
    <w:rsid w:val="00292B89"/>
    <w:rsid w:val="002932D6"/>
    <w:rsid w:val="00293693"/>
    <w:rsid w:val="00294231"/>
    <w:rsid w:val="00295502"/>
    <w:rsid w:val="00295812"/>
    <w:rsid w:val="002968D0"/>
    <w:rsid w:val="002A4F6F"/>
    <w:rsid w:val="002A617C"/>
    <w:rsid w:val="002A6766"/>
    <w:rsid w:val="002A7765"/>
    <w:rsid w:val="002A7939"/>
    <w:rsid w:val="002A7A4A"/>
    <w:rsid w:val="002B0EBE"/>
    <w:rsid w:val="002B25FE"/>
    <w:rsid w:val="002B4A83"/>
    <w:rsid w:val="002B78AE"/>
    <w:rsid w:val="002C070E"/>
    <w:rsid w:val="002C1C4D"/>
    <w:rsid w:val="002C223B"/>
    <w:rsid w:val="002C3D0F"/>
    <w:rsid w:val="002C5791"/>
    <w:rsid w:val="002C7F20"/>
    <w:rsid w:val="002D0525"/>
    <w:rsid w:val="002D193C"/>
    <w:rsid w:val="002D269F"/>
    <w:rsid w:val="002D2B6D"/>
    <w:rsid w:val="002D3A18"/>
    <w:rsid w:val="002D3BA9"/>
    <w:rsid w:val="002D47E1"/>
    <w:rsid w:val="002D57F9"/>
    <w:rsid w:val="002D7C4E"/>
    <w:rsid w:val="002E091E"/>
    <w:rsid w:val="002E0B14"/>
    <w:rsid w:val="002E0EFA"/>
    <w:rsid w:val="002E14CC"/>
    <w:rsid w:val="002E742A"/>
    <w:rsid w:val="002F0368"/>
    <w:rsid w:val="002F1435"/>
    <w:rsid w:val="002F1449"/>
    <w:rsid w:val="002F5A38"/>
    <w:rsid w:val="002F66B1"/>
    <w:rsid w:val="002F6ABA"/>
    <w:rsid w:val="002F6CFA"/>
    <w:rsid w:val="002F7D48"/>
    <w:rsid w:val="003006A5"/>
    <w:rsid w:val="003016B6"/>
    <w:rsid w:val="00302259"/>
    <w:rsid w:val="00303370"/>
    <w:rsid w:val="00305D44"/>
    <w:rsid w:val="003062AA"/>
    <w:rsid w:val="00306D7E"/>
    <w:rsid w:val="003074E8"/>
    <w:rsid w:val="003076FC"/>
    <w:rsid w:val="00310842"/>
    <w:rsid w:val="00310865"/>
    <w:rsid w:val="0031161B"/>
    <w:rsid w:val="003134BB"/>
    <w:rsid w:val="00313940"/>
    <w:rsid w:val="00314775"/>
    <w:rsid w:val="00314879"/>
    <w:rsid w:val="00314A0C"/>
    <w:rsid w:val="00315106"/>
    <w:rsid w:val="0032015C"/>
    <w:rsid w:val="003202C7"/>
    <w:rsid w:val="00320567"/>
    <w:rsid w:val="0032057A"/>
    <w:rsid w:val="003206CE"/>
    <w:rsid w:val="00320FFE"/>
    <w:rsid w:val="00322D90"/>
    <w:rsid w:val="0032382E"/>
    <w:rsid w:val="00324C04"/>
    <w:rsid w:val="00325F34"/>
    <w:rsid w:val="0032728E"/>
    <w:rsid w:val="00327A7F"/>
    <w:rsid w:val="00330934"/>
    <w:rsid w:val="00331EA0"/>
    <w:rsid w:val="003348AE"/>
    <w:rsid w:val="0033603C"/>
    <w:rsid w:val="0034150E"/>
    <w:rsid w:val="00342262"/>
    <w:rsid w:val="003438EC"/>
    <w:rsid w:val="0034398C"/>
    <w:rsid w:val="00344BFF"/>
    <w:rsid w:val="00352178"/>
    <w:rsid w:val="00352CDF"/>
    <w:rsid w:val="003540BB"/>
    <w:rsid w:val="003541A7"/>
    <w:rsid w:val="00357550"/>
    <w:rsid w:val="003611DC"/>
    <w:rsid w:val="00363165"/>
    <w:rsid w:val="00365E43"/>
    <w:rsid w:val="003667C7"/>
    <w:rsid w:val="003756CA"/>
    <w:rsid w:val="00376A0B"/>
    <w:rsid w:val="003808AF"/>
    <w:rsid w:val="0038452D"/>
    <w:rsid w:val="00384670"/>
    <w:rsid w:val="0039023C"/>
    <w:rsid w:val="00390600"/>
    <w:rsid w:val="00391820"/>
    <w:rsid w:val="0039666A"/>
    <w:rsid w:val="00396FF0"/>
    <w:rsid w:val="003A09FB"/>
    <w:rsid w:val="003A2403"/>
    <w:rsid w:val="003A4A2A"/>
    <w:rsid w:val="003A4DF7"/>
    <w:rsid w:val="003A6C5E"/>
    <w:rsid w:val="003A6FB3"/>
    <w:rsid w:val="003B2F7B"/>
    <w:rsid w:val="003B50AB"/>
    <w:rsid w:val="003B656B"/>
    <w:rsid w:val="003B7ED8"/>
    <w:rsid w:val="003C39B8"/>
    <w:rsid w:val="003C5D5A"/>
    <w:rsid w:val="003D0461"/>
    <w:rsid w:val="003D1A81"/>
    <w:rsid w:val="003D1EAD"/>
    <w:rsid w:val="003D2029"/>
    <w:rsid w:val="003D2546"/>
    <w:rsid w:val="003D4C86"/>
    <w:rsid w:val="003D5637"/>
    <w:rsid w:val="003D5FC7"/>
    <w:rsid w:val="003D6772"/>
    <w:rsid w:val="003D756C"/>
    <w:rsid w:val="003E0C44"/>
    <w:rsid w:val="003E1655"/>
    <w:rsid w:val="003E2F1E"/>
    <w:rsid w:val="003E3B55"/>
    <w:rsid w:val="003E3BB4"/>
    <w:rsid w:val="003F2DC8"/>
    <w:rsid w:val="003F3193"/>
    <w:rsid w:val="003F330F"/>
    <w:rsid w:val="003F7B6D"/>
    <w:rsid w:val="00400119"/>
    <w:rsid w:val="00401F51"/>
    <w:rsid w:val="00402C68"/>
    <w:rsid w:val="00402DE1"/>
    <w:rsid w:val="00403526"/>
    <w:rsid w:val="00405326"/>
    <w:rsid w:val="00405446"/>
    <w:rsid w:val="00413966"/>
    <w:rsid w:val="00414294"/>
    <w:rsid w:val="0041492A"/>
    <w:rsid w:val="004155FE"/>
    <w:rsid w:val="00420739"/>
    <w:rsid w:val="004248AA"/>
    <w:rsid w:val="00424920"/>
    <w:rsid w:val="00425672"/>
    <w:rsid w:val="00426F8A"/>
    <w:rsid w:val="00430076"/>
    <w:rsid w:val="00430182"/>
    <w:rsid w:val="004301FB"/>
    <w:rsid w:val="00431D6C"/>
    <w:rsid w:val="00433D63"/>
    <w:rsid w:val="00434C24"/>
    <w:rsid w:val="0043599B"/>
    <w:rsid w:val="0043709C"/>
    <w:rsid w:val="00437635"/>
    <w:rsid w:val="00437754"/>
    <w:rsid w:val="00440762"/>
    <w:rsid w:val="00441EF5"/>
    <w:rsid w:val="00442BF1"/>
    <w:rsid w:val="00443C8F"/>
    <w:rsid w:val="004456FC"/>
    <w:rsid w:val="004513F9"/>
    <w:rsid w:val="0045170C"/>
    <w:rsid w:val="00452A84"/>
    <w:rsid w:val="0045516E"/>
    <w:rsid w:val="00455C31"/>
    <w:rsid w:val="004576BF"/>
    <w:rsid w:val="004620C9"/>
    <w:rsid w:val="00462D15"/>
    <w:rsid w:val="00462FE3"/>
    <w:rsid w:val="004631AD"/>
    <w:rsid w:val="00463B02"/>
    <w:rsid w:val="00465680"/>
    <w:rsid w:val="0046632D"/>
    <w:rsid w:val="00466438"/>
    <w:rsid w:val="0046675D"/>
    <w:rsid w:val="00467B4B"/>
    <w:rsid w:val="00470544"/>
    <w:rsid w:val="00470CE8"/>
    <w:rsid w:val="004717AB"/>
    <w:rsid w:val="004718F6"/>
    <w:rsid w:val="004720D5"/>
    <w:rsid w:val="004739A8"/>
    <w:rsid w:val="0047640C"/>
    <w:rsid w:val="004770FD"/>
    <w:rsid w:val="00480017"/>
    <w:rsid w:val="004800D0"/>
    <w:rsid w:val="00482216"/>
    <w:rsid w:val="00483723"/>
    <w:rsid w:val="00483E9D"/>
    <w:rsid w:val="00484730"/>
    <w:rsid w:val="00486121"/>
    <w:rsid w:val="00487970"/>
    <w:rsid w:val="00487F9C"/>
    <w:rsid w:val="004936B7"/>
    <w:rsid w:val="00493CBB"/>
    <w:rsid w:val="00493D8A"/>
    <w:rsid w:val="004943D0"/>
    <w:rsid w:val="00497BAD"/>
    <w:rsid w:val="004A06B4"/>
    <w:rsid w:val="004A2511"/>
    <w:rsid w:val="004A3960"/>
    <w:rsid w:val="004A4471"/>
    <w:rsid w:val="004A4485"/>
    <w:rsid w:val="004A622B"/>
    <w:rsid w:val="004A7B5F"/>
    <w:rsid w:val="004A7CD2"/>
    <w:rsid w:val="004B09DE"/>
    <w:rsid w:val="004B206C"/>
    <w:rsid w:val="004B4859"/>
    <w:rsid w:val="004B5608"/>
    <w:rsid w:val="004B56CD"/>
    <w:rsid w:val="004B7B56"/>
    <w:rsid w:val="004B7BCD"/>
    <w:rsid w:val="004C33B3"/>
    <w:rsid w:val="004C3577"/>
    <w:rsid w:val="004C6B9F"/>
    <w:rsid w:val="004D0B49"/>
    <w:rsid w:val="004D0D40"/>
    <w:rsid w:val="004D1729"/>
    <w:rsid w:val="004D1757"/>
    <w:rsid w:val="004D24A1"/>
    <w:rsid w:val="004D3338"/>
    <w:rsid w:val="004D581E"/>
    <w:rsid w:val="004D62C6"/>
    <w:rsid w:val="004D7D5B"/>
    <w:rsid w:val="004E0D08"/>
    <w:rsid w:val="004E2062"/>
    <w:rsid w:val="004E2649"/>
    <w:rsid w:val="004E44C0"/>
    <w:rsid w:val="004E5CF4"/>
    <w:rsid w:val="004E680A"/>
    <w:rsid w:val="004E7423"/>
    <w:rsid w:val="004F3286"/>
    <w:rsid w:val="004F4D3C"/>
    <w:rsid w:val="004F6268"/>
    <w:rsid w:val="004F7A29"/>
    <w:rsid w:val="004F7B9C"/>
    <w:rsid w:val="00501D80"/>
    <w:rsid w:val="00502101"/>
    <w:rsid w:val="005031A8"/>
    <w:rsid w:val="005043FF"/>
    <w:rsid w:val="0050494E"/>
    <w:rsid w:val="00507C09"/>
    <w:rsid w:val="00511B9A"/>
    <w:rsid w:val="00513E7B"/>
    <w:rsid w:val="00514E61"/>
    <w:rsid w:val="00517062"/>
    <w:rsid w:val="00517CB8"/>
    <w:rsid w:val="00517E4F"/>
    <w:rsid w:val="0052013A"/>
    <w:rsid w:val="00520578"/>
    <w:rsid w:val="005210EE"/>
    <w:rsid w:val="00521BD5"/>
    <w:rsid w:val="005231A3"/>
    <w:rsid w:val="00526468"/>
    <w:rsid w:val="00530D46"/>
    <w:rsid w:val="00533EE9"/>
    <w:rsid w:val="00534ADE"/>
    <w:rsid w:val="00535434"/>
    <w:rsid w:val="00535993"/>
    <w:rsid w:val="00535A06"/>
    <w:rsid w:val="005368B6"/>
    <w:rsid w:val="00542705"/>
    <w:rsid w:val="00544852"/>
    <w:rsid w:val="00545AB0"/>
    <w:rsid w:val="00547BD0"/>
    <w:rsid w:val="005501AC"/>
    <w:rsid w:val="0055080E"/>
    <w:rsid w:val="005516EC"/>
    <w:rsid w:val="00551918"/>
    <w:rsid w:val="00552BFC"/>
    <w:rsid w:val="00553368"/>
    <w:rsid w:val="00553711"/>
    <w:rsid w:val="005551F9"/>
    <w:rsid w:val="00555568"/>
    <w:rsid w:val="00555713"/>
    <w:rsid w:val="00555C8E"/>
    <w:rsid w:val="0055731E"/>
    <w:rsid w:val="00557C50"/>
    <w:rsid w:val="0056031B"/>
    <w:rsid w:val="00566F31"/>
    <w:rsid w:val="0056763B"/>
    <w:rsid w:val="005701CE"/>
    <w:rsid w:val="00570B8D"/>
    <w:rsid w:val="00571434"/>
    <w:rsid w:val="00572390"/>
    <w:rsid w:val="0057297C"/>
    <w:rsid w:val="00572A54"/>
    <w:rsid w:val="00575026"/>
    <w:rsid w:val="00580DDC"/>
    <w:rsid w:val="005816FD"/>
    <w:rsid w:val="00581CFB"/>
    <w:rsid w:val="00581F11"/>
    <w:rsid w:val="00582354"/>
    <w:rsid w:val="00582A3F"/>
    <w:rsid w:val="005832D3"/>
    <w:rsid w:val="00583732"/>
    <w:rsid w:val="00583A6C"/>
    <w:rsid w:val="00584648"/>
    <w:rsid w:val="005861A9"/>
    <w:rsid w:val="00586376"/>
    <w:rsid w:val="00590864"/>
    <w:rsid w:val="00590881"/>
    <w:rsid w:val="005911C7"/>
    <w:rsid w:val="005933BF"/>
    <w:rsid w:val="005939F5"/>
    <w:rsid w:val="00593E42"/>
    <w:rsid w:val="00594DFB"/>
    <w:rsid w:val="0059563A"/>
    <w:rsid w:val="00595928"/>
    <w:rsid w:val="00596D1B"/>
    <w:rsid w:val="005A1659"/>
    <w:rsid w:val="005A24EF"/>
    <w:rsid w:val="005A266D"/>
    <w:rsid w:val="005A68E7"/>
    <w:rsid w:val="005A6BEB"/>
    <w:rsid w:val="005A70B6"/>
    <w:rsid w:val="005A76AC"/>
    <w:rsid w:val="005B0415"/>
    <w:rsid w:val="005B0B9A"/>
    <w:rsid w:val="005B11E8"/>
    <w:rsid w:val="005B2288"/>
    <w:rsid w:val="005B2657"/>
    <w:rsid w:val="005B2CA1"/>
    <w:rsid w:val="005B305D"/>
    <w:rsid w:val="005B3126"/>
    <w:rsid w:val="005B73D7"/>
    <w:rsid w:val="005C0011"/>
    <w:rsid w:val="005C0C16"/>
    <w:rsid w:val="005C1D4B"/>
    <w:rsid w:val="005C26C3"/>
    <w:rsid w:val="005C2EBD"/>
    <w:rsid w:val="005C35F8"/>
    <w:rsid w:val="005D0C2A"/>
    <w:rsid w:val="005D0CDF"/>
    <w:rsid w:val="005D0E97"/>
    <w:rsid w:val="005D26AC"/>
    <w:rsid w:val="005D5AFD"/>
    <w:rsid w:val="005D6C78"/>
    <w:rsid w:val="005D762A"/>
    <w:rsid w:val="005E0A36"/>
    <w:rsid w:val="005E19B1"/>
    <w:rsid w:val="005E2020"/>
    <w:rsid w:val="005E4945"/>
    <w:rsid w:val="005E6B8C"/>
    <w:rsid w:val="005F175C"/>
    <w:rsid w:val="005F2099"/>
    <w:rsid w:val="005F237C"/>
    <w:rsid w:val="005F2D61"/>
    <w:rsid w:val="005F2D8B"/>
    <w:rsid w:val="005F3567"/>
    <w:rsid w:val="005F4629"/>
    <w:rsid w:val="005F654E"/>
    <w:rsid w:val="00600032"/>
    <w:rsid w:val="006009B9"/>
    <w:rsid w:val="00601950"/>
    <w:rsid w:val="006035BA"/>
    <w:rsid w:val="00603DB3"/>
    <w:rsid w:val="006059D8"/>
    <w:rsid w:val="00605A48"/>
    <w:rsid w:val="00606194"/>
    <w:rsid w:val="00607749"/>
    <w:rsid w:val="00607917"/>
    <w:rsid w:val="00610BE8"/>
    <w:rsid w:val="00611BD1"/>
    <w:rsid w:val="006128EF"/>
    <w:rsid w:val="006129B9"/>
    <w:rsid w:val="00613F1D"/>
    <w:rsid w:val="006144D0"/>
    <w:rsid w:val="00615173"/>
    <w:rsid w:val="0061534B"/>
    <w:rsid w:val="00622035"/>
    <w:rsid w:val="00623F08"/>
    <w:rsid w:val="00623F98"/>
    <w:rsid w:val="00624149"/>
    <w:rsid w:val="00625638"/>
    <w:rsid w:val="00625F44"/>
    <w:rsid w:val="00627E2A"/>
    <w:rsid w:val="00632129"/>
    <w:rsid w:val="006404F4"/>
    <w:rsid w:val="006417FC"/>
    <w:rsid w:val="00641C19"/>
    <w:rsid w:val="0064377E"/>
    <w:rsid w:val="00646F2B"/>
    <w:rsid w:val="00652603"/>
    <w:rsid w:val="00654946"/>
    <w:rsid w:val="00654F48"/>
    <w:rsid w:val="00655634"/>
    <w:rsid w:val="006559C0"/>
    <w:rsid w:val="0065643D"/>
    <w:rsid w:val="006568CA"/>
    <w:rsid w:val="006602CE"/>
    <w:rsid w:val="0066204B"/>
    <w:rsid w:val="00662690"/>
    <w:rsid w:val="00662DCA"/>
    <w:rsid w:val="006630FD"/>
    <w:rsid w:val="00663518"/>
    <w:rsid w:val="00667675"/>
    <w:rsid w:val="0066787A"/>
    <w:rsid w:val="0067186A"/>
    <w:rsid w:val="006729CB"/>
    <w:rsid w:val="00673F7D"/>
    <w:rsid w:val="00674AD5"/>
    <w:rsid w:val="00676BCF"/>
    <w:rsid w:val="00677AAD"/>
    <w:rsid w:val="00680F1F"/>
    <w:rsid w:val="006812BB"/>
    <w:rsid w:val="006815FF"/>
    <w:rsid w:val="0068485F"/>
    <w:rsid w:val="00685897"/>
    <w:rsid w:val="00690E67"/>
    <w:rsid w:val="00693BF1"/>
    <w:rsid w:val="00694E67"/>
    <w:rsid w:val="0069508D"/>
    <w:rsid w:val="00695798"/>
    <w:rsid w:val="00695AC9"/>
    <w:rsid w:val="006976D1"/>
    <w:rsid w:val="00697C3B"/>
    <w:rsid w:val="006A0CA1"/>
    <w:rsid w:val="006A1C27"/>
    <w:rsid w:val="006A2CF2"/>
    <w:rsid w:val="006A3399"/>
    <w:rsid w:val="006A4200"/>
    <w:rsid w:val="006A4AB2"/>
    <w:rsid w:val="006A70D1"/>
    <w:rsid w:val="006A7AB6"/>
    <w:rsid w:val="006B0909"/>
    <w:rsid w:val="006B1618"/>
    <w:rsid w:val="006B1CA0"/>
    <w:rsid w:val="006B2257"/>
    <w:rsid w:val="006B5920"/>
    <w:rsid w:val="006B6313"/>
    <w:rsid w:val="006C2218"/>
    <w:rsid w:val="006C2B7F"/>
    <w:rsid w:val="006C799F"/>
    <w:rsid w:val="006D6B32"/>
    <w:rsid w:val="006E102E"/>
    <w:rsid w:val="006E4327"/>
    <w:rsid w:val="006E554A"/>
    <w:rsid w:val="006E67AD"/>
    <w:rsid w:val="006E6C5C"/>
    <w:rsid w:val="006E6CE7"/>
    <w:rsid w:val="006E73FD"/>
    <w:rsid w:val="006E7465"/>
    <w:rsid w:val="006F0699"/>
    <w:rsid w:val="006F071B"/>
    <w:rsid w:val="006F0C52"/>
    <w:rsid w:val="006F21E4"/>
    <w:rsid w:val="006F5E92"/>
    <w:rsid w:val="006F6437"/>
    <w:rsid w:val="006F7B18"/>
    <w:rsid w:val="006F7DE2"/>
    <w:rsid w:val="00701043"/>
    <w:rsid w:val="00701135"/>
    <w:rsid w:val="00702A10"/>
    <w:rsid w:val="0070319D"/>
    <w:rsid w:val="00703C9C"/>
    <w:rsid w:val="00704847"/>
    <w:rsid w:val="007051D1"/>
    <w:rsid w:val="0070654B"/>
    <w:rsid w:val="00706DB8"/>
    <w:rsid w:val="00707905"/>
    <w:rsid w:val="00710035"/>
    <w:rsid w:val="007125D7"/>
    <w:rsid w:val="00712A9B"/>
    <w:rsid w:val="00715183"/>
    <w:rsid w:val="00715378"/>
    <w:rsid w:val="00725F43"/>
    <w:rsid w:val="00730F1C"/>
    <w:rsid w:val="00731FCA"/>
    <w:rsid w:val="007343CF"/>
    <w:rsid w:val="007375E5"/>
    <w:rsid w:val="007378D0"/>
    <w:rsid w:val="00740566"/>
    <w:rsid w:val="007417CB"/>
    <w:rsid w:val="00741D29"/>
    <w:rsid w:val="00744AB1"/>
    <w:rsid w:val="00744B3B"/>
    <w:rsid w:val="007477DB"/>
    <w:rsid w:val="00751641"/>
    <w:rsid w:val="00753021"/>
    <w:rsid w:val="007544A2"/>
    <w:rsid w:val="007555FC"/>
    <w:rsid w:val="007564B3"/>
    <w:rsid w:val="007575F1"/>
    <w:rsid w:val="00757664"/>
    <w:rsid w:val="007576CA"/>
    <w:rsid w:val="00760C95"/>
    <w:rsid w:val="007610B7"/>
    <w:rsid w:val="0076190D"/>
    <w:rsid w:val="0076321E"/>
    <w:rsid w:val="00763BAB"/>
    <w:rsid w:val="007661B5"/>
    <w:rsid w:val="007677BA"/>
    <w:rsid w:val="007712EA"/>
    <w:rsid w:val="0077461D"/>
    <w:rsid w:val="00774F28"/>
    <w:rsid w:val="00775B64"/>
    <w:rsid w:val="00776F37"/>
    <w:rsid w:val="00777360"/>
    <w:rsid w:val="00777892"/>
    <w:rsid w:val="0078007B"/>
    <w:rsid w:val="007803F2"/>
    <w:rsid w:val="00781500"/>
    <w:rsid w:val="00782C96"/>
    <w:rsid w:val="00782E76"/>
    <w:rsid w:val="007832A5"/>
    <w:rsid w:val="0078355C"/>
    <w:rsid w:val="00784B6E"/>
    <w:rsid w:val="00784ED1"/>
    <w:rsid w:val="00786F73"/>
    <w:rsid w:val="00792715"/>
    <w:rsid w:val="00792CD2"/>
    <w:rsid w:val="00795433"/>
    <w:rsid w:val="00797AF3"/>
    <w:rsid w:val="00797B6F"/>
    <w:rsid w:val="007A2F2F"/>
    <w:rsid w:val="007A37DF"/>
    <w:rsid w:val="007A3E93"/>
    <w:rsid w:val="007A46E8"/>
    <w:rsid w:val="007A522C"/>
    <w:rsid w:val="007A5830"/>
    <w:rsid w:val="007A68B2"/>
    <w:rsid w:val="007B055F"/>
    <w:rsid w:val="007B13FF"/>
    <w:rsid w:val="007B62D3"/>
    <w:rsid w:val="007C0022"/>
    <w:rsid w:val="007C335E"/>
    <w:rsid w:val="007C3E37"/>
    <w:rsid w:val="007C7548"/>
    <w:rsid w:val="007C7D79"/>
    <w:rsid w:val="007D1948"/>
    <w:rsid w:val="007D3450"/>
    <w:rsid w:val="007D3985"/>
    <w:rsid w:val="007D57F4"/>
    <w:rsid w:val="007D71B5"/>
    <w:rsid w:val="007E10F1"/>
    <w:rsid w:val="007E527E"/>
    <w:rsid w:val="007E60B4"/>
    <w:rsid w:val="007E66A9"/>
    <w:rsid w:val="007E6AFD"/>
    <w:rsid w:val="007F50C4"/>
    <w:rsid w:val="007F5486"/>
    <w:rsid w:val="007F6CAA"/>
    <w:rsid w:val="008012BF"/>
    <w:rsid w:val="00803A65"/>
    <w:rsid w:val="008041D4"/>
    <w:rsid w:val="0080528C"/>
    <w:rsid w:val="008058CB"/>
    <w:rsid w:val="00805E57"/>
    <w:rsid w:val="008120B2"/>
    <w:rsid w:val="0081323E"/>
    <w:rsid w:val="008136F1"/>
    <w:rsid w:val="00813F27"/>
    <w:rsid w:val="00814475"/>
    <w:rsid w:val="00815FCA"/>
    <w:rsid w:val="008177CA"/>
    <w:rsid w:val="00821C1F"/>
    <w:rsid w:val="00822AA2"/>
    <w:rsid w:val="00822BEC"/>
    <w:rsid w:val="00822CE8"/>
    <w:rsid w:val="008236FD"/>
    <w:rsid w:val="00824685"/>
    <w:rsid w:val="008250F2"/>
    <w:rsid w:val="0082665D"/>
    <w:rsid w:val="00827757"/>
    <w:rsid w:val="0083285C"/>
    <w:rsid w:val="00834678"/>
    <w:rsid w:val="00834D71"/>
    <w:rsid w:val="008366E7"/>
    <w:rsid w:val="00836889"/>
    <w:rsid w:val="00840915"/>
    <w:rsid w:val="00840E56"/>
    <w:rsid w:val="00841477"/>
    <w:rsid w:val="0084192B"/>
    <w:rsid w:val="00841AF8"/>
    <w:rsid w:val="008442B3"/>
    <w:rsid w:val="00844E85"/>
    <w:rsid w:val="00845B2B"/>
    <w:rsid w:val="00847B48"/>
    <w:rsid w:val="00851FAC"/>
    <w:rsid w:val="0085201C"/>
    <w:rsid w:val="00853D1F"/>
    <w:rsid w:val="00855485"/>
    <w:rsid w:val="00855570"/>
    <w:rsid w:val="00856769"/>
    <w:rsid w:val="008619F2"/>
    <w:rsid w:val="00862C25"/>
    <w:rsid w:val="008640C8"/>
    <w:rsid w:val="008640F0"/>
    <w:rsid w:val="008644D2"/>
    <w:rsid w:val="008648EF"/>
    <w:rsid w:val="00864DD1"/>
    <w:rsid w:val="008652F3"/>
    <w:rsid w:val="00866474"/>
    <w:rsid w:val="0086686C"/>
    <w:rsid w:val="00867584"/>
    <w:rsid w:val="00867C3C"/>
    <w:rsid w:val="0087088C"/>
    <w:rsid w:val="00872851"/>
    <w:rsid w:val="008731B0"/>
    <w:rsid w:val="00874651"/>
    <w:rsid w:val="00875ABE"/>
    <w:rsid w:val="00875C32"/>
    <w:rsid w:val="008760C3"/>
    <w:rsid w:val="0087674D"/>
    <w:rsid w:val="0087768A"/>
    <w:rsid w:val="008827DE"/>
    <w:rsid w:val="00883B09"/>
    <w:rsid w:val="00886843"/>
    <w:rsid w:val="00886926"/>
    <w:rsid w:val="00886934"/>
    <w:rsid w:val="008875CB"/>
    <w:rsid w:val="00890837"/>
    <w:rsid w:val="00891FB3"/>
    <w:rsid w:val="00893068"/>
    <w:rsid w:val="00894103"/>
    <w:rsid w:val="00897DC8"/>
    <w:rsid w:val="008A07EA"/>
    <w:rsid w:val="008A0E36"/>
    <w:rsid w:val="008A0FFB"/>
    <w:rsid w:val="008A32A9"/>
    <w:rsid w:val="008A3972"/>
    <w:rsid w:val="008A4676"/>
    <w:rsid w:val="008A48BB"/>
    <w:rsid w:val="008A4AA3"/>
    <w:rsid w:val="008A560B"/>
    <w:rsid w:val="008A6EB3"/>
    <w:rsid w:val="008A70C5"/>
    <w:rsid w:val="008A7D77"/>
    <w:rsid w:val="008B12D9"/>
    <w:rsid w:val="008B1ED7"/>
    <w:rsid w:val="008B2746"/>
    <w:rsid w:val="008B5D5C"/>
    <w:rsid w:val="008C1BEB"/>
    <w:rsid w:val="008C23C9"/>
    <w:rsid w:val="008C281C"/>
    <w:rsid w:val="008C2999"/>
    <w:rsid w:val="008C3677"/>
    <w:rsid w:val="008C54BB"/>
    <w:rsid w:val="008C6C52"/>
    <w:rsid w:val="008C72EE"/>
    <w:rsid w:val="008D0055"/>
    <w:rsid w:val="008D36E7"/>
    <w:rsid w:val="008D5D41"/>
    <w:rsid w:val="008D6698"/>
    <w:rsid w:val="008E0EA4"/>
    <w:rsid w:val="008E25BF"/>
    <w:rsid w:val="008E2DDC"/>
    <w:rsid w:val="008E5868"/>
    <w:rsid w:val="008E71B1"/>
    <w:rsid w:val="008E7CEB"/>
    <w:rsid w:val="008F3462"/>
    <w:rsid w:val="008F3CE9"/>
    <w:rsid w:val="008F3F2C"/>
    <w:rsid w:val="008F48A6"/>
    <w:rsid w:val="008F49FC"/>
    <w:rsid w:val="008F50E1"/>
    <w:rsid w:val="008F5529"/>
    <w:rsid w:val="008F6E47"/>
    <w:rsid w:val="008F70AF"/>
    <w:rsid w:val="008F75D5"/>
    <w:rsid w:val="008F7737"/>
    <w:rsid w:val="00902653"/>
    <w:rsid w:val="00903D91"/>
    <w:rsid w:val="00910517"/>
    <w:rsid w:val="009123EB"/>
    <w:rsid w:val="009132FC"/>
    <w:rsid w:val="009156D5"/>
    <w:rsid w:val="00915DB0"/>
    <w:rsid w:val="009165BC"/>
    <w:rsid w:val="009167CA"/>
    <w:rsid w:val="0092085D"/>
    <w:rsid w:val="00922E0F"/>
    <w:rsid w:val="009230A0"/>
    <w:rsid w:val="0092350D"/>
    <w:rsid w:val="009246C1"/>
    <w:rsid w:val="009250A8"/>
    <w:rsid w:val="00925B48"/>
    <w:rsid w:val="00926680"/>
    <w:rsid w:val="00927F07"/>
    <w:rsid w:val="009307ED"/>
    <w:rsid w:val="0093117A"/>
    <w:rsid w:val="00931B04"/>
    <w:rsid w:val="00932AB8"/>
    <w:rsid w:val="00936004"/>
    <w:rsid w:val="00941C96"/>
    <w:rsid w:val="009435A1"/>
    <w:rsid w:val="00943CC5"/>
    <w:rsid w:val="00947109"/>
    <w:rsid w:val="00950677"/>
    <w:rsid w:val="00950CAC"/>
    <w:rsid w:val="00950FDE"/>
    <w:rsid w:val="00953116"/>
    <w:rsid w:val="00956F33"/>
    <w:rsid w:val="00961201"/>
    <w:rsid w:val="00965782"/>
    <w:rsid w:val="009662A8"/>
    <w:rsid w:val="00972C3A"/>
    <w:rsid w:val="00973D0F"/>
    <w:rsid w:val="00973DF2"/>
    <w:rsid w:val="00974751"/>
    <w:rsid w:val="00974CE6"/>
    <w:rsid w:val="00975EA0"/>
    <w:rsid w:val="009769E9"/>
    <w:rsid w:val="00977186"/>
    <w:rsid w:val="00977EEE"/>
    <w:rsid w:val="009804A5"/>
    <w:rsid w:val="0098059E"/>
    <w:rsid w:val="00981E96"/>
    <w:rsid w:val="0098241D"/>
    <w:rsid w:val="00985612"/>
    <w:rsid w:val="009862FE"/>
    <w:rsid w:val="009864D0"/>
    <w:rsid w:val="009866CA"/>
    <w:rsid w:val="00987AA7"/>
    <w:rsid w:val="009908C8"/>
    <w:rsid w:val="009911FD"/>
    <w:rsid w:val="009929C4"/>
    <w:rsid w:val="00993688"/>
    <w:rsid w:val="00994805"/>
    <w:rsid w:val="0099659A"/>
    <w:rsid w:val="00996D79"/>
    <w:rsid w:val="009A07D3"/>
    <w:rsid w:val="009A134F"/>
    <w:rsid w:val="009A13C8"/>
    <w:rsid w:val="009A246D"/>
    <w:rsid w:val="009A3057"/>
    <w:rsid w:val="009A3144"/>
    <w:rsid w:val="009A4367"/>
    <w:rsid w:val="009A6B9C"/>
    <w:rsid w:val="009B0820"/>
    <w:rsid w:val="009B1ADE"/>
    <w:rsid w:val="009B2644"/>
    <w:rsid w:val="009B27CE"/>
    <w:rsid w:val="009B527A"/>
    <w:rsid w:val="009B5599"/>
    <w:rsid w:val="009B5C02"/>
    <w:rsid w:val="009B69E3"/>
    <w:rsid w:val="009B6CED"/>
    <w:rsid w:val="009B6ECB"/>
    <w:rsid w:val="009B708B"/>
    <w:rsid w:val="009B7772"/>
    <w:rsid w:val="009C0DA5"/>
    <w:rsid w:val="009C2029"/>
    <w:rsid w:val="009C263E"/>
    <w:rsid w:val="009C5C9A"/>
    <w:rsid w:val="009D0449"/>
    <w:rsid w:val="009D6921"/>
    <w:rsid w:val="009D6A8C"/>
    <w:rsid w:val="009D6DFB"/>
    <w:rsid w:val="009E034E"/>
    <w:rsid w:val="009E2161"/>
    <w:rsid w:val="009E48B9"/>
    <w:rsid w:val="009E4AB7"/>
    <w:rsid w:val="009E4F15"/>
    <w:rsid w:val="009E575C"/>
    <w:rsid w:val="009E62D6"/>
    <w:rsid w:val="009E63F0"/>
    <w:rsid w:val="009E718D"/>
    <w:rsid w:val="009E7373"/>
    <w:rsid w:val="009F147F"/>
    <w:rsid w:val="009F14D4"/>
    <w:rsid w:val="009F49C5"/>
    <w:rsid w:val="009F60CC"/>
    <w:rsid w:val="00A152CA"/>
    <w:rsid w:val="00A16F99"/>
    <w:rsid w:val="00A20ABE"/>
    <w:rsid w:val="00A21B2B"/>
    <w:rsid w:val="00A223D6"/>
    <w:rsid w:val="00A231E8"/>
    <w:rsid w:val="00A23FE3"/>
    <w:rsid w:val="00A3140A"/>
    <w:rsid w:val="00A31FB3"/>
    <w:rsid w:val="00A322E4"/>
    <w:rsid w:val="00A34F89"/>
    <w:rsid w:val="00A401A6"/>
    <w:rsid w:val="00A411D6"/>
    <w:rsid w:val="00A42978"/>
    <w:rsid w:val="00A4543F"/>
    <w:rsid w:val="00A4686D"/>
    <w:rsid w:val="00A50F05"/>
    <w:rsid w:val="00A553A6"/>
    <w:rsid w:val="00A56129"/>
    <w:rsid w:val="00A60AD2"/>
    <w:rsid w:val="00A60B33"/>
    <w:rsid w:val="00A646E4"/>
    <w:rsid w:val="00A65659"/>
    <w:rsid w:val="00A66359"/>
    <w:rsid w:val="00A664E7"/>
    <w:rsid w:val="00A703DE"/>
    <w:rsid w:val="00A70688"/>
    <w:rsid w:val="00A72615"/>
    <w:rsid w:val="00A742E0"/>
    <w:rsid w:val="00A75267"/>
    <w:rsid w:val="00A778D6"/>
    <w:rsid w:val="00A81371"/>
    <w:rsid w:val="00A81F0C"/>
    <w:rsid w:val="00A81FB8"/>
    <w:rsid w:val="00A83276"/>
    <w:rsid w:val="00A839E7"/>
    <w:rsid w:val="00A85B7D"/>
    <w:rsid w:val="00A86CED"/>
    <w:rsid w:val="00A9322E"/>
    <w:rsid w:val="00A94D56"/>
    <w:rsid w:val="00A95C24"/>
    <w:rsid w:val="00A974DB"/>
    <w:rsid w:val="00AA21CC"/>
    <w:rsid w:val="00AA4D8C"/>
    <w:rsid w:val="00AA6942"/>
    <w:rsid w:val="00AA73CD"/>
    <w:rsid w:val="00AB1A34"/>
    <w:rsid w:val="00AB2836"/>
    <w:rsid w:val="00AB45DA"/>
    <w:rsid w:val="00AB5CC1"/>
    <w:rsid w:val="00AB65E8"/>
    <w:rsid w:val="00AB72BB"/>
    <w:rsid w:val="00AC1103"/>
    <w:rsid w:val="00AC11AC"/>
    <w:rsid w:val="00AC1971"/>
    <w:rsid w:val="00AC403E"/>
    <w:rsid w:val="00AC76CF"/>
    <w:rsid w:val="00AC7D2B"/>
    <w:rsid w:val="00AD02F8"/>
    <w:rsid w:val="00AD066F"/>
    <w:rsid w:val="00AD18F0"/>
    <w:rsid w:val="00AD1B7C"/>
    <w:rsid w:val="00AD279E"/>
    <w:rsid w:val="00AD2B13"/>
    <w:rsid w:val="00AD732A"/>
    <w:rsid w:val="00AE1EB3"/>
    <w:rsid w:val="00AE224C"/>
    <w:rsid w:val="00AE4BB5"/>
    <w:rsid w:val="00AE5924"/>
    <w:rsid w:val="00AF23CD"/>
    <w:rsid w:val="00AF36AB"/>
    <w:rsid w:val="00AF4F92"/>
    <w:rsid w:val="00AF5532"/>
    <w:rsid w:val="00AF5ECB"/>
    <w:rsid w:val="00AF5FEA"/>
    <w:rsid w:val="00AF68CC"/>
    <w:rsid w:val="00B01C15"/>
    <w:rsid w:val="00B033AA"/>
    <w:rsid w:val="00B046A3"/>
    <w:rsid w:val="00B0684D"/>
    <w:rsid w:val="00B1011F"/>
    <w:rsid w:val="00B13D75"/>
    <w:rsid w:val="00B146EF"/>
    <w:rsid w:val="00B15A55"/>
    <w:rsid w:val="00B16AB6"/>
    <w:rsid w:val="00B16B65"/>
    <w:rsid w:val="00B244E1"/>
    <w:rsid w:val="00B24AB8"/>
    <w:rsid w:val="00B276FD"/>
    <w:rsid w:val="00B27797"/>
    <w:rsid w:val="00B31ECE"/>
    <w:rsid w:val="00B32AE7"/>
    <w:rsid w:val="00B3457D"/>
    <w:rsid w:val="00B3640D"/>
    <w:rsid w:val="00B40053"/>
    <w:rsid w:val="00B40702"/>
    <w:rsid w:val="00B4098C"/>
    <w:rsid w:val="00B41BD2"/>
    <w:rsid w:val="00B43E51"/>
    <w:rsid w:val="00B441BC"/>
    <w:rsid w:val="00B469E8"/>
    <w:rsid w:val="00B46B85"/>
    <w:rsid w:val="00B47723"/>
    <w:rsid w:val="00B54067"/>
    <w:rsid w:val="00B547E3"/>
    <w:rsid w:val="00B55631"/>
    <w:rsid w:val="00B55A26"/>
    <w:rsid w:val="00B618B0"/>
    <w:rsid w:val="00B61A05"/>
    <w:rsid w:val="00B61C27"/>
    <w:rsid w:val="00B621FD"/>
    <w:rsid w:val="00B62228"/>
    <w:rsid w:val="00B6247B"/>
    <w:rsid w:val="00B64104"/>
    <w:rsid w:val="00B64228"/>
    <w:rsid w:val="00B64ABE"/>
    <w:rsid w:val="00B653AF"/>
    <w:rsid w:val="00B702D0"/>
    <w:rsid w:val="00B71E08"/>
    <w:rsid w:val="00B773BE"/>
    <w:rsid w:val="00B77609"/>
    <w:rsid w:val="00B80DF4"/>
    <w:rsid w:val="00B824BC"/>
    <w:rsid w:val="00B82A60"/>
    <w:rsid w:val="00B82BA9"/>
    <w:rsid w:val="00B83C5A"/>
    <w:rsid w:val="00B83CF8"/>
    <w:rsid w:val="00B85A40"/>
    <w:rsid w:val="00B86A61"/>
    <w:rsid w:val="00B8786C"/>
    <w:rsid w:val="00B908AE"/>
    <w:rsid w:val="00B90C58"/>
    <w:rsid w:val="00B919D3"/>
    <w:rsid w:val="00B9351F"/>
    <w:rsid w:val="00B93748"/>
    <w:rsid w:val="00B94661"/>
    <w:rsid w:val="00B956B2"/>
    <w:rsid w:val="00B956C3"/>
    <w:rsid w:val="00B9666F"/>
    <w:rsid w:val="00BA0844"/>
    <w:rsid w:val="00BA1CEB"/>
    <w:rsid w:val="00BA45AC"/>
    <w:rsid w:val="00BA5CDA"/>
    <w:rsid w:val="00BA7AD7"/>
    <w:rsid w:val="00BB2193"/>
    <w:rsid w:val="00BB2CB6"/>
    <w:rsid w:val="00BB2E8A"/>
    <w:rsid w:val="00BB2FDD"/>
    <w:rsid w:val="00BB3263"/>
    <w:rsid w:val="00BB54C7"/>
    <w:rsid w:val="00BB6357"/>
    <w:rsid w:val="00BC04C8"/>
    <w:rsid w:val="00BC1ED5"/>
    <w:rsid w:val="00BC38D0"/>
    <w:rsid w:val="00BC438E"/>
    <w:rsid w:val="00BC44A3"/>
    <w:rsid w:val="00BC51BD"/>
    <w:rsid w:val="00BC7BF6"/>
    <w:rsid w:val="00BD3BF9"/>
    <w:rsid w:val="00BD48FB"/>
    <w:rsid w:val="00BD51B6"/>
    <w:rsid w:val="00BD561F"/>
    <w:rsid w:val="00BD610F"/>
    <w:rsid w:val="00BD7BF5"/>
    <w:rsid w:val="00BD7DD6"/>
    <w:rsid w:val="00BD7EDC"/>
    <w:rsid w:val="00BE03E1"/>
    <w:rsid w:val="00BE10C2"/>
    <w:rsid w:val="00BE5B25"/>
    <w:rsid w:val="00BF2CC4"/>
    <w:rsid w:val="00BF2F91"/>
    <w:rsid w:val="00BF3299"/>
    <w:rsid w:val="00BF3928"/>
    <w:rsid w:val="00BF4CDE"/>
    <w:rsid w:val="00BF6F45"/>
    <w:rsid w:val="00C017DE"/>
    <w:rsid w:val="00C04D1B"/>
    <w:rsid w:val="00C058C1"/>
    <w:rsid w:val="00C06F02"/>
    <w:rsid w:val="00C073F3"/>
    <w:rsid w:val="00C1173C"/>
    <w:rsid w:val="00C1392B"/>
    <w:rsid w:val="00C15A74"/>
    <w:rsid w:val="00C1692C"/>
    <w:rsid w:val="00C2070C"/>
    <w:rsid w:val="00C23539"/>
    <w:rsid w:val="00C255E9"/>
    <w:rsid w:val="00C26237"/>
    <w:rsid w:val="00C2633B"/>
    <w:rsid w:val="00C26EBB"/>
    <w:rsid w:val="00C31A0F"/>
    <w:rsid w:val="00C326C5"/>
    <w:rsid w:val="00C3340E"/>
    <w:rsid w:val="00C33731"/>
    <w:rsid w:val="00C37884"/>
    <w:rsid w:val="00C37BDA"/>
    <w:rsid w:val="00C407C6"/>
    <w:rsid w:val="00C41C9B"/>
    <w:rsid w:val="00C42F53"/>
    <w:rsid w:val="00C44854"/>
    <w:rsid w:val="00C44EF7"/>
    <w:rsid w:val="00C4510C"/>
    <w:rsid w:val="00C477CC"/>
    <w:rsid w:val="00C532DA"/>
    <w:rsid w:val="00C60094"/>
    <w:rsid w:val="00C619AD"/>
    <w:rsid w:val="00C65089"/>
    <w:rsid w:val="00C65582"/>
    <w:rsid w:val="00C66781"/>
    <w:rsid w:val="00C672DA"/>
    <w:rsid w:val="00C676F9"/>
    <w:rsid w:val="00C67867"/>
    <w:rsid w:val="00C679E5"/>
    <w:rsid w:val="00C71FC5"/>
    <w:rsid w:val="00C7371A"/>
    <w:rsid w:val="00C74610"/>
    <w:rsid w:val="00C77400"/>
    <w:rsid w:val="00C806EA"/>
    <w:rsid w:val="00C807A9"/>
    <w:rsid w:val="00C81964"/>
    <w:rsid w:val="00C83011"/>
    <w:rsid w:val="00C84B38"/>
    <w:rsid w:val="00C90163"/>
    <w:rsid w:val="00C90C99"/>
    <w:rsid w:val="00C9234B"/>
    <w:rsid w:val="00C94C7D"/>
    <w:rsid w:val="00C94CE4"/>
    <w:rsid w:val="00C962AB"/>
    <w:rsid w:val="00C97206"/>
    <w:rsid w:val="00CA0765"/>
    <w:rsid w:val="00CA1624"/>
    <w:rsid w:val="00CA38E1"/>
    <w:rsid w:val="00CA3CC3"/>
    <w:rsid w:val="00CA5DB5"/>
    <w:rsid w:val="00CA65D8"/>
    <w:rsid w:val="00CA6F21"/>
    <w:rsid w:val="00CB0F23"/>
    <w:rsid w:val="00CB241D"/>
    <w:rsid w:val="00CB2C19"/>
    <w:rsid w:val="00CB3DF7"/>
    <w:rsid w:val="00CB7A3E"/>
    <w:rsid w:val="00CB7C81"/>
    <w:rsid w:val="00CC50D6"/>
    <w:rsid w:val="00CC748B"/>
    <w:rsid w:val="00CD130A"/>
    <w:rsid w:val="00CD13B5"/>
    <w:rsid w:val="00CD4AA1"/>
    <w:rsid w:val="00CD5D16"/>
    <w:rsid w:val="00CE056E"/>
    <w:rsid w:val="00CE1314"/>
    <w:rsid w:val="00CE4B5E"/>
    <w:rsid w:val="00CE6000"/>
    <w:rsid w:val="00CF070A"/>
    <w:rsid w:val="00CF0A10"/>
    <w:rsid w:val="00CF1248"/>
    <w:rsid w:val="00CF2915"/>
    <w:rsid w:val="00CF2F61"/>
    <w:rsid w:val="00CF2FC4"/>
    <w:rsid w:val="00CF3E37"/>
    <w:rsid w:val="00CF4F17"/>
    <w:rsid w:val="00D01E92"/>
    <w:rsid w:val="00D02170"/>
    <w:rsid w:val="00D03E7E"/>
    <w:rsid w:val="00D0424A"/>
    <w:rsid w:val="00D04A78"/>
    <w:rsid w:val="00D0718C"/>
    <w:rsid w:val="00D10DC3"/>
    <w:rsid w:val="00D13734"/>
    <w:rsid w:val="00D1376B"/>
    <w:rsid w:val="00D15B6C"/>
    <w:rsid w:val="00D16125"/>
    <w:rsid w:val="00D16BBA"/>
    <w:rsid w:val="00D20D1A"/>
    <w:rsid w:val="00D21CC6"/>
    <w:rsid w:val="00D22399"/>
    <w:rsid w:val="00D22DA2"/>
    <w:rsid w:val="00D22F6E"/>
    <w:rsid w:val="00D23030"/>
    <w:rsid w:val="00D23165"/>
    <w:rsid w:val="00D2455F"/>
    <w:rsid w:val="00D2513C"/>
    <w:rsid w:val="00D25BF1"/>
    <w:rsid w:val="00D27A2A"/>
    <w:rsid w:val="00D31B08"/>
    <w:rsid w:val="00D34F53"/>
    <w:rsid w:val="00D35992"/>
    <w:rsid w:val="00D35C50"/>
    <w:rsid w:val="00D362DC"/>
    <w:rsid w:val="00D36935"/>
    <w:rsid w:val="00D37FEF"/>
    <w:rsid w:val="00D431DA"/>
    <w:rsid w:val="00D44229"/>
    <w:rsid w:val="00D46370"/>
    <w:rsid w:val="00D46E76"/>
    <w:rsid w:val="00D47787"/>
    <w:rsid w:val="00D50E80"/>
    <w:rsid w:val="00D50EFF"/>
    <w:rsid w:val="00D51E63"/>
    <w:rsid w:val="00D52515"/>
    <w:rsid w:val="00D534F3"/>
    <w:rsid w:val="00D53B00"/>
    <w:rsid w:val="00D53C3D"/>
    <w:rsid w:val="00D54C4A"/>
    <w:rsid w:val="00D55259"/>
    <w:rsid w:val="00D55B25"/>
    <w:rsid w:val="00D55E5E"/>
    <w:rsid w:val="00D61C24"/>
    <w:rsid w:val="00D61DBE"/>
    <w:rsid w:val="00D624CC"/>
    <w:rsid w:val="00D64BA2"/>
    <w:rsid w:val="00D65807"/>
    <w:rsid w:val="00D67BC9"/>
    <w:rsid w:val="00D7018B"/>
    <w:rsid w:val="00D701B2"/>
    <w:rsid w:val="00D701C1"/>
    <w:rsid w:val="00D719AF"/>
    <w:rsid w:val="00D7288E"/>
    <w:rsid w:val="00D72938"/>
    <w:rsid w:val="00D755E5"/>
    <w:rsid w:val="00D75D3F"/>
    <w:rsid w:val="00D77119"/>
    <w:rsid w:val="00D80A23"/>
    <w:rsid w:val="00D81A5B"/>
    <w:rsid w:val="00D822A8"/>
    <w:rsid w:val="00D83DE0"/>
    <w:rsid w:val="00D84AE5"/>
    <w:rsid w:val="00D87110"/>
    <w:rsid w:val="00D87EE4"/>
    <w:rsid w:val="00D94103"/>
    <w:rsid w:val="00D95406"/>
    <w:rsid w:val="00D95F7F"/>
    <w:rsid w:val="00D960F5"/>
    <w:rsid w:val="00DA3E32"/>
    <w:rsid w:val="00DA49C3"/>
    <w:rsid w:val="00DA7108"/>
    <w:rsid w:val="00DB010B"/>
    <w:rsid w:val="00DB13A6"/>
    <w:rsid w:val="00DB299E"/>
    <w:rsid w:val="00DB2C52"/>
    <w:rsid w:val="00DB3E53"/>
    <w:rsid w:val="00DB43AC"/>
    <w:rsid w:val="00DB4E68"/>
    <w:rsid w:val="00DB5ABC"/>
    <w:rsid w:val="00DB6321"/>
    <w:rsid w:val="00DC45FE"/>
    <w:rsid w:val="00DC4DD3"/>
    <w:rsid w:val="00DD1A07"/>
    <w:rsid w:val="00DD361A"/>
    <w:rsid w:val="00DD3702"/>
    <w:rsid w:val="00DD647F"/>
    <w:rsid w:val="00DE22A8"/>
    <w:rsid w:val="00DE2612"/>
    <w:rsid w:val="00DE2B62"/>
    <w:rsid w:val="00DE3D93"/>
    <w:rsid w:val="00DE5CDB"/>
    <w:rsid w:val="00DE755B"/>
    <w:rsid w:val="00DF0504"/>
    <w:rsid w:val="00DF0BCF"/>
    <w:rsid w:val="00DF0DBD"/>
    <w:rsid w:val="00DF2436"/>
    <w:rsid w:val="00DF2805"/>
    <w:rsid w:val="00DF409A"/>
    <w:rsid w:val="00DF4E16"/>
    <w:rsid w:val="00DF4F45"/>
    <w:rsid w:val="00DF6318"/>
    <w:rsid w:val="00DF73DE"/>
    <w:rsid w:val="00DF7652"/>
    <w:rsid w:val="00E00C23"/>
    <w:rsid w:val="00E054FB"/>
    <w:rsid w:val="00E055A2"/>
    <w:rsid w:val="00E05FFD"/>
    <w:rsid w:val="00E06BB3"/>
    <w:rsid w:val="00E12CF3"/>
    <w:rsid w:val="00E132BF"/>
    <w:rsid w:val="00E13CFF"/>
    <w:rsid w:val="00E148C3"/>
    <w:rsid w:val="00E15506"/>
    <w:rsid w:val="00E170AB"/>
    <w:rsid w:val="00E2040B"/>
    <w:rsid w:val="00E20FAB"/>
    <w:rsid w:val="00E22CEF"/>
    <w:rsid w:val="00E22D59"/>
    <w:rsid w:val="00E22DBF"/>
    <w:rsid w:val="00E2439E"/>
    <w:rsid w:val="00E2521F"/>
    <w:rsid w:val="00E26BBA"/>
    <w:rsid w:val="00E27769"/>
    <w:rsid w:val="00E30511"/>
    <w:rsid w:val="00E309E7"/>
    <w:rsid w:val="00E3174E"/>
    <w:rsid w:val="00E32218"/>
    <w:rsid w:val="00E347B5"/>
    <w:rsid w:val="00E4120B"/>
    <w:rsid w:val="00E42E46"/>
    <w:rsid w:val="00E432EE"/>
    <w:rsid w:val="00E44117"/>
    <w:rsid w:val="00E4743F"/>
    <w:rsid w:val="00E5039C"/>
    <w:rsid w:val="00E50463"/>
    <w:rsid w:val="00E5074E"/>
    <w:rsid w:val="00E52CF9"/>
    <w:rsid w:val="00E55CF8"/>
    <w:rsid w:val="00E61EA9"/>
    <w:rsid w:val="00E64727"/>
    <w:rsid w:val="00E650DB"/>
    <w:rsid w:val="00E653D4"/>
    <w:rsid w:val="00E66409"/>
    <w:rsid w:val="00E72666"/>
    <w:rsid w:val="00E73C5A"/>
    <w:rsid w:val="00E77D13"/>
    <w:rsid w:val="00E825DD"/>
    <w:rsid w:val="00E840C1"/>
    <w:rsid w:val="00E8448D"/>
    <w:rsid w:val="00E846DD"/>
    <w:rsid w:val="00E8603B"/>
    <w:rsid w:val="00E9548D"/>
    <w:rsid w:val="00E966B7"/>
    <w:rsid w:val="00E96AD9"/>
    <w:rsid w:val="00E973A0"/>
    <w:rsid w:val="00E97485"/>
    <w:rsid w:val="00EA1693"/>
    <w:rsid w:val="00EA1C61"/>
    <w:rsid w:val="00EA3970"/>
    <w:rsid w:val="00EA3C83"/>
    <w:rsid w:val="00EA444A"/>
    <w:rsid w:val="00EA6008"/>
    <w:rsid w:val="00EB0E52"/>
    <w:rsid w:val="00EB0F00"/>
    <w:rsid w:val="00EB1DBB"/>
    <w:rsid w:val="00EB2914"/>
    <w:rsid w:val="00EB32ED"/>
    <w:rsid w:val="00EB5C8B"/>
    <w:rsid w:val="00EB60B9"/>
    <w:rsid w:val="00EB6251"/>
    <w:rsid w:val="00EB75F8"/>
    <w:rsid w:val="00EB7C29"/>
    <w:rsid w:val="00EC072B"/>
    <w:rsid w:val="00EC2508"/>
    <w:rsid w:val="00EC2890"/>
    <w:rsid w:val="00EC3286"/>
    <w:rsid w:val="00EC341E"/>
    <w:rsid w:val="00EC4D16"/>
    <w:rsid w:val="00EC6AFD"/>
    <w:rsid w:val="00EC6D78"/>
    <w:rsid w:val="00EC7E77"/>
    <w:rsid w:val="00ED38F6"/>
    <w:rsid w:val="00ED3DCB"/>
    <w:rsid w:val="00ED4A75"/>
    <w:rsid w:val="00ED61F1"/>
    <w:rsid w:val="00EE1EFD"/>
    <w:rsid w:val="00EE34BB"/>
    <w:rsid w:val="00EE4157"/>
    <w:rsid w:val="00EE6790"/>
    <w:rsid w:val="00EF3441"/>
    <w:rsid w:val="00EF3AEB"/>
    <w:rsid w:val="00EF3B24"/>
    <w:rsid w:val="00EF5939"/>
    <w:rsid w:val="00EF6051"/>
    <w:rsid w:val="00EF6A21"/>
    <w:rsid w:val="00F0487F"/>
    <w:rsid w:val="00F13C88"/>
    <w:rsid w:val="00F164E4"/>
    <w:rsid w:val="00F16B88"/>
    <w:rsid w:val="00F16BBF"/>
    <w:rsid w:val="00F174A7"/>
    <w:rsid w:val="00F200E7"/>
    <w:rsid w:val="00F20902"/>
    <w:rsid w:val="00F21D3E"/>
    <w:rsid w:val="00F2227A"/>
    <w:rsid w:val="00F2435E"/>
    <w:rsid w:val="00F25B1F"/>
    <w:rsid w:val="00F26809"/>
    <w:rsid w:val="00F26D29"/>
    <w:rsid w:val="00F26E25"/>
    <w:rsid w:val="00F31077"/>
    <w:rsid w:val="00F3232A"/>
    <w:rsid w:val="00F34057"/>
    <w:rsid w:val="00F40101"/>
    <w:rsid w:val="00F4180C"/>
    <w:rsid w:val="00F441F4"/>
    <w:rsid w:val="00F44927"/>
    <w:rsid w:val="00F44A8A"/>
    <w:rsid w:val="00F4542E"/>
    <w:rsid w:val="00F46211"/>
    <w:rsid w:val="00F47752"/>
    <w:rsid w:val="00F532D9"/>
    <w:rsid w:val="00F543C2"/>
    <w:rsid w:val="00F55D36"/>
    <w:rsid w:val="00F562ED"/>
    <w:rsid w:val="00F56B7C"/>
    <w:rsid w:val="00F57077"/>
    <w:rsid w:val="00F5715A"/>
    <w:rsid w:val="00F60A3B"/>
    <w:rsid w:val="00F612C4"/>
    <w:rsid w:val="00F62134"/>
    <w:rsid w:val="00F62805"/>
    <w:rsid w:val="00F62B6F"/>
    <w:rsid w:val="00F64E91"/>
    <w:rsid w:val="00F6576D"/>
    <w:rsid w:val="00F65D3E"/>
    <w:rsid w:val="00F670A3"/>
    <w:rsid w:val="00F67C97"/>
    <w:rsid w:val="00F67DA3"/>
    <w:rsid w:val="00F70E11"/>
    <w:rsid w:val="00F72556"/>
    <w:rsid w:val="00F740E7"/>
    <w:rsid w:val="00F771E4"/>
    <w:rsid w:val="00F77352"/>
    <w:rsid w:val="00F775E5"/>
    <w:rsid w:val="00F8036A"/>
    <w:rsid w:val="00F81A49"/>
    <w:rsid w:val="00F82B6D"/>
    <w:rsid w:val="00F84004"/>
    <w:rsid w:val="00F8477E"/>
    <w:rsid w:val="00F84A82"/>
    <w:rsid w:val="00F9169A"/>
    <w:rsid w:val="00F9268A"/>
    <w:rsid w:val="00F93B37"/>
    <w:rsid w:val="00F94E11"/>
    <w:rsid w:val="00F96690"/>
    <w:rsid w:val="00F97DF0"/>
    <w:rsid w:val="00FA10E4"/>
    <w:rsid w:val="00FA121A"/>
    <w:rsid w:val="00FA1FEC"/>
    <w:rsid w:val="00FA2CEF"/>
    <w:rsid w:val="00FA32E1"/>
    <w:rsid w:val="00FA4BEA"/>
    <w:rsid w:val="00FA70BD"/>
    <w:rsid w:val="00FB3737"/>
    <w:rsid w:val="00FB49DD"/>
    <w:rsid w:val="00FB59F7"/>
    <w:rsid w:val="00FB6C43"/>
    <w:rsid w:val="00FB6CC6"/>
    <w:rsid w:val="00FC07F4"/>
    <w:rsid w:val="00FC2D5F"/>
    <w:rsid w:val="00FC2FEB"/>
    <w:rsid w:val="00FC392C"/>
    <w:rsid w:val="00FC4022"/>
    <w:rsid w:val="00FC46D4"/>
    <w:rsid w:val="00FC5E7C"/>
    <w:rsid w:val="00FC6033"/>
    <w:rsid w:val="00FC68CF"/>
    <w:rsid w:val="00FC7C49"/>
    <w:rsid w:val="00FD0B42"/>
    <w:rsid w:val="00FD4196"/>
    <w:rsid w:val="00FD6FD0"/>
    <w:rsid w:val="00FD723C"/>
    <w:rsid w:val="00FE063F"/>
    <w:rsid w:val="00FE0643"/>
    <w:rsid w:val="00FE0BBD"/>
    <w:rsid w:val="00FE2516"/>
    <w:rsid w:val="00FE2D7C"/>
    <w:rsid w:val="00FE5356"/>
    <w:rsid w:val="00FE6153"/>
    <w:rsid w:val="00FE7E20"/>
    <w:rsid w:val="00FF03D9"/>
    <w:rsid w:val="00FF0B54"/>
    <w:rsid w:val="00FF1386"/>
    <w:rsid w:val="00FF1D30"/>
    <w:rsid w:val="00FF45B3"/>
    <w:rsid w:val="00FF5455"/>
    <w:rsid w:val="00FF5E14"/>
    <w:rsid w:val="00FF63A9"/>
    <w:rsid w:val="00FF695A"/>
    <w:rsid w:val="00FF7129"/>
    <w:rsid w:val="00FF7192"/>
    <w:rsid w:val="00FF78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5C4D54"/>
  <w14:defaultImageDpi w14:val="330"/>
  <w15:docId w15:val="{5E538374-9452-3141-AC8B-274F919F3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51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322E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322E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A322E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75CB"/>
    <w:pPr>
      <w:ind w:left="720"/>
      <w:contextualSpacing/>
    </w:pPr>
  </w:style>
  <w:style w:type="paragraph" w:styleId="NormalWeb">
    <w:name w:val="Normal (Web)"/>
    <w:basedOn w:val="Normal"/>
    <w:uiPriority w:val="99"/>
    <w:unhideWhenUsed/>
    <w:rsid w:val="00910517"/>
    <w:pPr>
      <w:spacing w:before="100" w:beforeAutospacing="1" w:after="100" w:afterAutospacing="1"/>
    </w:pPr>
    <w:rPr>
      <w:rFonts w:ascii="Times" w:hAnsi="Times" w:cs="Times New Roman"/>
      <w:sz w:val="20"/>
      <w:szCs w:val="20"/>
    </w:rPr>
  </w:style>
  <w:style w:type="character" w:customStyle="1" w:styleId="mceitemhiddenspellword">
    <w:name w:val="mceitemhiddenspellword"/>
    <w:basedOn w:val="DefaultParagraphFont"/>
    <w:rsid w:val="00910517"/>
  </w:style>
  <w:style w:type="character" w:styleId="Hyperlink">
    <w:name w:val="Hyperlink"/>
    <w:basedOn w:val="DefaultParagraphFont"/>
    <w:uiPriority w:val="99"/>
    <w:unhideWhenUsed/>
    <w:rsid w:val="00953116"/>
    <w:rPr>
      <w:color w:val="0000FF" w:themeColor="hyperlink"/>
      <w:u w:val="single"/>
    </w:rPr>
  </w:style>
  <w:style w:type="character" w:styleId="FollowedHyperlink">
    <w:name w:val="FollowedHyperlink"/>
    <w:basedOn w:val="DefaultParagraphFont"/>
    <w:uiPriority w:val="99"/>
    <w:semiHidden/>
    <w:unhideWhenUsed/>
    <w:rsid w:val="00D50E80"/>
    <w:rPr>
      <w:color w:val="800080" w:themeColor="followedHyperlink"/>
      <w:u w:val="single"/>
    </w:rPr>
  </w:style>
  <w:style w:type="paragraph" w:styleId="NoSpacing">
    <w:name w:val="No Spacing"/>
    <w:uiPriority w:val="1"/>
    <w:qFormat/>
    <w:rsid w:val="00E054FB"/>
  </w:style>
  <w:style w:type="paragraph" w:styleId="FootnoteText">
    <w:name w:val="footnote text"/>
    <w:basedOn w:val="Normal"/>
    <w:link w:val="FootnoteTextChar"/>
    <w:uiPriority w:val="99"/>
    <w:unhideWhenUsed/>
    <w:rsid w:val="005939F5"/>
  </w:style>
  <w:style w:type="character" w:customStyle="1" w:styleId="FootnoteTextChar">
    <w:name w:val="Footnote Text Char"/>
    <w:basedOn w:val="DefaultParagraphFont"/>
    <w:link w:val="FootnoteText"/>
    <w:uiPriority w:val="99"/>
    <w:rsid w:val="005939F5"/>
  </w:style>
  <w:style w:type="character" w:styleId="FootnoteReference">
    <w:name w:val="footnote reference"/>
    <w:basedOn w:val="DefaultParagraphFont"/>
    <w:uiPriority w:val="99"/>
    <w:unhideWhenUsed/>
    <w:rsid w:val="005939F5"/>
    <w:rPr>
      <w:vertAlign w:val="superscript"/>
    </w:rPr>
  </w:style>
  <w:style w:type="paragraph" w:styleId="BalloonText">
    <w:name w:val="Balloon Text"/>
    <w:basedOn w:val="Normal"/>
    <w:link w:val="BalloonTextChar"/>
    <w:uiPriority w:val="99"/>
    <w:semiHidden/>
    <w:unhideWhenUsed/>
    <w:rsid w:val="00AC76C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C76C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E6C5C"/>
    <w:rPr>
      <w:sz w:val="16"/>
      <w:szCs w:val="16"/>
    </w:rPr>
  </w:style>
  <w:style w:type="paragraph" w:styleId="CommentText">
    <w:name w:val="annotation text"/>
    <w:basedOn w:val="Normal"/>
    <w:link w:val="CommentTextChar"/>
    <w:uiPriority w:val="99"/>
    <w:unhideWhenUsed/>
    <w:rsid w:val="006E6C5C"/>
    <w:rPr>
      <w:sz w:val="20"/>
      <w:szCs w:val="20"/>
    </w:rPr>
  </w:style>
  <w:style w:type="character" w:customStyle="1" w:styleId="CommentTextChar">
    <w:name w:val="Comment Text Char"/>
    <w:basedOn w:val="DefaultParagraphFont"/>
    <w:link w:val="CommentText"/>
    <w:uiPriority w:val="99"/>
    <w:rsid w:val="006E6C5C"/>
    <w:rPr>
      <w:sz w:val="20"/>
      <w:szCs w:val="20"/>
    </w:rPr>
  </w:style>
  <w:style w:type="paragraph" w:styleId="CommentSubject">
    <w:name w:val="annotation subject"/>
    <w:basedOn w:val="CommentText"/>
    <w:next w:val="CommentText"/>
    <w:link w:val="CommentSubjectChar"/>
    <w:uiPriority w:val="99"/>
    <w:semiHidden/>
    <w:unhideWhenUsed/>
    <w:rsid w:val="006E6C5C"/>
    <w:rPr>
      <w:b/>
      <w:bCs/>
    </w:rPr>
  </w:style>
  <w:style w:type="character" w:customStyle="1" w:styleId="CommentSubjectChar">
    <w:name w:val="Comment Subject Char"/>
    <w:basedOn w:val="CommentTextChar"/>
    <w:link w:val="CommentSubject"/>
    <w:uiPriority w:val="99"/>
    <w:semiHidden/>
    <w:rsid w:val="006E6C5C"/>
    <w:rPr>
      <w:b/>
      <w:bCs/>
      <w:sz w:val="20"/>
      <w:szCs w:val="20"/>
    </w:rPr>
  </w:style>
  <w:style w:type="paragraph" w:styleId="Footer">
    <w:name w:val="footer"/>
    <w:basedOn w:val="Normal"/>
    <w:link w:val="FooterChar"/>
    <w:uiPriority w:val="99"/>
    <w:unhideWhenUsed/>
    <w:rsid w:val="0039666A"/>
    <w:pPr>
      <w:tabs>
        <w:tab w:val="center" w:pos="4680"/>
        <w:tab w:val="right" w:pos="9360"/>
      </w:tabs>
    </w:pPr>
  </w:style>
  <w:style w:type="character" w:customStyle="1" w:styleId="FooterChar">
    <w:name w:val="Footer Char"/>
    <w:basedOn w:val="DefaultParagraphFont"/>
    <w:link w:val="Footer"/>
    <w:uiPriority w:val="99"/>
    <w:rsid w:val="0039666A"/>
  </w:style>
  <w:style w:type="character" w:styleId="PageNumber">
    <w:name w:val="page number"/>
    <w:basedOn w:val="DefaultParagraphFont"/>
    <w:uiPriority w:val="99"/>
    <w:semiHidden/>
    <w:unhideWhenUsed/>
    <w:rsid w:val="0039666A"/>
  </w:style>
  <w:style w:type="paragraph" w:styleId="Header">
    <w:name w:val="header"/>
    <w:basedOn w:val="Normal"/>
    <w:link w:val="HeaderChar"/>
    <w:uiPriority w:val="99"/>
    <w:unhideWhenUsed/>
    <w:rsid w:val="0039666A"/>
    <w:pPr>
      <w:tabs>
        <w:tab w:val="center" w:pos="4680"/>
        <w:tab w:val="right" w:pos="9360"/>
      </w:tabs>
    </w:pPr>
  </w:style>
  <w:style w:type="character" w:customStyle="1" w:styleId="HeaderChar">
    <w:name w:val="Header Char"/>
    <w:basedOn w:val="DefaultParagraphFont"/>
    <w:link w:val="Header"/>
    <w:uiPriority w:val="99"/>
    <w:rsid w:val="0039666A"/>
  </w:style>
  <w:style w:type="paragraph" w:styleId="HTMLPreformatted">
    <w:name w:val="HTML Preformatted"/>
    <w:basedOn w:val="Normal"/>
    <w:link w:val="HTMLPreformattedChar"/>
    <w:uiPriority w:val="99"/>
    <w:unhideWhenUsed/>
    <w:rsid w:val="00EA1C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A1C6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D52515"/>
    <w:rPr>
      <w:color w:val="605E5C"/>
      <w:shd w:val="clear" w:color="auto" w:fill="E1DFDD"/>
    </w:rPr>
  </w:style>
  <w:style w:type="character" w:customStyle="1" w:styleId="Heading1Char">
    <w:name w:val="Heading 1 Char"/>
    <w:basedOn w:val="DefaultParagraphFont"/>
    <w:link w:val="Heading1"/>
    <w:uiPriority w:val="9"/>
    <w:rsid w:val="00D5251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52515"/>
    <w:pPr>
      <w:spacing w:before="480" w:line="276" w:lineRule="auto"/>
      <w:outlineLvl w:val="9"/>
    </w:pPr>
    <w:rPr>
      <w:b/>
      <w:bCs/>
      <w:sz w:val="28"/>
      <w:szCs w:val="28"/>
    </w:rPr>
  </w:style>
  <w:style w:type="paragraph" w:styleId="TOC1">
    <w:name w:val="toc 1"/>
    <w:basedOn w:val="Normal"/>
    <w:next w:val="Normal"/>
    <w:autoRedefine/>
    <w:uiPriority w:val="39"/>
    <w:unhideWhenUsed/>
    <w:rsid w:val="00D52515"/>
    <w:pPr>
      <w:spacing w:before="120"/>
    </w:pPr>
    <w:rPr>
      <w:b/>
      <w:bCs/>
      <w:i/>
      <w:iCs/>
    </w:rPr>
  </w:style>
  <w:style w:type="paragraph" w:styleId="TOC2">
    <w:name w:val="toc 2"/>
    <w:basedOn w:val="Normal"/>
    <w:next w:val="Normal"/>
    <w:autoRedefine/>
    <w:uiPriority w:val="39"/>
    <w:unhideWhenUsed/>
    <w:rsid w:val="00D52515"/>
    <w:pPr>
      <w:spacing w:before="120"/>
      <w:ind w:left="240"/>
    </w:pPr>
    <w:rPr>
      <w:b/>
      <w:bCs/>
      <w:sz w:val="22"/>
      <w:szCs w:val="22"/>
    </w:rPr>
  </w:style>
  <w:style w:type="paragraph" w:styleId="TOC3">
    <w:name w:val="toc 3"/>
    <w:basedOn w:val="Normal"/>
    <w:next w:val="Normal"/>
    <w:autoRedefine/>
    <w:uiPriority w:val="39"/>
    <w:unhideWhenUsed/>
    <w:rsid w:val="00D52515"/>
    <w:pPr>
      <w:ind w:left="480"/>
    </w:pPr>
    <w:rPr>
      <w:sz w:val="20"/>
      <w:szCs w:val="20"/>
    </w:rPr>
  </w:style>
  <w:style w:type="paragraph" w:styleId="TOC4">
    <w:name w:val="toc 4"/>
    <w:basedOn w:val="Normal"/>
    <w:next w:val="Normal"/>
    <w:autoRedefine/>
    <w:uiPriority w:val="39"/>
    <w:semiHidden/>
    <w:unhideWhenUsed/>
    <w:rsid w:val="00D52515"/>
    <w:pPr>
      <w:ind w:left="720"/>
    </w:pPr>
    <w:rPr>
      <w:sz w:val="20"/>
      <w:szCs w:val="20"/>
    </w:rPr>
  </w:style>
  <w:style w:type="paragraph" w:styleId="TOC5">
    <w:name w:val="toc 5"/>
    <w:basedOn w:val="Normal"/>
    <w:next w:val="Normal"/>
    <w:autoRedefine/>
    <w:uiPriority w:val="39"/>
    <w:semiHidden/>
    <w:unhideWhenUsed/>
    <w:rsid w:val="00D52515"/>
    <w:pPr>
      <w:ind w:left="960"/>
    </w:pPr>
    <w:rPr>
      <w:sz w:val="20"/>
      <w:szCs w:val="20"/>
    </w:rPr>
  </w:style>
  <w:style w:type="paragraph" w:styleId="TOC6">
    <w:name w:val="toc 6"/>
    <w:basedOn w:val="Normal"/>
    <w:next w:val="Normal"/>
    <w:autoRedefine/>
    <w:uiPriority w:val="39"/>
    <w:semiHidden/>
    <w:unhideWhenUsed/>
    <w:rsid w:val="00D52515"/>
    <w:pPr>
      <w:ind w:left="1200"/>
    </w:pPr>
    <w:rPr>
      <w:sz w:val="20"/>
      <w:szCs w:val="20"/>
    </w:rPr>
  </w:style>
  <w:style w:type="paragraph" w:styleId="TOC7">
    <w:name w:val="toc 7"/>
    <w:basedOn w:val="Normal"/>
    <w:next w:val="Normal"/>
    <w:autoRedefine/>
    <w:uiPriority w:val="39"/>
    <w:semiHidden/>
    <w:unhideWhenUsed/>
    <w:rsid w:val="00D52515"/>
    <w:pPr>
      <w:ind w:left="1440"/>
    </w:pPr>
    <w:rPr>
      <w:sz w:val="20"/>
      <w:szCs w:val="20"/>
    </w:rPr>
  </w:style>
  <w:style w:type="paragraph" w:styleId="TOC8">
    <w:name w:val="toc 8"/>
    <w:basedOn w:val="Normal"/>
    <w:next w:val="Normal"/>
    <w:autoRedefine/>
    <w:uiPriority w:val="39"/>
    <w:semiHidden/>
    <w:unhideWhenUsed/>
    <w:rsid w:val="00D52515"/>
    <w:pPr>
      <w:ind w:left="1680"/>
    </w:pPr>
    <w:rPr>
      <w:sz w:val="20"/>
      <w:szCs w:val="20"/>
    </w:rPr>
  </w:style>
  <w:style w:type="paragraph" w:styleId="TOC9">
    <w:name w:val="toc 9"/>
    <w:basedOn w:val="Normal"/>
    <w:next w:val="Normal"/>
    <w:autoRedefine/>
    <w:uiPriority w:val="39"/>
    <w:semiHidden/>
    <w:unhideWhenUsed/>
    <w:rsid w:val="00D52515"/>
    <w:pPr>
      <w:ind w:left="1920"/>
    </w:pPr>
    <w:rPr>
      <w:sz w:val="20"/>
      <w:szCs w:val="20"/>
    </w:rPr>
  </w:style>
  <w:style w:type="paragraph" w:styleId="Index1">
    <w:name w:val="index 1"/>
    <w:basedOn w:val="Normal"/>
    <w:next w:val="Normal"/>
    <w:autoRedefine/>
    <w:uiPriority w:val="99"/>
    <w:semiHidden/>
    <w:unhideWhenUsed/>
    <w:rsid w:val="007125D7"/>
    <w:pPr>
      <w:ind w:left="240" w:hanging="240"/>
    </w:pPr>
  </w:style>
  <w:style w:type="character" w:customStyle="1" w:styleId="Heading2Char">
    <w:name w:val="Heading 2 Char"/>
    <w:basedOn w:val="DefaultParagraphFont"/>
    <w:link w:val="Heading2"/>
    <w:uiPriority w:val="9"/>
    <w:rsid w:val="00A322E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322E4"/>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A322E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783">
      <w:bodyDiv w:val="1"/>
      <w:marLeft w:val="0"/>
      <w:marRight w:val="0"/>
      <w:marTop w:val="0"/>
      <w:marBottom w:val="0"/>
      <w:divBdr>
        <w:top w:val="none" w:sz="0" w:space="0" w:color="auto"/>
        <w:left w:val="none" w:sz="0" w:space="0" w:color="auto"/>
        <w:bottom w:val="none" w:sz="0" w:space="0" w:color="auto"/>
        <w:right w:val="none" w:sz="0" w:space="0" w:color="auto"/>
      </w:divBdr>
    </w:div>
    <w:div w:id="900015652">
      <w:bodyDiv w:val="1"/>
      <w:marLeft w:val="0"/>
      <w:marRight w:val="0"/>
      <w:marTop w:val="0"/>
      <w:marBottom w:val="0"/>
      <w:divBdr>
        <w:top w:val="none" w:sz="0" w:space="0" w:color="auto"/>
        <w:left w:val="none" w:sz="0" w:space="0" w:color="auto"/>
        <w:bottom w:val="none" w:sz="0" w:space="0" w:color="auto"/>
        <w:right w:val="none" w:sz="0" w:space="0" w:color="auto"/>
      </w:divBdr>
    </w:div>
    <w:div w:id="1067605416">
      <w:bodyDiv w:val="1"/>
      <w:marLeft w:val="0"/>
      <w:marRight w:val="0"/>
      <w:marTop w:val="0"/>
      <w:marBottom w:val="0"/>
      <w:divBdr>
        <w:top w:val="none" w:sz="0" w:space="0" w:color="auto"/>
        <w:left w:val="none" w:sz="0" w:space="0" w:color="auto"/>
        <w:bottom w:val="none" w:sz="0" w:space="0" w:color="auto"/>
        <w:right w:val="none" w:sz="0" w:space="0" w:color="auto"/>
      </w:divBdr>
    </w:div>
    <w:div w:id="1163816890">
      <w:bodyDiv w:val="1"/>
      <w:marLeft w:val="0"/>
      <w:marRight w:val="0"/>
      <w:marTop w:val="0"/>
      <w:marBottom w:val="0"/>
      <w:divBdr>
        <w:top w:val="none" w:sz="0" w:space="0" w:color="auto"/>
        <w:left w:val="none" w:sz="0" w:space="0" w:color="auto"/>
        <w:bottom w:val="none" w:sz="0" w:space="0" w:color="auto"/>
        <w:right w:val="none" w:sz="0" w:space="0" w:color="auto"/>
      </w:divBdr>
    </w:div>
    <w:div w:id="1743336430">
      <w:bodyDiv w:val="1"/>
      <w:marLeft w:val="0"/>
      <w:marRight w:val="0"/>
      <w:marTop w:val="0"/>
      <w:marBottom w:val="0"/>
      <w:divBdr>
        <w:top w:val="none" w:sz="0" w:space="0" w:color="auto"/>
        <w:left w:val="none" w:sz="0" w:space="0" w:color="auto"/>
        <w:bottom w:val="none" w:sz="0" w:space="0" w:color="auto"/>
        <w:right w:val="none" w:sz="0" w:space="0" w:color="auto"/>
      </w:divBdr>
    </w:div>
    <w:div w:id="1767113621">
      <w:bodyDiv w:val="1"/>
      <w:marLeft w:val="0"/>
      <w:marRight w:val="0"/>
      <w:marTop w:val="0"/>
      <w:marBottom w:val="0"/>
      <w:divBdr>
        <w:top w:val="none" w:sz="0" w:space="0" w:color="auto"/>
        <w:left w:val="none" w:sz="0" w:space="0" w:color="auto"/>
        <w:bottom w:val="none" w:sz="0" w:space="0" w:color="auto"/>
        <w:right w:val="none" w:sz="0" w:space="0" w:color="auto"/>
      </w:divBdr>
    </w:div>
    <w:div w:id="196210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FD3D5-4AEC-2B4B-974C-37574F511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581</Words>
  <Characters>2041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TA</Company>
  <LinksUpToDate>false</LinksUpToDate>
  <CharactersWithSpaces>2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dhar Nerur</dc:creator>
  <cp:keywords/>
  <dc:description/>
  <cp:lastModifiedBy>Abhijit Agrawal</cp:lastModifiedBy>
  <cp:revision>2</cp:revision>
  <cp:lastPrinted>2021-01-12T00:15:00Z</cp:lastPrinted>
  <dcterms:created xsi:type="dcterms:W3CDTF">2023-02-15T05:57:00Z</dcterms:created>
  <dcterms:modified xsi:type="dcterms:W3CDTF">2023-02-15T05:57:00Z</dcterms:modified>
</cp:coreProperties>
</file>